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52571A1E" w:rsidR="00F94011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7291CF4E" w14:textId="5611F771" w:rsidR="003460CD" w:rsidRDefault="003460CD" w:rsidP="001B3B53">
      <w:pPr>
        <w:jc w:val="right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John Doucette</w:t>
      </w:r>
    </w:p>
    <w:p w14:paraId="0A4E9367" w14:textId="61CA02C3" w:rsidR="003460CD" w:rsidRPr="00545AD9" w:rsidRDefault="003460CD" w:rsidP="001B3B53">
      <w:pPr>
        <w:jc w:val="right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Data Mining </w:t>
      </w:r>
      <w:r w:rsidR="001E51B5">
        <w:rPr>
          <w:rFonts w:ascii="Roboto" w:hAnsi="Roboto"/>
          <w:sz w:val="22"/>
        </w:rPr>
        <w:t>&amp; Machine Learning</w:t>
      </w:r>
    </w:p>
    <w:p w14:paraId="09786AC7" w14:textId="03377310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</w:t>
      </w:r>
      <w:r w:rsidR="00D2326A">
        <w:rPr>
          <w:rFonts w:ascii="Roboto" w:hAnsi="Roboto"/>
          <w:sz w:val="22"/>
        </w:rPr>
        <w:t>28</w:t>
      </w:r>
      <w:r w:rsidRPr="00545AD9">
        <w:rPr>
          <w:rFonts w:ascii="Roboto" w:hAnsi="Roboto"/>
          <w:sz w:val="22"/>
        </w:rPr>
        <w:t>/</w:t>
      </w:r>
      <w:r w:rsidR="00D2326A">
        <w:rPr>
          <w:rFonts w:ascii="Roboto" w:hAnsi="Roboto"/>
          <w:sz w:val="22"/>
        </w:rPr>
        <w:t>20</w:t>
      </w:r>
      <w:r w:rsidRPr="00545AD9">
        <w:rPr>
          <w:rFonts w:ascii="Roboto" w:hAnsi="Roboto"/>
          <w:sz w:val="22"/>
        </w:rPr>
        <w:t>18</w:t>
      </w:r>
    </w:p>
    <w:p w14:paraId="1954BE87" w14:textId="319FD410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causes </w:t>
      </w:r>
      <w:r w:rsidR="004B13E1">
        <w:rPr>
          <w:rFonts w:ascii="Roboto" w:hAnsi="Roboto"/>
          <w:sz w:val="22"/>
        </w:rPr>
        <w:t>J</w:t>
      </w:r>
      <w:r w:rsidRPr="00545AD9">
        <w:rPr>
          <w:rFonts w:ascii="Roboto" w:hAnsi="Roboto"/>
          <w:sz w:val="22"/>
        </w:rPr>
        <w:t>ob</w:t>
      </w:r>
      <w:r w:rsidR="00891823">
        <w:rPr>
          <w:rFonts w:ascii="Roboto" w:hAnsi="Roboto"/>
          <w:sz w:val="22"/>
        </w:rPr>
        <w:t>/</w:t>
      </w:r>
      <w:r w:rsidR="004B13E1">
        <w:rPr>
          <w:rFonts w:ascii="Roboto" w:hAnsi="Roboto"/>
          <w:sz w:val="22"/>
        </w:rPr>
        <w:t>C</w:t>
      </w:r>
      <w:r w:rsidR="00891823">
        <w:rPr>
          <w:rFonts w:ascii="Roboto" w:hAnsi="Roboto"/>
          <w:sz w:val="22"/>
        </w:rPr>
        <w:t>areer</w:t>
      </w:r>
      <w:r w:rsidRPr="00545AD9">
        <w:rPr>
          <w:rFonts w:ascii="Roboto" w:hAnsi="Roboto"/>
          <w:sz w:val="22"/>
        </w:rPr>
        <w:t xml:space="preserve"> satisfaction in Computer Science</w:t>
      </w:r>
      <w:r w:rsidR="00736272">
        <w:rPr>
          <w:rFonts w:ascii="Roboto" w:hAnsi="Roboto"/>
          <w:sz w:val="22"/>
        </w:rPr>
        <w:t xml:space="preserve"> and would you write unet</w:t>
      </w:r>
      <w:bookmarkStart w:id="0" w:name="_GoBack"/>
      <w:bookmarkEnd w:id="0"/>
      <w:r w:rsidR="00736272">
        <w:rPr>
          <w:rFonts w:ascii="Roboto" w:hAnsi="Roboto"/>
          <w:sz w:val="22"/>
        </w:rPr>
        <w:t>hical software</w:t>
      </w:r>
      <w:r w:rsidRPr="00545AD9">
        <w:rPr>
          <w:rFonts w:ascii="Roboto" w:hAnsi="Roboto"/>
          <w:sz w:val="22"/>
        </w:rPr>
        <w:t>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Abstract</w:t>
      </w:r>
    </w:p>
    <w:p w14:paraId="676F2D58" w14:textId="2FA5EDA5" w:rsidR="00F455C1" w:rsidRDefault="009C7BF4" w:rsidP="00F455C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</w:t>
      </w:r>
      <w:r w:rsidR="00495F3F">
        <w:rPr>
          <w:rFonts w:ascii="Roboto" w:hAnsi="Roboto"/>
          <w:sz w:val="22"/>
        </w:rPr>
        <w:t>is</w:t>
      </w:r>
      <w:r>
        <w:rPr>
          <w:rFonts w:ascii="Roboto" w:hAnsi="Roboto"/>
          <w:sz w:val="22"/>
        </w:rPr>
        <w:t xml:space="preserve"> </w:t>
      </w:r>
      <w:r w:rsidR="00D2326A">
        <w:rPr>
          <w:rFonts w:ascii="Roboto" w:hAnsi="Roboto"/>
          <w:sz w:val="22"/>
        </w:rPr>
        <w:t xml:space="preserve">report </w:t>
      </w:r>
      <w:proofErr w:type="gramStart"/>
      <w:r w:rsidR="008B33BB">
        <w:rPr>
          <w:rFonts w:ascii="Roboto" w:hAnsi="Roboto"/>
          <w:sz w:val="22"/>
        </w:rPr>
        <w:t>takes a look</w:t>
      </w:r>
      <w:proofErr w:type="gramEnd"/>
      <w:r w:rsidR="008B33BB">
        <w:rPr>
          <w:rFonts w:ascii="Roboto" w:hAnsi="Roboto"/>
          <w:sz w:val="22"/>
        </w:rPr>
        <w:t xml:space="preserve"> into what variables </w:t>
      </w:r>
      <w:r w:rsidR="008B33BB" w:rsidRPr="00B524D6">
        <w:rPr>
          <w:rFonts w:ascii="Roboto" w:hAnsi="Roboto"/>
          <w:noProof/>
          <w:sz w:val="22"/>
        </w:rPr>
        <w:t>cause</w:t>
      </w:r>
      <w:r w:rsidR="008B33BB">
        <w:rPr>
          <w:rFonts w:ascii="Roboto" w:hAnsi="Roboto"/>
          <w:sz w:val="22"/>
        </w:rPr>
        <w:t xml:space="preserve"> job satisfaction</w:t>
      </w:r>
      <w:r w:rsidR="009C5D24">
        <w:rPr>
          <w:rFonts w:ascii="Roboto" w:hAnsi="Roboto"/>
          <w:sz w:val="22"/>
        </w:rPr>
        <w:t xml:space="preserve">, career satisfaction, and </w:t>
      </w:r>
      <w:r w:rsidR="002B2098">
        <w:rPr>
          <w:rFonts w:ascii="Roboto" w:hAnsi="Roboto"/>
          <w:sz w:val="22"/>
        </w:rPr>
        <w:t>if a user would write unethical software. Surprisingly</w:t>
      </w:r>
      <w:r w:rsidR="002069AE">
        <w:rPr>
          <w:rFonts w:ascii="Roboto" w:hAnsi="Roboto"/>
          <w:sz w:val="22"/>
        </w:rPr>
        <w:t>,</w:t>
      </w:r>
      <w:r w:rsidR="002B2098">
        <w:rPr>
          <w:rFonts w:ascii="Roboto" w:hAnsi="Roboto"/>
          <w:sz w:val="22"/>
        </w:rPr>
        <w:t xml:space="preserve"> </w:t>
      </w:r>
      <w:r w:rsidR="00953B8E">
        <w:rPr>
          <w:rFonts w:ascii="Roboto" w:hAnsi="Roboto"/>
          <w:sz w:val="22"/>
        </w:rPr>
        <w:t>good habits</w:t>
      </w:r>
      <w:r w:rsidR="004A55FC">
        <w:rPr>
          <w:rFonts w:ascii="Roboto" w:hAnsi="Roboto"/>
          <w:sz w:val="22"/>
        </w:rPr>
        <w:t xml:space="preserve"> like </w:t>
      </w:r>
      <w:r w:rsidR="00DB7E9C">
        <w:rPr>
          <w:rFonts w:ascii="Roboto" w:hAnsi="Roboto"/>
          <w:sz w:val="22"/>
        </w:rPr>
        <w:t>keeping</w:t>
      </w:r>
      <w:r w:rsidR="004A55FC">
        <w:rPr>
          <w:rFonts w:ascii="Roboto" w:hAnsi="Roboto"/>
          <w:sz w:val="22"/>
        </w:rPr>
        <w:t xml:space="preserve"> a good sleep schedule, not skipping meals, and having an exercise routine didn’t show up</w:t>
      </w:r>
      <w:r w:rsidR="002069AE">
        <w:rPr>
          <w:rFonts w:ascii="Roboto" w:hAnsi="Roboto"/>
          <w:sz w:val="22"/>
        </w:rPr>
        <w:t xml:space="preserve"> </w:t>
      </w:r>
      <w:r w:rsidR="00D342D9">
        <w:rPr>
          <w:rFonts w:ascii="Roboto" w:hAnsi="Roboto"/>
          <w:sz w:val="22"/>
        </w:rPr>
        <w:t xml:space="preserve">in any of the trees.  </w:t>
      </w:r>
      <w:r w:rsidR="00C06130">
        <w:rPr>
          <w:rFonts w:ascii="Roboto" w:hAnsi="Roboto"/>
          <w:sz w:val="22"/>
        </w:rPr>
        <w:t>However,</w:t>
      </w:r>
      <w:r w:rsidR="00D342D9">
        <w:rPr>
          <w:rFonts w:ascii="Roboto" w:hAnsi="Roboto"/>
          <w:sz w:val="22"/>
        </w:rPr>
        <w:t xml:space="preserve"> I think that this is due to me leaving in career satisfaction </w:t>
      </w:r>
      <w:r w:rsidR="002934EF">
        <w:rPr>
          <w:rFonts w:ascii="Roboto" w:hAnsi="Roboto"/>
          <w:sz w:val="22"/>
        </w:rPr>
        <w:t xml:space="preserve">when I was building the job satisfaction tree and vice versa. This is a place where future research </w:t>
      </w:r>
      <w:r w:rsidR="002069AE">
        <w:rPr>
          <w:rFonts w:ascii="Roboto" w:hAnsi="Roboto"/>
          <w:sz w:val="22"/>
        </w:rPr>
        <w:t>can</w:t>
      </w:r>
      <w:r w:rsidR="002934EF">
        <w:rPr>
          <w:rFonts w:ascii="Roboto" w:hAnsi="Roboto"/>
          <w:sz w:val="22"/>
        </w:rPr>
        <w:t xml:space="preserve"> be done</w:t>
      </w:r>
      <w:r w:rsidR="00F82EA4">
        <w:rPr>
          <w:rFonts w:ascii="Roboto" w:hAnsi="Roboto"/>
          <w:sz w:val="22"/>
        </w:rPr>
        <w:t>.</w:t>
      </w:r>
    </w:p>
    <w:p w14:paraId="6F5C828C" w14:textId="0BF8EB7F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00E254AF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a</w:t>
      </w:r>
      <w:r w:rsidR="00451ABB">
        <w:rPr>
          <w:rFonts w:ascii="Roboto" w:hAnsi="Roboto"/>
          <w:sz w:val="22"/>
        </w:rPr>
        <w:t>n</w:t>
      </w:r>
      <w:r w:rsidR="00C22703" w:rsidRPr="00545AD9">
        <w:rPr>
          <w:rFonts w:ascii="Roboto" w:hAnsi="Roboto"/>
          <w:sz w:val="22"/>
        </w:rPr>
        <w:t xml:space="preserve"> online community for developers to learn, share their knowledge, and </w:t>
      </w:r>
      <w:r w:rsidR="00832F97">
        <w:rPr>
          <w:rFonts w:ascii="Roboto" w:hAnsi="Roboto"/>
          <w:sz w:val="22"/>
        </w:rPr>
        <w:t xml:space="preserve">develop </w:t>
      </w:r>
      <w:r w:rsidR="00C22703" w:rsidRPr="00545AD9">
        <w:rPr>
          <w:rFonts w:ascii="Roboto" w:hAnsi="Roboto"/>
          <w:sz w:val="22"/>
        </w:rPr>
        <w:t>their careers.</w:t>
      </w:r>
      <w:r w:rsidR="00E15056" w:rsidRPr="00545AD9">
        <w:rPr>
          <w:rFonts w:ascii="Roboto" w:hAnsi="Roboto"/>
          <w:sz w:val="22"/>
        </w:rPr>
        <w:t xml:space="preserve"> It’s essentially </w:t>
      </w:r>
      <w:r w:rsidR="00832F97">
        <w:rPr>
          <w:rFonts w:ascii="Roboto" w:hAnsi="Roboto"/>
          <w:sz w:val="22"/>
        </w:rPr>
        <w:t>a</w:t>
      </w:r>
      <w:r w:rsidR="00E15056" w:rsidRPr="00545AD9">
        <w:rPr>
          <w:rFonts w:ascii="Roboto" w:hAnsi="Roboto"/>
          <w:sz w:val="22"/>
        </w:rPr>
        <w:t xml:space="preserve">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</w:t>
      </w:r>
      <w:r w:rsidR="001A396A" w:rsidRPr="00B524D6">
        <w:rPr>
          <w:rFonts w:ascii="Roboto" w:hAnsi="Roboto"/>
          <w:noProof/>
          <w:sz w:val="22"/>
        </w:rPr>
        <w:t xml:space="preserve">a yearly </w:t>
      </w:r>
      <w:r w:rsidR="007609EE" w:rsidRPr="00B524D6">
        <w:rPr>
          <w:rFonts w:ascii="Roboto" w:hAnsi="Roboto"/>
          <w:noProof/>
          <w:sz w:val="22"/>
        </w:rPr>
        <w:t>survey</w:t>
      </w:r>
      <w:r w:rsidR="007609EE" w:rsidRPr="00545AD9">
        <w:rPr>
          <w:rFonts w:ascii="Roboto" w:hAnsi="Roboto"/>
          <w:sz w:val="22"/>
        </w:rPr>
        <w:t xml:space="preserve">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 xml:space="preserve">They asked questions like “How satisfied are you with your current </w:t>
      </w:r>
      <w:r w:rsidR="00EF2A82">
        <w:rPr>
          <w:rFonts w:ascii="Roboto" w:hAnsi="Roboto"/>
          <w:sz w:val="22"/>
        </w:rPr>
        <w:t>j</w:t>
      </w:r>
      <w:r w:rsidR="006E54AE" w:rsidRPr="00545AD9">
        <w:rPr>
          <w:rFonts w:ascii="Roboto" w:hAnsi="Roboto"/>
          <w:sz w:val="22"/>
        </w:rPr>
        <w:t>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</w:t>
      </w:r>
      <w:r w:rsidR="001A396A">
        <w:rPr>
          <w:rFonts w:ascii="Roboto" w:hAnsi="Roboto"/>
          <w:sz w:val="22"/>
        </w:rPr>
        <w:t>?</w:t>
      </w:r>
      <w:r w:rsidR="00D616E8" w:rsidRPr="00545AD9">
        <w:rPr>
          <w:rFonts w:ascii="Roboto" w:hAnsi="Roboto"/>
          <w:sz w:val="22"/>
        </w:rPr>
        <w:t>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5A792C16" w:rsidR="006B0724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1A396A">
        <w:rPr>
          <w:rFonts w:ascii="Roboto" w:hAnsi="Roboto"/>
          <w:sz w:val="22"/>
        </w:rPr>
        <w:t xml:space="preserve"> and a few other things</w:t>
      </w:r>
      <w:r w:rsidR="00A82005" w:rsidRPr="00545AD9">
        <w:rPr>
          <w:rFonts w:ascii="Roboto" w:hAnsi="Roboto"/>
          <w:sz w:val="22"/>
        </w:rPr>
        <w:t>. Wh</w:t>
      </w:r>
      <w:r w:rsidR="001A396A">
        <w:rPr>
          <w:rFonts w:ascii="Roboto" w:hAnsi="Roboto"/>
          <w:sz w:val="22"/>
        </w:rPr>
        <w:t>at that</w:t>
      </w:r>
      <w:r w:rsidR="00A82005" w:rsidRPr="00545AD9">
        <w:rPr>
          <w:rFonts w:ascii="Roboto" w:hAnsi="Roboto"/>
          <w:sz w:val="22"/>
        </w:rPr>
        <w:t xml:space="preserve"> means</w:t>
      </w:r>
      <w:r w:rsidR="001A396A">
        <w:rPr>
          <w:rFonts w:ascii="Roboto" w:hAnsi="Roboto"/>
          <w:sz w:val="22"/>
        </w:rPr>
        <w:t xml:space="preserve"> is</w:t>
      </w:r>
      <w:r w:rsidR="00A82005" w:rsidRPr="00545AD9">
        <w:rPr>
          <w:rFonts w:ascii="Roboto" w:hAnsi="Roboto"/>
          <w:sz w:val="22"/>
        </w:rPr>
        <w:t xml:space="preserve">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r w:rsidR="00501D1D" w:rsidRPr="00545AD9">
        <w:rPr>
          <w:rFonts w:ascii="Roboto" w:hAnsi="Roboto"/>
          <w:sz w:val="22"/>
        </w:rPr>
        <w:t>problem,</w:t>
      </w:r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E47E74">
        <w:rPr>
          <w:rFonts w:ascii="Roboto" w:hAnsi="Roboto"/>
          <w:sz w:val="22"/>
        </w:rPr>
        <w:t xml:space="preserve"> (the class)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</w:t>
      </w:r>
      <w:r w:rsidR="00E47E74">
        <w:rPr>
          <w:rFonts w:ascii="Roboto" w:hAnsi="Roboto"/>
          <w:sz w:val="22"/>
        </w:rPr>
        <w:t>the class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C816FA">
        <w:rPr>
          <w:rFonts w:ascii="Roboto" w:hAnsi="Roboto"/>
          <w:sz w:val="22"/>
        </w:rPr>
        <w:t>J48</w:t>
      </w:r>
      <w:r w:rsidR="00996A3D" w:rsidRPr="00545AD9">
        <w:rPr>
          <w:rFonts w:ascii="Roboto" w:hAnsi="Roboto"/>
          <w:sz w:val="22"/>
        </w:rPr>
        <w:t>.</w:t>
      </w:r>
    </w:p>
    <w:p w14:paraId="24038DAE" w14:textId="7646AF99" w:rsidR="00810414" w:rsidRDefault="0081041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J48</w:t>
      </w:r>
      <w:r w:rsidRPr="00545AD9">
        <w:rPr>
          <w:rFonts w:ascii="Roboto" w:hAnsi="Roboto"/>
          <w:sz w:val="22"/>
        </w:rPr>
        <w:t xml:space="preserve">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57564E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Decision Tree Learner. </w:t>
      </w:r>
      <w:r w:rsidR="0057564E">
        <w:rPr>
          <w:rFonts w:ascii="Roboto" w:hAnsi="Roboto"/>
          <w:sz w:val="22"/>
        </w:rPr>
        <w:t xml:space="preserve">The </w:t>
      </w:r>
      <w:r w:rsidRPr="00545AD9">
        <w:rPr>
          <w:rFonts w:ascii="Roboto" w:hAnsi="Roboto"/>
          <w:sz w:val="22"/>
        </w:rPr>
        <w:t xml:space="preserve">Decision Tree Learner is a generic algorithm that creates trees and leaves </w:t>
      </w:r>
      <w:r w:rsidR="0057564E">
        <w:rPr>
          <w:rFonts w:ascii="Roboto" w:hAnsi="Roboto"/>
          <w:sz w:val="22"/>
        </w:rPr>
        <w:t xml:space="preserve">how to pick each attribute to the </w:t>
      </w:r>
      <w:r w:rsidR="001419EA">
        <w:rPr>
          <w:rFonts w:ascii="Roboto" w:hAnsi="Roboto"/>
          <w:sz w:val="22"/>
        </w:rPr>
        <w:t>concrete implementations</w:t>
      </w:r>
      <w:r w:rsidRPr="00545AD9">
        <w:rPr>
          <w:rFonts w:ascii="Roboto" w:hAnsi="Roboto"/>
          <w:sz w:val="22"/>
        </w:rPr>
        <w:t xml:space="preserve">. </w:t>
      </w:r>
      <w:r>
        <w:rPr>
          <w:rFonts w:ascii="Roboto" w:hAnsi="Roboto"/>
          <w:sz w:val="22"/>
        </w:rPr>
        <w:t>J48</w:t>
      </w:r>
      <w:r w:rsidRPr="00545AD9">
        <w:rPr>
          <w:rFonts w:ascii="Roboto" w:hAnsi="Roboto"/>
          <w:sz w:val="22"/>
        </w:rPr>
        <w:t xml:space="preserve"> chooses attributes based on information gain. Information gain is calculated by taking the entropy of a set and subtracting the sum of the entropy of the subsets split on a feature.</w:t>
      </w:r>
    </w:p>
    <w:p w14:paraId="6982CCAE" w14:textId="63C98483" w:rsidR="00C816FA" w:rsidRPr="00545AD9" w:rsidRDefault="00B64E8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D3 </w:t>
      </w:r>
      <w:r w:rsidR="00F831C3">
        <w:rPr>
          <w:rFonts w:ascii="Roboto" w:hAnsi="Roboto"/>
          <w:sz w:val="22"/>
        </w:rPr>
        <w:t xml:space="preserve">was the original </w:t>
      </w:r>
      <w:r w:rsidR="007A48BB">
        <w:rPr>
          <w:rFonts w:ascii="Roboto" w:hAnsi="Roboto"/>
          <w:sz w:val="22"/>
        </w:rPr>
        <w:t xml:space="preserve">implementation of a decision tree and it was created by </w:t>
      </w:r>
      <w:r w:rsidR="007A48BB" w:rsidRPr="007A48BB">
        <w:rPr>
          <w:rFonts w:ascii="Roboto" w:hAnsi="Roboto"/>
          <w:sz w:val="22"/>
        </w:rPr>
        <w:t>John Ross Quinlan</w:t>
      </w:r>
      <w:r w:rsidR="007A48BB">
        <w:rPr>
          <w:rFonts w:ascii="Roboto" w:hAnsi="Roboto"/>
          <w:sz w:val="22"/>
        </w:rPr>
        <w:t xml:space="preserve"> in </w:t>
      </w:r>
      <w:r w:rsidR="00093D7D" w:rsidRPr="00093D7D">
        <w:rPr>
          <w:rFonts w:ascii="Roboto" w:hAnsi="Roboto"/>
          <w:sz w:val="22"/>
        </w:rPr>
        <w:t>1986</w:t>
      </w:r>
      <w:r w:rsidR="00093D7D">
        <w:rPr>
          <w:rFonts w:ascii="Roboto" w:hAnsi="Roboto"/>
          <w:sz w:val="22"/>
        </w:rPr>
        <w:t>.</w:t>
      </w:r>
      <w:r w:rsidR="008A4BA6">
        <w:rPr>
          <w:rFonts w:ascii="Roboto" w:hAnsi="Roboto"/>
          <w:sz w:val="22"/>
        </w:rPr>
        <w:t xml:space="preserve"> There </w:t>
      </w:r>
      <w:r w:rsidR="008A4BA6" w:rsidRPr="00B524D6">
        <w:rPr>
          <w:rFonts w:ascii="Roboto" w:hAnsi="Roboto"/>
          <w:noProof/>
          <w:sz w:val="22"/>
        </w:rPr>
        <w:t>w</w:t>
      </w:r>
      <w:r w:rsidR="00B524D6">
        <w:rPr>
          <w:rFonts w:ascii="Roboto" w:hAnsi="Roboto"/>
          <w:noProof/>
          <w:sz w:val="22"/>
        </w:rPr>
        <w:t>ere</w:t>
      </w:r>
      <w:r w:rsidR="008A4BA6">
        <w:rPr>
          <w:rFonts w:ascii="Roboto" w:hAnsi="Roboto"/>
          <w:sz w:val="22"/>
        </w:rPr>
        <w:t xml:space="preserve"> iterative developments from ID3 to C4.5 and C4.5 to C4.8 from there the developers of WEKA (The software suite I’m using to run these tests) </w:t>
      </w:r>
      <w:r w:rsidR="00121A01">
        <w:rPr>
          <w:rFonts w:ascii="Roboto" w:hAnsi="Roboto"/>
          <w:sz w:val="22"/>
        </w:rPr>
        <w:t xml:space="preserve">modified the C4.8 algorithm to work in Java thus J48. </w:t>
      </w:r>
    </w:p>
    <w:p w14:paraId="1D79D891" w14:textId="68D211AC" w:rsidR="009F32C6" w:rsidRDefault="00186A57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The problem with making decision trees is that the only way you can test how accurate the tree is </w:t>
      </w:r>
      <w:proofErr w:type="spellStart"/>
      <w:r>
        <w:rPr>
          <w:rFonts w:ascii="Roboto" w:hAnsi="Roboto"/>
          <w:sz w:val="22"/>
        </w:rPr>
        <w:t>is</w:t>
      </w:r>
      <w:proofErr w:type="spellEnd"/>
      <w:r>
        <w:rPr>
          <w:rFonts w:ascii="Roboto" w:hAnsi="Roboto"/>
          <w:sz w:val="22"/>
        </w:rPr>
        <w:t xml:space="preserve"> to run </w:t>
      </w:r>
      <w:r w:rsidR="004B403E">
        <w:rPr>
          <w:rFonts w:ascii="Roboto" w:hAnsi="Roboto"/>
          <w:sz w:val="22"/>
        </w:rPr>
        <w:t xml:space="preserve">the examples through the tree. </w:t>
      </w:r>
      <w:r w:rsidR="00802D13">
        <w:rPr>
          <w:rFonts w:ascii="Roboto" w:hAnsi="Roboto"/>
          <w:sz w:val="22"/>
        </w:rPr>
        <w:t xml:space="preserve">The main problem is with that once you </w:t>
      </w:r>
      <w:r w:rsidR="00596780">
        <w:rPr>
          <w:rFonts w:ascii="Roboto" w:hAnsi="Roboto"/>
          <w:sz w:val="22"/>
        </w:rPr>
        <w:t xml:space="preserve">run </w:t>
      </w:r>
      <w:r w:rsidR="002C63D2">
        <w:rPr>
          <w:rFonts w:ascii="Roboto" w:hAnsi="Roboto"/>
          <w:sz w:val="22"/>
        </w:rPr>
        <w:t>testing data</w:t>
      </w:r>
      <w:r w:rsidR="00596780">
        <w:rPr>
          <w:rFonts w:ascii="Roboto" w:hAnsi="Roboto"/>
          <w:sz w:val="22"/>
        </w:rPr>
        <w:t xml:space="preserve"> through your tree and use that data to make changes in your model then you’ve basically spoiled that</w:t>
      </w:r>
      <w:r w:rsidR="002C63D2">
        <w:rPr>
          <w:rFonts w:ascii="Roboto" w:hAnsi="Roboto"/>
          <w:sz w:val="22"/>
        </w:rPr>
        <w:t xml:space="preserve"> testing</w:t>
      </w:r>
      <w:r w:rsidR="00596780">
        <w:rPr>
          <w:rFonts w:ascii="Roboto" w:hAnsi="Roboto"/>
          <w:sz w:val="22"/>
        </w:rPr>
        <w:t xml:space="preserve"> data</w:t>
      </w:r>
      <w:r w:rsidR="002C63D2">
        <w:rPr>
          <w:rFonts w:ascii="Roboto" w:hAnsi="Roboto"/>
          <w:sz w:val="22"/>
        </w:rPr>
        <w:t xml:space="preserve"> and you need to go collect more</w:t>
      </w:r>
      <w:r w:rsidR="00596780">
        <w:rPr>
          <w:rFonts w:ascii="Roboto" w:hAnsi="Roboto"/>
          <w:sz w:val="22"/>
        </w:rPr>
        <w:t xml:space="preserve">. </w:t>
      </w:r>
      <w:r w:rsidR="00024087">
        <w:rPr>
          <w:rFonts w:ascii="Roboto" w:hAnsi="Roboto"/>
          <w:sz w:val="22"/>
        </w:rPr>
        <w:t>Instead</w:t>
      </w:r>
      <w:r w:rsidR="00895C32">
        <w:rPr>
          <w:rFonts w:ascii="Roboto" w:hAnsi="Roboto"/>
          <w:sz w:val="22"/>
        </w:rPr>
        <w:t>,</w:t>
      </w:r>
      <w:r w:rsidR="008A3D12">
        <w:rPr>
          <w:rFonts w:ascii="Roboto" w:hAnsi="Roboto"/>
          <w:sz w:val="22"/>
        </w:rPr>
        <w:t xml:space="preserve"> if you were to make </w:t>
      </w:r>
      <w:r w:rsidR="007D7670">
        <w:rPr>
          <w:rFonts w:ascii="Roboto" w:hAnsi="Roboto"/>
          <w:sz w:val="22"/>
        </w:rPr>
        <w:t>k</w:t>
      </w:r>
      <w:r w:rsidR="008A3D12">
        <w:rPr>
          <w:rFonts w:ascii="Roboto" w:hAnsi="Roboto"/>
          <w:sz w:val="22"/>
        </w:rPr>
        <w:t xml:space="preserve"> </w:t>
      </w:r>
      <w:r w:rsidR="008A3D12">
        <w:rPr>
          <w:rFonts w:ascii="Roboto" w:hAnsi="Roboto"/>
          <w:sz w:val="22"/>
        </w:rPr>
        <w:lastRenderedPageBreak/>
        <w:t>partitions</w:t>
      </w:r>
      <w:r w:rsidR="00024087">
        <w:rPr>
          <w:rFonts w:ascii="Roboto" w:hAnsi="Roboto"/>
          <w:sz w:val="22"/>
        </w:rPr>
        <w:t xml:space="preserve"> in your dataset</w:t>
      </w:r>
      <w:r w:rsidR="008A3D12">
        <w:rPr>
          <w:rFonts w:ascii="Roboto" w:hAnsi="Roboto"/>
          <w:sz w:val="22"/>
        </w:rPr>
        <w:t xml:space="preserve"> and trained on every partition</w:t>
      </w:r>
      <w:r w:rsidR="00632DA6">
        <w:rPr>
          <w:rFonts w:ascii="Roboto" w:hAnsi="Roboto"/>
          <w:sz w:val="22"/>
        </w:rPr>
        <w:t xml:space="preserve"> to build a model</w:t>
      </w:r>
      <w:r w:rsidR="00D42445">
        <w:rPr>
          <w:rFonts w:ascii="Roboto" w:hAnsi="Roboto"/>
          <w:sz w:val="22"/>
        </w:rPr>
        <w:t xml:space="preserve"> </w:t>
      </w:r>
      <w:r w:rsidR="008A3D12">
        <w:rPr>
          <w:rFonts w:ascii="Roboto" w:hAnsi="Roboto"/>
          <w:sz w:val="22"/>
        </w:rPr>
        <w:t xml:space="preserve">except for one then you </w:t>
      </w:r>
      <w:r w:rsidR="00484C76">
        <w:rPr>
          <w:rFonts w:ascii="Roboto" w:hAnsi="Roboto"/>
          <w:sz w:val="22"/>
        </w:rPr>
        <w:t>could use th</w:t>
      </w:r>
      <w:r w:rsidR="00B84DB6">
        <w:rPr>
          <w:rFonts w:ascii="Roboto" w:hAnsi="Roboto"/>
          <w:sz w:val="22"/>
        </w:rPr>
        <w:t>at last partition to test your model</w:t>
      </w:r>
      <w:r w:rsidR="00917090">
        <w:rPr>
          <w:rFonts w:ascii="Roboto" w:hAnsi="Roboto"/>
          <w:sz w:val="22"/>
        </w:rPr>
        <w:t>. Then you could</w:t>
      </w:r>
      <w:r w:rsidR="007D7B48">
        <w:rPr>
          <w:rFonts w:ascii="Roboto" w:hAnsi="Roboto"/>
          <w:sz w:val="22"/>
        </w:rPr>
        <w:t xml:space="preserve"> pick another partition that you haven’t chosen yet and train on the remaining partitions. Repeating this for </w:t>
      </w:r>
      <w:r w:rsidR="007D7670">
        <w:rPr>
          <w:rFonts w:ascii="Roboto" w:hAnsi="Roboto"/>
          <w:sz w:val="22"/>
        </w:rPr>
        <w:t>k</w:t>
      </w:r>
      <w:r w:rsidR="007D7B48">
        <w:rPr>
          <w:rFonts w:ascii="Roboto" w:hAnsi="Roboto"/>
          <w:sz w:val="22"/>
        </w:rPr>
        <w:t xml:space="preserve"> </w:t>
      </w:r>
      <w:r w:rsidR="009F32C6">
        <w:rPr>
          <w:rFonts w:ascii="Roboto" w:hAnsi="Roboto"/>
          <w:sz w:val="22"/>
        </w:rPr>
        <w:t>partitions</w:t>
      </w:r>
      <w:r w:rsidR="007D7B48">
        <w:rPr>
          <w:rFonts w:ascii="Roboto" w:hAnsi="Roboto"/>
          <w:sz w:val="22"/>
        </w:rPr>
        <w:t xml:space="preserve"> gives you </w:t>
      </w:r>
      <w:r w:rsidR="007D7670">
        <w:rPr>
          <w:rFonts w:ascii="Roboto" w:hAnsi="Roboto"/>
          <w:sz w:val="22"/>
        </w:rPr>
        <w:t>k</w:t>
      </w:r>
      <w:r w:rsidR="009F32C6">
        <w:rPr>
          <w:rFonts w:ascii="Roboto" w:hAnsi="Roboto"/>
          <w:sz w:val="22"/>
        </w:rPr>
        <w:t xml:space="preserve"> models and an accuracy for each model. Then </w:t>
      </w:r>
      <w:r w:rsidR="00031C3C">
        <w:rPr>
          <w:rFonts w:ascii="Roboto" w:hAnsi="Roboto"/>
          <w:sz w:val="22"/>
        </w:rPr>
        <w:t>you could average the trees and the accuracy of each model and</w:t>
      </w:r>
      <w:r w:rsidR="00187B4A">
        <w:rPr>
          <w:rFonts w:ascii="Roboto" w:hAnsi="Roboto"/>
          <w:sz w:val="22"/>
        </w:rPr>
        <w:t xml:space="preserve"> </w:t>
      </w:r>
      <w:r w:rsidR="00053B3A">
        <w:rPr>
          <w:rFonts w:ascii="Roboto" w:hAnsi="Roboto"/>
          <w:sz w:val="22"/>
        </w:rPr>
        <w:t xml:space="preserve">thus </w:t>
      </w:r>
      <w:r w:rsidR="00187B4A">
        <w:rPr>
          <w:rFonts w:ascii="Roboto" w:hAnsi="Roboto"/>
          <w:sz w:val="22"/>
        </w:rPr>
        <w:t xml:space="preserve">not spoil </w:t>
      </w:r>
      <w:r w:rsidR="00053B3A">
        <w:rPr>
          <w:rFonts w:ascii="Roboto" w:hAnsi="Roboto"/>
          <w:sz w:val="22"/>
        </w:rPr>
        <w:t>any</w:t>
      </w:r>
      <w:r w:rsidR="00187B4A">
        <w:rPr>
          <w:rFonts w:ascii="Roboto" w:hAnsi="Roboto"/>
          <w:sz w:val="22"/>
        </w:rPr>
        <w:t xml:space="preserve"> data.</w:t>
      </w:r>
      <w:r w:rsidR="007D7670">
        <w:rPr>
          <w:rFonts w:ascii="Roboto" w:hAnsi="Roboto"/>
          <w:sz w:val="22"/>
        </w:rPr>
        <w:t xml:space="preserve"> This </w:t>
      </w:r>
      <w:r w:rsidR="00B524D6">
        <w:rPr>
          <w:rFonts w:ascii="Roboto" w:hAnsi="Roboto"/>
          <w:sz w:val="22"/>
        </w:rPr>
        <w:t>is</w:t>
      </w:r>
      <w:r w:rsidR="007D7670">
        <w:rPr>
          <w:rFonts w:ascii="Roboto" w:hAnsi="Roboto"/>
          <w:sz w:val="22"/>
        </w:rPr>
        <w:t xml:space="preserve"> </w:t>
      </w:r>
      <w:r w:rsidR="007D7670" w:rsidRPr="00B626BB">
        <w:rPr>
          <w:rFonts w:ascii="Roboto" w:hAnsi="Roboto"/>
          <w:noProof/>
          <w:sz w:val="22"/>
        </w:rPr>
        <w:t>known</w:t>
      </w:r>
      <w:r w:rsidR="007D7670">
        <w:rPr>
          <w:rFonts w:ascii="Roboto" w:hAnsi="Roboto"/>
          <w:sz w:val="22"/>
        </w:rPr>
        <w:t xml:space="preserve"> as </w:t>
      </w:r>
      <w:r w:rsidR="00AC5E43">
        <w:rPr>
          <w:rFonts w:ascii="Roboto" w:hAnsi="Roboto"/>
          <w:sz w:val="22"/>
        </w:rPr>
        <w:t>K-</w:t>
      </w:r>
      <w:r w:rsidR="007D7670">
        <w:rPr>
          <w:rFonts w:ascii="Roboto" w:hAnsi="Roboto"/>
          <w:sz w:val="22"/>
        </w:rPr>
        <w:t xml:space="preserve">Fold </w:t>
      </w:r>
      <w:r w:rsidR="007D7670" w:rsidRPr="004A55FC">
        <w:rPr>
          <w:rFonts w:ascii="Roboto" w:hAnsi="Roboto"/>
          <w:noProof/>
          <w:sz w:val="22"/>
        </w:rPr>
        <w:t>Cross</w:t>
      </w:r>
      <w:r w:rsidR="004A55FC">
        <w:rPr>
          <w:rFonts w:ascii="Roboto" w:hAnsi="Roboto"/>
          <w:noProof/>
          <w:sz w:val="22"/>
        </w:rPr>
        <w:t>-</w:t>
      </w:r>
      <w:r w:rsidR="007D7670" w:rsidRPr="004A55FC">
        <w:rPr>
          <w:rFonts w:ascii="Roboto" w:hAnsi="Roboto"/>
          <w:noProof/>
          <w:sz w:val="22"/>
        </w:rPr>
        <w:t>Validation</w:t>
      </w:r>
      <w:r w:rsidR="007D7670">
        <w:rPr>
          <w:rFonts w:ascii="Roboto" w:hAnsi="Roboto"/>
          <w:sz w:val="22"/>
        </w:rPr>
        <w:t xml:space="preserve">. </w:t>
      </w:r>
      <w:r w:rsidR="008504B7">
        <w:rPr>
          <w:rFonts w:ascii="Roboto" w:hAnsi="Roboto"/>
          <w:sz w:val="22"/>
        </w:rPr>
        <w:t xml:space="preserve">For my </w:t>
      </w:r>
      <w:r w:rsidR="008504B7" w:rsidRPr="004A55FC">
        <w:rPr>
          <w:rFonts w:ascii="Roboto" w:hAnsi="Roboto"/>
          <w:noProof/>
          <w:sz w:val="22"/>
        </w:rPr>
        <w:t>project</w:t>
      </w:r>
      <w:r w:rsidR="004A55FC">
        <w:rPr>
          <w:rFonts w:ascii="Roboto" w:hAnsi="Roboto"/>
          <w:noProof/>
          <w:sz w:val="22"/>
        </w:rPr>
        <w:t>,</w:t>
      </w:r>
      <w:r w:rsidR="008504B7">
        <w:rPr>
          <w:rFonts w:ascii="Roboto" w:hAnsi="Roboto"/>
          <w:sz w:val="22"/>
        </w:rPr>
        <w:t xml:space="preserve"> I </w:t>
      </w:r>
      <w:r w:rsidR="00D75B4D">
        <w:rPr>
          <w:rFonts w:ascii="Roboto" w:hAnsi="Roboto"/>
          <w:sz w:val="22"/>
        </w:rPr>
        <w:t>used</w:t>
      </w:r>
      <w:r w:rsidR="008504B7">
        <w:rPr>
          <w:rFonts w:ascii="Roboto" w:hAnsi="Roboto"/>
          <w:sz w:val="22"/>
        </w:rPr>
        <w:t xml:space="preserve"> </w:t>
      </w:r>
      <w:r w:rsidR="003C435B">
        <w:rPr>
          <w:rFonts w:ascii="Roboto" w:hAnsi="Roboto"/>
          <w:sz w:val="22"/>
        </w:rPr>
        <w:t>10-Fold</w:t>
      </w:r>
      <w:r w:rsidR="00AC5E43">
        <w:rPr>
          <w:rFonts w:ascii="Roboto" w:hAnsi="Roboto"/>
          <w:sz w:val="22"/>
        </w:rPr>
        <w:t xml:space="preserve"> </w:t>
      </w:r>
      <w:r w:rsidR="00AC5E43" w:rsidRPr="004A55FC">
        <w:rPr>
          <w:rFonts w:ascii="Roboto" w:hAnsi="Roboto"/>
          <w:noProof/>
          <w:sz w:val="22"/>
        </w:rPr>
        <w:t>Cross</w:t>
      </w:r>
      <w:r w:rsidR="004A55FC">
        <w:rPr>
          <w:rFonts w:ascii="Roboto" w:hAnsi="Roboto"/>
          <w:noProof/>
          <w:sz w:val="22"/>
        </w:rPr>
        <w:t>-</w:t>
      </w:r>
      <w:r w:rsidR="00AC5E43" w:rsidRPr="004A55FC">
        <w:rPr>
          <w:rFonts w:ascii="Roboto" w:hAnsi="Roboto"/>
          <w:noProof/>
          <w:sz w:val="22"/>
        </w:rPr>
        <w:t>Validation</w:t>
      </w:r>
      <w:r w:rsidR="007A6D95">
        <w:rPr>
          <w:rFonts w:ascii="Roboto" w:hAnsi="Roboto"/>
          <w:sz w:val="22"/>
        </w:rPr>
        <w:t>.</w:t>
      </w:r>
    </w:p>
    <w:p w14:paraId="38E7EA4D" w14:textId="4F7E4388" w:rsidR="00DE4236" w:rsidRDefault="00D6712E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A </w:t>
      </w:r>
      <w:r w:rsidR="00770AFD">
        <w:rPr>
          <w:rFonts w:ascii="Roboto" w:hAnsi="Roboto"/>
          <w:sz w:val="22"/>
        </w:rPr>
        <w:t>common</w:t>
      </w:r>
      <w:r>
        <w:rPr>
          <w:rFonts w:ascii="Roboto" w:hAnsi="Roboto"/>
          <w:sz w:val="22"/>
        </w:rPr>
        <w:t xml:space="preserve"> problem that comes up with decision trees is </w:t>
      </w:r>
      <w:r w:rsidR="00E4548A">
        <w:rPr>
          <w:rFonts w:ascii="Roboto" w:hAnsi="Roboto"/>
          <w:sz w:val="22"/>
        </w:rPr>
        <w:t xml:space="preserve">that they will keep splitting </w:t>
      </w:r>
      <w:r w:rsidR="0066471E">
        <w:rPr>
          <w:rFonts w:ascii="Roboto" w:hAnsi="Roboto"/>
          <w:sz w:val="22"/>
        </w:rPr>
        <w:t xml:space="preserve">until they run into pure subsets or it runs out of attributes to split on. When that </w:t>
      </w:r>
      <w:r w:rsidR="009A60B7">
        <w:rPr>
          <w:rFonts w:ascii="Roboto" w:hAnsi="Roboto"/>
          <w:sz w:val="22"/>
        </w:rPr>
        <w:t>happens,</w:t>
      </w:r>
      <w:r w:rsidR="0066471E">
        <w:rPr>
          <w:rFonts w:ascii="Roboto" w:hAnsi="Roboto"/>
          <w:sz w:val="22"/>
        </w:rPr>
        <w:t xml:space="preserve"> the tree may grow very deep and only gain a</w:t>
      </w:r>
      <w:r w:rsidR="008A7F0D">
        <w:rPr>
          <w:rFonts w:ascii="Roboto" w:hAnsi="Roboto"/>
          <w:sz w:val="22"/>
        </w:rPr>
        <w:t xml:space="preserve"> </w:t>
      </w:r>
      <w:r w:rsidR="00146659">
        <w:rPr>
          <w:rFonts w:ascii="Roboto" w:hAnsi="Roboto"/>
          <w:sz w:val="22"/>
        </w:rPr>
        <w:t>trivial amount</w:t>
      </w:r>
      <w:r w:rsidR="008A7F0D">
        <w:rPr>
          <w:rFonts w:ascii="Roboto" w:hAnsi="Roboto"/>
          <w:sz w:val="22"/>
        </w:rPr>
        <w:t xml:space="preserve"> of accuracy</w:t>
      </w:r>
      <w:r w:rsidR="00F0377D">
        <w:rPr>
          <w:rFonts w:ascii="Roboto" w:hAnsi="Roboto"/>
          <w:sz w:val="22"/>
        </w:rPr>
        <w:t>,</w:t>
      </w:r>
      <w:r w:rsidR="005573BE">
        <w:rPr>
          <w:rFonts w:ascii="Roboto" w:hAnsi="Roboto"/>
          <w:sz w:val="22"/>
        </w:rPr>
        <w:t xml:space="preserve"> but not only that</w:t>
      </w:r>
      <w:r w:rsidR="00F0377D">
        <w:rPr>
          <w:rFonts w:ascii="Roboto" w:hAnsi="Roboto"/>
          <w:sz w:val="22"/>
        </w:rPr>
        <w:t>,</w:t>
      </w:r>
      <w:r w:rsidR="005573BE">
        <w:rPr>
          <w:rFonts w:ascii="Roboto" w:hAnsi="Roboto"/>
          <w:sz w:val="22"/>
        </w:rPr>
        <w:t xml:space="preserve"> it would reduce the accuracy </w:t>
      </w:r>
      <w:r w:rsidR="003F3899">
        <w:rPr>
          <w:rFonts w:ascii="Roboto" w:hAnsi="Roboto"/>
          <w:sz w:val="22"/>
        </w:rPr>
        <w:t>on data the model has not seen</w:t>
      </w:r>
      <w:r w:rsidR="008A7F0D">
        <w:rPr>
          <w:rFonts w:ascii="Roboto" w:hAnsi="Roboto"/>
          <w:sz w:val="22"/>
        </w:rPr>
        <w:t>. This problem is solved via pruning the tree which means to cut it off once some condition is true.</w:t>
      </w:r>
      <w:r w:rsidR="00F911D8">
        <w:rPr>
          <w:rFonts w:ascii="Roboto" w:hAnsi="Roboto"/>
          <w:sz w:val="22"/>
        </w:rPr>
        <w:t xml:space="preserve"> </w:t>
      </w:r>
      <w:r w:rsidR="00C04ECE">
        <w:rPr>
          <w:rFonts w:ascii="Roboto" w:hAnsi="Roboto"/>
          <w:sz w:val="22"/>
        </w:rPr>
        <w:t xml:space="preserve">For historical reasons the way to do this is with a confidence factor which is basically a </w:t>
      </w:r>
      <w:r w:rsidR="00C04ECE" w:rsidRPr="004A55FC">
        <w:rPr>
          <w:rFonts w:ascii="Roboto" w:hAnsi="Roboto"/>
          <w:noProof/>
          <w:sz w:val="22"/>
        </w:rPr>
        <w:t>p</w:t>
      </w:r>
      <w:r w:rsidR="004A55FC">
        <w:rPr>
          <w:rFonts w:ascii="Roboto" w:hAnsi="Roboto"/>
          <w:noProof/>
          <w:sz w:val="22"/>
        </w:rPr>
        <w:t>-</w:t>
      </w:r>
      <w:r w:rsidR="00C04ECE" w:rsidRPr="004A55FC">
        <w:rPr>
          <w:rFonts w:ascii="Roboto" w:hAnsi="Roboto"/>
          <w:noProof/>
          <w:sz w:val="22"/>
        </w:rPr>
        <w:t>value</w:t>
      </w:r>
      <w:r w:rsidR="009F0E9C">
        <w:rPr>
          <w:rFonts w:ascii="Roboto" w:hAnsi="Roboto"/>
          <w:sz w:val="22"/>
        </w:rPr>
        <w:t xml:space="preserve">. </w:t>
      </w:r>
      <w:r w:rsidR="002C3D9A">
        <w:rPr>
          <w:rFonts w:ascii="Roboto" w:hAnsi="Roboto"/>
          <w:sz w:val="22"/>
        </w:rPr>
        <w:t>So</w:t>
      </w:r>
      <w:r w:rsidR="00367310">
        <w:rPr>
          <w:rFonts w:ascii="Roboto" w:hAnsi="Roboto"/>
          <w:sz w:val="22"/>
        </w:rPr>
        <w:t>,</w:t>
      </w:r>
      <w:r w:rsidR="009F0E9C">
        <w:rPr>
          <w:rFonts w:ascii="Roboto" w:hAnsi="Roboto"/>
          <w:sz w:val="22"/>
        </w:rPr>
        <w:t xml:space="preserve"> for each </w:t>
      </w:r>
      <w:r w:rsidR="009F0E9C" w:rsidRPr="004A55FC">
        <w:rPr>
          <w:rFonts w:ascii="Roboto" w:hAnsi="Roboto"/>
          <w:noProof/>
          <w:sz w:val="22"/>
        </w:rPr>
        <w:t>node</w:t>
      </w:r>
      <w:r w:rsidR="004A55FC">
        <w:rPr>
          <w:rFonts w:ascii="Roboto" w:hAnsi="Roboto"/>
          <w:noProof/>
          <w:sz w:val="22"/>
        </w:rPr>
        <w:t>,</w:t>
      </w:r>
      <w:r w:rsidR="009F0E9C">
        <w:rPr>
          <w:rFonts w:ascii="Roboto" w:hAnsi="Roboto"/>
          <w:sz w:val="22"/>
        </w:rPr>
        <w:t xml:space="preserve"> </w:t>
      </w:r>
      <w:r w:rsidR="00705D67">
        <w:rPr>
          <w:rFonts w:ascii="Roboto" w:hAnsi="Roboto"/>
          <w:sz w:val="22"/>
        </w:rPr>
        <w:t>the algorithm</w:t>
      </w:r>
      <w:r w:rsidR="009F0E9C">
        <w:rPr>
          <w:rFonts w:ascii="Roboto" w:hAnsi="Roboto"/>
          <w:sz w:val="22"/>
        </w:rPr>
        <w:t xml:space="preserve"> do</w:t>
      </w:r>
      <w:r w:rsidR="00705D67">
        <w:rPr>
          <w:rFonts w:ascii="Roboto" w:hAnsi="Roboto"/>
          <w:sz w:val="22"/>
        </w:rPr>
        <w:t>es</w:t>
      </w:r>
      <w:r w:rsidR="009F0E9C">
        <w:rPr>
          <w:rFonts w:ascii="Roboto" w:hAnsi="Roboto"/>
          <w:sz w:val="22"/>
        </w:rPr>
        <w:t xml:space="preserve"> </w:t>
      </w:r>
      <w:r w:rsidR="00866C1C">
        <w:rPr>
          <w:rFonts w:ascii="Roboto" w:hAnsi="Roboto"/>
          <w:sz w:val="22"/>
        </w:rPr>
        <w:t xml:space="preserve">a statistical test </w:t>
      </w:r>
      <w:r w:rsidR="00705D67">
        <w:rPr>
          <w:rFonts w:ascii="Roboto" w:hAnsi="Roboto"/>
          <w:sz w:val="22"/>
        </w:rPr>
        <w:t>to determine if it should prune this node.</w:t>
      </w:r>
      <w:r w:rsidR="00C15D3A">
        <w:rPr>
          <w:rFonts w:ascii="Roboto" w:hAnsi="Roboto"/>
          <w:sz w:val="22"/>
        </w:rPr>
        <w:t xml:space="preserve"> If this node </w:t>
      </w:r>
      <w:proofErr w:type="gramStart"/>
      <w:r w:rsidR="00C15D3A">
        <w:rPr>
          <w:rFonts w:ascii="Roboto" w:hAnsi="Roboto"/>
          <w:sz w:val="22"/>
        </w:rPr>
        <w:t>fails</w:t>
      </w:r>
      <w:proofErr w:type="gramEnd"/>
      <w:r w:rsidR="00C15D3A">
        <w:rPr>
          <w:rFonts w:ascii="Roboto" w:hAnsi="Roboto"/>
          <w:sz w:val="22"/>
        </w:rPr>
        <w:t xml:space="preserve"> the test then </w:t>
      </w:r>
      <w:r w:rsidR="00B215E1">
        <w:rPr>
          <w:rFonts w:ascii="Roboto" w:hAnsi="Roboto"/>
          <w:sz w:val="22"/>
        </w:rPr>
        <w:t xml:space="preserve">that node is pruned </w:t>
      </w:r>
      <w:r w:rsidR="00F9578D">
        <w:rPr>
          <w:rFonts w:ascii="Roboto" w:hAnsi="Roboto"/>
          <w:sz w:val="22"/>
        </w:rPr>
        <w:t>and</w:t>
      </w:r>
      <w:r w:rsidR="00B215E1">
        <w:rPr>
          <w:rFonts w:ascii="Roboto" w:hAnsi="Roboto"/>
          <w:sz w:val="22"/>
        </w:rPr>
        <w:t xml:space="preserve"> a leaf is put in it’s place. The leaf’s value </w:t>
      </w:r>
      <w:r w:rsidR="006F6169">
        <w:rPr>
          <w:rFonts w:ascii="Roboto" w:hAnsi="Roboto"/>
          <w:sz w:val="22"/>
        </w:rPr>
        <w:t xml:space="preserve">is the </w:t>
      </w:r>
      <w:r w:rsidR="00D93D44">
        <w:rPr>
          <w:rFonts w:ascii="Roboto" w:hAnsi="Roboto"/>
          <w:sz w:val="22"/>
        </w:rPr>
        <w:t xml:space="preserve">value of the class that shows up most often in this </w:t>
      </w:r>
      <w:r w:rsidR="00007E40">
        <w:rPr>
          <w:rFonts w:ascii="Roboto" w:hAnsi="Roboto"/>
          <w:sz w:val="22"/>
        </w:rPr>
        <w:t>subset of the dataset.</w:t>
      </w:r>
    </w:p>
    <w:p w14:paraId="1B6AFD4B" w14:textId="77777777" w:rsidR="00AA4DEB" w:rsidRPr="00545AD9" w:rsidRDefault="00AA4DEB" w:rsidP="00A614F6">
      <w:pPr>
        <w:rPr>
          <w:rFonts w:ascii="Roboto" w:hAnsi="Roboto"/>
          <w:sz w:val="22"/>
        </w:rPr>
      </w:pP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30BA977B" w:rsidR="001166EA" w:rsidRPr="00545AD9" w:rsidRDefault="00294F9F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There </w:t>
      </w:r>
      <w:r w:rsidR="00B524D6">
        <w:rPr>
          <w:rFonts w:ascii="Roboto" w:hAnsi="Roboto"/>
          <w:sz w:val="22"/>
        </w:rPr>
        <w:t>was</w:t>
      </w:r>
      <w:r>
        <w:rPr>
          <w:rFonts w:ascii="Roboto" w:hAnsi="Roboto"/>
          <w:sz w:val="22"/>
        </w:rPr>
        <w:t xml:space="preserve"> </w:t>
      </w:r>
      <w:proofErr w:type="gramStart"/>
      <w:r>
        <w:rPr>
          <w:rFonts w:ascii="Roboto" w:hAnsi="Roboto"/>
          <w:sz w:val="22"/>
        </w:rPr>
        <w:t xml:space="preserve">a large </w:t>
      </w:r>
      <w:r w:rsidR="00B524D6">
        <w:rPr>
          <w:rFonts w:ascii="Roboto" w:hAnsi="Roboto"/>
          <w:noProof/>
          <w:sz w:val="22"/>
        </w:rPr>
        <w:t>number</w:t>
      </w:r>
      <w:r>
        <w:rPr>
          <w:rFonts w:ascii="Roboto" w:hAnsi="Roboto"/>
          <w:sz w:val="22"/>
        </w:rPr>
        <w:t xml:space="preserve"> of</w:t>
      </w:r>
      <w:proofErr w:type="gramEnd"/>
      <w:r>
        <w:rPr>
          <w:rFonts w:ascii="Roboto" w:hAnsi="Roboto"/>
          <w:sz w:val="22"/>
        </w:rPr>
        <w:t xml:space="preserve"> attributes that needed to be discarded because they didn’t help answer the question at hand.</w:t>
      </w:r>
    </w:p>
    <w:p w14:paraId="6463BDE9" w14:textId="2DE314BB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</w:t>
      </w:r>
      <w:r w:rsidR="00FA3CE8" w:rsidRPr="004A55FC">
        <w:rPr>
          <w:rFonts w:ascii="Roboto" w:hAnsi="Roboto"/>
          <w:noProof/>
          <w:sz w:val="22"/>
        </w:rPr>
        <w:t>phase</w:t>
      </w:r>
      <w:r w:rsidR="004A55FC">
        <w:rPr>
          <w:rFonts w:ascii="Roboto" w:hAnsi="Roboto"/>
          <w:noProof/>
          <w:sz w:val="22"/>
        </w:rPr>
        <w:t>,</w:t>
      </w:r>
      <w:r w:rsidR="00FA3CE8" w:rsidRPr="00545AD9">
        <w:rPr>
          <w:rFonts w:ascii="Roboto" w:hAnsi="Roboto"/>
          <w:sz w:val="22"/>
        </w:rPr>
        <w:t xml:space="preserve"> I needed to </w:t>
      </w:r>
      <w:r w:rsidR="007A183E">
        <w:rPr>
          <w:rFonts w:ascii="Roboto" w:hAnsi="Roboto"/>
          <w:sz w:val="22"/>
        </w:rPr>
        <w:t>create binary features for some attributes</w:t>
      </w:r>
      <w:r w:rsidR="00EB49DE" w:rsidRPr="00545AD9">
        <w:rPr>
          <w:rFonts w:ascii="Roboto" w:hAnsi="Roboto"/>
          <w:sz w:val="22"/>
        </w:rPr>
        <w:t xml:space="preserve"> </w:t>
      </w:r>
      <w:r w:rsidR="00566879">
        <w:rPr>
          <w:rFonts w:ascii="Roboto" w:hAnsi="Roboto"/>
          <w:sz w:val="22"/>
        </w:rPr>
        <w:t xml:space="preserve">in </w:t>
      </w:r>
      <w:r w:rsidR="00EB49DE" w:rsidRPr="00545AD9">
        <w:rPr>
          <w:rFonts w:ascii="Roboto" w:hAnsi="Roboto"/>
          <w:sz w:val="22"/>
        </w:rPr>
        <w:t xml:space="preserve">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</w:t>
      </w:r>
      <w:r w:rsidR="00EB49DE" w:rsidRPr="004A55FC">
        <w:rPr>
          <w:rFonts w:ascii="Roboto" w:hAnsi="Roboto"/>
          <w:noProof/>
          <w:sz w:val="22"/>
        </w:rPr>
        <w:t>;</w:t>
      </w:r>
      <w:r w:rsidR="00536B61" w:rsidRPr="004A55FC">
        <w:rPr>
          <w:rFonts w:ascii="Roboto" w:hAnsi="Roboto"/>
          <w:noProof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</w:t>
      </w:r>
      <w:proofErr w:type="spellStart"/>
      <w:r w:rsidR="00536B61" w:rsidRPr="00545AD9">
        <w:rPr>
          <w:rFonts w:ascii="Roboto" w:hAnsi="Roboto"/>
          <w:sz w:val="22"/>
        </w:rPr>
        <w:t>End</w:t>
      </w:r>
      <w:r w:rsidR="009303A3" w:rsidRPr="004A55FC">
        <w:rPr>
          <w:rFonts w:ascii="Roboto" w:hAnsi="Roboto"/>
          <w:noProof/>
          <w:sz w:val="22"/>
        </w:rPr>
        <w:t>;</w:t>
      </w:r>
      <w:r w:rsidR="00536B61" w:rsidRPr="004A55FC">
        <w:rPr>
          <w:rFonts w:ascii="Roboto" w:hAnsi="Roboto"/>
          <w:noProof/>
          <w:sz w:val="22"/>
        </w:rPr>
        <w:t>DevOps</w:t>
      </w:r>
      <w:proofErr w:type="spellEnd"/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</w:t>
      </w:r>
      <w:r w:rsidR="000B27D4">
        <w:rPr>
          <w:rFonts w:ascii="Roboto" w:hAnsi="Roboto"/>
          <w:sz w:val="22"/>
        </w:rPr>
        <w:t>J48</w:t>
      </w:r>
      <w:r w:rsidR="00DC4083" w:rsidRPr="00545AD9">
        <w:rPr>
          <w:rFonts w:ascii="Roboto" w:hAnsi="Roboto"/>
          <w:sz w:val="22"/>
        </w:rPr>
        <w:t xml:space="preserve"> because 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</w:p>
    <w:p w14:paraId="509E1ECB" w14:textId="77777777" w:rsidR="00642A8B" w:rsidRDefault="00642A8B">
      <w:pPr>
        <w:rPr>
          <w:rFonts w:ascii="Roboto" w:hAnsi="Roboto"/>
          <w:sz w:val="22"/>
        </w:rPr>
        <w:sectPr w:rsidR="00642A8B" w:rsidSect="000220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D53746" w14:textId="5659DDC8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drawing>
          <wp:inline distT="0" distB="0" distL="0" distR="0" wp14:anchorId="5B529EC9" wp14:editId="0FBA2851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00223" cy="1287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019C7" w14:textId="77777777" w:rsidR="00642A8B" w:rsidRDefault="00642A8B">
      <w:pPr>
        <w:rPr>
          <w:rFonts w:ascii="Roboto" w:hAnsi="Roboto"/>
          <w:sz w:val="22"/>
        </w:rPr>
        <w:sectPr w:rsidR="00642A8B" w:rsidSect="0002204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D6888E" w14:textId="5D10231E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is would cause some obvious problems. </w:t>
      </w:r>
    </w:p>
    <w:p w14:paraId="75A8C4A8" w14:textId="35FC8FB1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f </w:t>
      </w:r>
      <w:r w:rsidR="00566879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wanted to</w:t>
      </w:r>
      <w:r w:rsidR="00566879">
        <w:rPr>
          <w:rFonts w:ascii="Roboto" w:hAnsi="Roboto"/>
          <w:sz w:val="22"/>
        </w:rPr>
        <w:t xml:space="preserve"> interpret the</w:t>
      </w:r>
      <w:r w:rsidRPr="00545AD9">
        <w:rPr>
          <w:rFonts w:ascii="Roboto" w:hAnsi="Roboto"/>
          <w:sz w:val="22"/>
        </w:rPr>
        <w:t xml:space="preserve"> tree </w:t>
      </w:r>
      <w:r w:rsidR="006E6301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would have to find </w:t>
      </w:r>
      <w:r w:rsidR="0055655B">
        <w:rPr>
          <w:rFonts w:ascii="Roboto" w:hAnsi="Roboto"/>
          <w:sz w:val="22"/>
        </w:rPr>
        <w:t>their</w:t>
      </w:r>
      <w:r w:rsidRPr="00545AD9">
        <w:rPr>
          <w:rFonts w:ascii="Roboto" w:hAnsi="Roboto"/>
          <w:sz w:val="22"/>
        </w:rPr>
        <w:t xml:space="preserve"> exact qualifications</w:t>
      </w:r>
      <w:r w:rsidR="006727DF">
        <w:rPr>
          <w:rFonts w:ascii="Roboto" w:hAnsi="Roboto"/>
          <w:sz w:val="22"/>
        </w:rPr>
        <w:t xml:space="preserve"> in the tree</w:t>
      </w:r>
      <w:r w:rsidRPr="00545AD9">
        <w:rPr>
          <w:rFonts w:ascii="Roboto" w:hAnsi="Roboto"/>
          <w:sz w:val="22"/>
        </w:rPr>
        <w:t xml:space="preserve"> and follow that branch (</w:t>
      </w:r>
      <w:r w:rsidR="00E47C3F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might have</w:t>
      </w:r>
      <w:r w:rsidR="00E47C3F">
        <w:rPr>
          <w:rFonts w:ascii="Roboto" w:hAnsi="Roboto"/>
          <w:sz w:val="22"/>
        </w:rPr>
        <w:t xml:space="preserve"> to</w:t>
      </w:r>
      <w:r w:rsidRPr="00545AD9">
        <w:rPr>
          <w:rFonts w:ascii="Roboto" w:hAnsi="Roboto"/>
          <w:sz w:val="22"/>
        </w:rPr>
        <w:t xml:space="preserve">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</w:t>
      </w:r>
      <w:r w:rsidR="00E47C3F">
        <w:rPr>
          <w:rFonts w:ascii="Roboto" w:hAnsi="Roboto"/>
          <w:sz w:val="22"/>
        </w:rPr>
        <w:t xml:space="preserve">their </w:t>
      </w:r>
      <w:r w:rsidR="001E2B50" w:rsidRPr="00545AD9">
        <w:rPr>
          <w:rFonts w:ascii="Roboto" w:hAnsi="Roboto"/>
          <w:sz w:val="22"/>
        </w:rPr>
        <w:t>branch</w:t>
      </w:r>
      <w:r w:rsidR="00E81586" w:rsidRPr="00545AD9">
        <w:rPr>
          <w:rFonts w:ascii="Roboto" w:hAnsi="Roboto"/>
          <w:sz w:val="22"/>
        </w:rPr>
        <w:t>)</w:t>
      </w:r>
      <w:r w:rsidR="003B5053">
        <w:rPr>
          <w:rFonts w:ascii="Roboto" w:hAnsi="Roboto"/>
          <w:sz w:val="22"/>
        </w:rPr>
        <w:t>.</w:t>
      </w:r>
    </w:p>
    <w:p w14:paraId="18E5E3C3" w14:textId="35215863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r w:rsidR="003B5053">
        <w:rPr>
          <w:rFonts w:ascii="Roboto" w:hAnsi="Roboto"/>
          <w:sz w:val="22"/>
        </w:rPr>
        <w:t>.</w:t>
      </w:r>
    </w:p>
    <w:p w14:paraId="11AEB967" w14:textId="4F92A32D" w:rsidR="003861B6" w:rsidRDefault="00506C1B" w:rsidP="00506C1B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solved this problem</w:t>
      </w:r>
      <w:r w:rsidR="00747FC9">
        <w:rPr>
          <w:rFonts w:ascii="Roboto" w:hAnsi="Roboto"/>
          <w:sz w:val="22"/>
        </w:rPr>
        <w:t xml:space="preserve"> by</w:t>
      </w:r>
      <w:r w:rsidRPr="00545AD9">
        <w:rPr>
          <w:rFonts w:ascii="Roboto" w:hAnsi="Roboto"/>
          <w:sz w:val="22"/>
        </w:rPr>
        <w:t xml:space="preserve"> </w:t>
      </w:r>
      <w:r w:rsidR="003861B6">
        <w:rPr>
          <w:rFonts w:ascii="Roboto" w:hAnsi="Roboto"/>
          <w:sz w:val="22"/>
        </w:rPr>
        <w:t xml:space="preserve">processing every row that had semicolons in them into binary features. </w:t>
      </w:r>
      <w:r w:rsidR="00B35353">
        <w:rPr>
          <w:rFonts w:ascii="Roboto" w:hAnsi="Roboto"/>
          <w:sz w:val="22"/>
        </w:rPr>
        <w:t>As an example</w:t>
      </w:r>
      <w:r w:rsidR="009C54BB">
        <w:rPr>
          <w:rFonts w:ascii="Roboto" w:hAnsi="Roboto"/>
          <w:sz w:val="22"/>
        </w:rPr>
        <w:t>,</w:t>
      </w:r>
      <w:r w:rsidR="00B35353">
        <w:rPr>
          <w:rFonts w:ascii="Roboto" w:hAnsi="Roboto"/>
          <w:sz w:val="22"/>
        </w:rPr>
        <w:t xml:space="preserve"> </w:t>
      </w:r>
      <w:r w:rsidR="00AF6A73">
        <w:rPr>
          <w:rFonts w:ascii="Roboto" w:hAnsi="Roboto"/>
          <w:sz w:val="22"/>
        </w:rPr>
        <w:t xml:space="preserve">for </w:t>
      </w:r>
      <w:proofErr w:type="spellStart"/>
      <w:r w:rsidR="00AF6A73">
        <w:rPr>
          <w:rFonts w:ascii="Roboto" w:hAnsi="Roboto"/>
          <w:sz w:val="22"/>
        </w:rPr>
        <w:t>DevType</w:t>
      </w:r>
      <w:proofErr w:type="spellEnd"/>
      <w:r w:rsidR="00AF6A73">
        <w:rPr>
          <w:rFonts w:ascii="Roboto" w:hAnsi="Roboto"/>
          <w:sz w:val="22"/>
        </w:rPr>
        <w:t xml:space="preserve"> for each </w:t>
      </w:r>
      <w:r w:rsidR="00AF6A73" w:rsidRPr="004A55FC">
        <w:rPr>
          <w:rFonts w:ascii="Roboto" w:hAnsi="Roboto"/>
          <w:noProof/>
          <w:sz w:val="22"/>
        </w:rPr>
        <w:t>value</w:t>
      </w:r>
      <w:r w:rsidR="004A55FC">
        <w:rPr>
          <w:rFonts w:ascii="Roboto" w:hAnsi="Roboto"/>
          <w:noProof/>
          <w:sz w:val="22"/>
        </w:rPr>
        <w:t>,</w:t>
      </w:r>
      <w:r w:rsidR="00AF6A73">
        <w:rPr>
          <w:rFonts w:ascii="Roboto" w:hAnsi="Roboto"/>
          <w:sz w:val="22"/>
        </w:rPr>
        <w:t xml:space="preserve"> </w:t>
      </w:r>
      <w:r w:rsidR="009C54BB">
        <w:rPr>
          <w:rFonts w:ascii="Roboto" w:hAnsi="Roboto"/>
          <w:sz w:val="22"/>
        </w:rPr>
        <w:t xml:space="preserve">I made a column that had either Yes or No if a </w:t>
      </w:r>
      <w:proofErr w:type="gramStart"/>
      <w:r w:rsidR="009C54BB">
        <w:rPr>
          <w:rFonts w:ascii="Roboto" w:hAnsi="Roboto"/>
          <w:sz w:val="22"/>
        </w:rPr>
        <w:t>particular example</w:t>
      </w:r>
      <w:proofErr w:type="gramEnd"/>
      <w:r w:rsidR="009C54BB">
        <w:rPr>
          <w:rFonts w:ascii="Roboto" w:hAnsi="Roboto"/>
          <w:sz w:val="22"/>
        </w:rPr>
        <w:t xml:space="preserve"> was that type of developer. </w:t>
      </w:r>
    </w:p>
    <w:p w14:paraId="44548400" w14:textId="0F43FB69" w:rsidR="0097017A" w:rsidRPr="00545AD9" w:rsidRDefault="00ED5B96" w:rsidP="0002204D">
      <w:pPr>
        <w:ind w:left="2880"/>
        <w:rPr>
          <w:rFonts w:ascii="Roboto" w:hAnsi="Roboto"/>
          <w:sz w:val="22"/>
        </w:rPr>
      </w:pPr>
      <w:r>
        <w:rPr>
          <w:noProof/>
        </w:rPr>
        <w:lastRenderedPageBreak/>
        <w:drawing>
          <wp:inline distT="0" distB="0" distL="0" distR="0" wp14:anchorId="3E109D0C" wp14:editId="58056B99">
            <wp:extent cx="2682240" cy="13411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26822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AF276" w14:textId="205BAA39" w:rsidR="009771E9" w:rsidRDefault="009771E9" w:rsidP="0018731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 were a few</w:t>
      </w:r>
      <w:r w:rsidR="00187315" w:rsidRPr="00545AD9">
        <w:rPr>
          <w:rFonts w:ascii="Roboto" w:hAnsi="Roboto"/>
          <w:sz w:val="22"/>
        </w:rPr>
        <w:t xml:space="preserve"> </w:t>
      </w:r>
      <w:r w:rsidR="003C6935">
        <w:rPr>
          <w:rFonts w:ascii="Roboto" w:hAnsi="Roboto"/>
          <w:sz w:val="22"/>
        </w:rPr>
        <w:t xml:space="preserve">other </w:t>
      </w:r>
      <w:r w:rsidR="00187315" w:rsidRPr="00545AD9">
        <w:rPr>
          <w:rFonts w:ascii="Roboto" w:hAnsi="Roboto"/>
          <w:sz w:val="22"/>
        </w:rPr>
        <w:t xml:space="preserve">small </w:t>
      </w:r>
      <w:r>
        <w:rPr>
          <w:rFonts w:ascii="Roboto" w:hAnsi="Roboto"/>
          <w:sz w:val="22"/>
        </w:rPr>
        <w:t>changes that had to be made</w:t>
      </w:r>
      <w:r w:rsidR="003C6935">
        <w:rPr>
          <w:rFonts w:ascii="Roboto" w:hAnsi="Roboto"/>
          <w:sz w:val="22"/>
        </w:rPr>
        <w:t xml:space="preserve"> to the data so that the model </w:t>
      </w:r>
      <w:r w:rsidR="00952B47">
        <w:rPr>
          <w:rFonts w:ascii="Roboto" w:hAnsi="Roboto"/>
          <w:sz w:val="22"/>
        </w:rPr>
        <w:t>would work in WEKA</w:t>
      </w:r>
      <w:r w:rsidR="00207CB6">
        <w:rPr>
          <w:rFonts w:ascii="Roboto" w:hAnsi="Roboto"/>
          <w:sz w:val="22"/>
        </w:rPr>
        <w:t>.</w:t>
      </w:r>
    </w:p>
    <w:p w14:paraId="4EBFCFC6" w14:textId="24F799FF" w:rsidR="00E76082" w:rsidRDefault="00C71006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</w:t>
      </w:r>
      <w:r w:rsidR="00E76082" w:rsidRPr="00695C4B">
        <w:rPr>
          <w:rFonts w:ascii="Roboto" w:hAnsi="Roboto"/>
          <w:sz w:val="22"/>
        </w:rPr>
        <w:t xml:space="preserve">he attribute </w:t>
      </w:r>
      <w:proofErr w:type="spellStart"/>
      <w:r w:rsidR="00E76082" w:rsidRPr="00695C4B">
        <w:rPr>
          <w:rFonts w:ascii="Roboto" w:hAnsi="Roboto"/>
          <w:sz w:val="22"/>
        </w:rPr>
        <w:t>ConvertedSalary</w:t>
      </w:r>
      <w:proofErr w:type="spellEnd"/>
      <w:r w:rsidR="00E76082" w:rsidRPr="00695C4B">
        <w:rPr>
          <w:rFonts w:ascii="Roboto" w:hAnsi="Roboto"/>
          <w:sz w:val="22"/>
        </w:rPr>
        <w:t xml:space="preserve"> (which was the developer’s salary converted to USD at the exchange rate on 1/18/2018</w:t>
      </w:r>
      <w:r w:rsidR="00695C4B">
        <w:rPr>
          <w:rFonts w:ascii="Roboto" w:hAnsi="Roboto"/>
          <w:sz w:val="22"/>
        </w:rPr>
        <w:t>)</w:t>
      </w:r>
      <w:r w:rsidR="00BE12C6">
        <w:rPr>
          <w:rFonts w:ascii="Roboto" w:hAnsi="Roboto"/>
          <w:sz w:val="22"/>
        </w:rPr>
        <w:t xml:space="preserve"> needed to be binned</w:t>
      </w:r>
      <w:r w:rsidR="00E76082" w:rsidRPr="00695C4B">
        <w:rPr>
          <w:rFonts w:ascii="Roboto" w:hAnsi="Roboto"/>
          <w:sz w:val="22"/>
        </w:rPr>
        <w:t xml:space="preserve">. This was done </w:t>
      </w:r>
      <w:r w:rsidR="00592E18" w:rsidRPr="00695C4B">
        <w:rPr>
          <w:rFonts w:ascii="Roboto" w:hAnsi="Roboto"/>
          <w:sz w:val="22"/>
        </w:rPr>
        <w:t xml:space="preserve">so that the tree doesn’t grow wide very </w:t>
      </w:r>
      <w:r w:rsidR="00695C4B" w:rsidRPr="00695C4B">
        <w:rPr>
          <w:rFonts w:ascii="Roboto" w:hAnsi="Roboto"/>
          <w:sz w:val="22"/>
        </w:rPr>
        <w:t>quickly,</w:t>
      </w:r>
      <w:r w:rsidR="00592E18" w:rsidRPr="00695C4B">
        <w:rPr>
          <w:rFonts w:ascii="Roboto" w:hAnsi="Roboto"/>
          <w:sz w:val="22"/>
        </w:rPr>
        <w:t xml:space="preserve"> and</w:t>
      </w:r>
      <w:r w:rsidR="001E09B8" w:rsidRPr="00695C4B">
        <w:rPr>
          <w:rFonts w:ascii="Roboto" w:hAnsi="Roboto"/>
          <w:sz w:val="22"/>
        </w:rPr>
        <w:t xml:space="preserve"> the results are</w:t>
      </w:r>
      <w:r w:rsidR="00592E18" w:rsidRPr="00695C4B">
        <w:rPr>
          <w:rFonts w:ascii="Roboto" w:hAnsi="Roboto"/>
          <w:sz w:val="22"/>
        </w:rPr>
        <w:t xml:space="preserve"> more applicable to a broader audience.</w:t>
      </w:r>
    </w:p>
    <w:p w14:paraId="0E058414" w14:textId="07DF1747" w:rsidR="0039210B" w:rsidRDefault="0039210B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had an attribute </w:t>
      </w:r>
      <w:proofErr w:type="spellStart"/>
      <w:r w:rsidR="00CF1E55" w:rsidRPr="00CF1E55">
        <w:rPr>
          <w:rFonts w:ascii="Roboto" w:hAnsi="Roboto"/>
          <w:sz w:val="22"/>
        </w:rPr>
        <w:t>NumberMonitors</w:t>
      </w:r>
      <w:proofErr w:type="spellEnd"/>
      <w:r w:rsidR="00CF1E55">
        <w:rPr>
          <w:rFonts w:ascii="Roboto" w:hAnsi="Roboto"/>
          <w:sz w:val="22"/>
        </w:rPr>
        <w:t xml:space="preserve"> which is the number of monitors a user had</w:t>
      </w:r>
      <w:r w:rsidR="003607AB">
        <w:rPr>
          <w:rFonts w:ascii="Roboto" w:hAnsi="Roboto"/>
          <w:sz w:val="22"/>
        </w:rPr>
        <w:t xml:space="preserve"> at</w:t>
      </w:r>
      <w:r w:rsidR="00CF1E55">
        <w:rPr>
          <w:rFonts w:ascii="Roboto" w:hAnsi="Roboto"/>
          <w:sz w:val="22"/>
        </w:rPr>
        <w:t xml:space="preserve"> their </w:t>
      </w:r>
      <w:r w:rsidR="00CF1E55" w:rsidRPr="00AE3CA5">
        <w:rPr>
          <w:rFonts w:ascii="Roboto" w:hAnsi="Roboto"/>
          <w:noProof/>
          <w:sz w:val="22"/>
        </w:rPr>
        <w:t>workstation</w:t>
      </w:r>
      <w:r w:rsidR="00CF1E55">
        <w:rPr>
          <w:rFonts w:ascii="Roboto" w:hAnsi="Roboto"/>
          <w:sz w:val="22"/>
        </w:rPr>
        <w:t xml:space="preserve">. I needed to convert the numerical values </w:t>
      </w:r>
      <w:r w:rsidR="0014584E">
        <w:rPr>
          <w:rFonts w:ascii="Roboto" w:hAnsi="Roboto"/>
          <w:sz w:val="22"/>
        </w:rPr>
        <w:t>(1,</w:t>
      </w:r>
      <w:r w:rsidR="00D24632">
        <w:rPr>
          <w:rFonts w:ascii="Roboto" w:hAnsi="Roboto"/>
          <w:sz w:val="22"/>
        </w:rPr>
        <w:t xml:space="preserve"> </w:t>
      </w:r>
      <w:r w:rsidR="0014584E">
        <w:rPr>
          <w:rFonts w:ascii="Roboto" w:hAnsi="Roboto"/>
          <w:sz w:val="22"/>
        </w:rPr>
        <w:t>2,</w:t>
      </w:r>
      <w:r w:rsidR="00D24632">
        <w:rPr>
          <w:rFonts w:ascii="Roboto" w:hAnsi="Roboto"/>
          <w:sz w:val="22"/>
        </w:rPr>
        <w:t xml:space="preserve"> </w:t>
      </w:r>
      <w:r w:rsidR="0014584E">
        <w:rPr>
          <w:rFonts w:ascii="Roboto" w:hAnsi="Roboto"/>
          <w:sz w:val="22"/>
        </w:rPr>
        <w:t>3) to word</w:t>
      </w:r>
      <w:r w:rsidR="008237CE">
        <w:rPr>
          <w:rFonts w:ascii="Roboto" w:hAnsi="Roboto"/>
          <w:sz w:val="22"/>
        </w:rPr>
        <w:t xml:space="preserve">s </w:t>
      </w:r>
      <w:r w:rsidR="0014584E">
        <w:rPr>
          <w:rFonts w:ascii="Roboto" w:hAnsi="Roboto"/>
          <w:sz w:val="22"/>
        </w:rPr>
        <w:t>(One, Two</w:t>
      </w:r>
      <w:r w:rsidR="003607AB">
        <w:rPr>
          <w:rFonts w:ascii="Roboto" w:hAnsi="Roboto"/>
          <w:sz w:val="22"/>
        </w:rPr>
        <w:t>,</w:t>
      </w:r>
      <w:r w:rsidR="0014584E">
        <w:rPr>
          <w:rFonts w:ascii="Roboto" w:hAnsi="Roboto"/>
          <w:sz w:val="22"/>
        </w:rPr>
        <w:t xml:space="preserve"> Three) so that </w:t>
      </w:r>
      <w:r w:rsidR="003607AB">
        <w:rPr>
          <w:rFonts w:ascii="Roboto" w:hAnsi="Roboto"/>
          <w:sz w:val="22"/>
        </w:rPr>
        <w:t>WEKA</w:t>
      </w:r>
      <w:r w:rsidR="0014584E">
        <w:rPr>
          <w:rFonts w:ascii="Roboto" w:hAnsi="Roboto"/>
          <w:sz w:val="22"/>
        </w:rPr>
        <w:t xml:space="preserve"> </w:t>
      </w:r>
      <w:r w:rsidR="009A0AC9">
        <w:rPr>
          <w:rFonts w:ascii="Roboto" w:hAnsi="Roboto"/>
          <w:sz w:val="22"/>
        </w:rPr>
        <w:t>would see this attribute a</w:t>
      </w:r>
      <w:r w:rsidR="0014584E">
        <w:rPr>
          <w:rFonts w:ascii="Roboto" w:hAnsi="Roboto"/>
          <w:sz w:val="22"/>
        </w:rPr>
        <w:t xml:space="preserve">s </w:t>
      </w:r>
      <w:r w:rsidR="00A36497">
        <w:rPr>
          <w:rFonts w:ascii="Roboto" w:hAnsi="Roboto"/>
          <w:sz w:val="22"/>
        </w:rPr>
        <w:t>a nominal value (categorical) instead of a numerical one.</w:t>
      </w:r>
    </w:p>
    <w:p w14:paraId="4DC7A514" w14:textId="46B6A286" w:rsidR="00A36497" w:rsidRDefault="00A36497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deleted the attribute Country </w:t>
      </w:r>
      <w:r w:rsidR="003E36C4">
        <w:rPr>
          <w:rFonts w:ascii="Roboto" w:hAnsi="Roboto"/>
          <w:sz w:val="22"/>
        </w:rPr>
        <w:t xml:space="preserve">because I wanted to make this tree globally applicable. There was another attribute Currency which was the </w:t>
      </w:r>
      <w:r w:rsidR="004D3CA5">
        <w:rPr>
          <w:rFonts w:ascii="Roboto" w:hAnsi="Roboto"/>
          <w:sz w:val="22"/>
        </w:rPr>
        <w:t xml:space="preserve">type of money a person is </w:t>
      </w:r>
      <w:r w:rsidR="004D3CA5" w:rsidRPr="00AE3CA5">
        <w:rPr>
          <w:rFonts w:ascii="Roboto" w:hAnsi="Roboto"/>
          <w:noProof/>
          <w:sz w:val="22"/>
        </w:rPr>
        <w:t>pa</w:t>
      </w:r>
      <w:r w:rsidR="00AE3CA5">
        <w:rPr>
          <w:rFonts w:ascii="Roboto" w:hAnsi="Roboto"/>
          <w:noProof/>
          <w:sz w:val="22"/>
        </w:rPr>
        <w:t>i</w:t>
      </w:r>
      <w:r w:rsidR="004D3CA5" w:rsidRPr="00AE3CA5">
        <w:rPr>
          <w:rFonts w:ascii="Roboto" w:hAnsi="Roboto"/>
          <w:noProof/>
          <w:sz w:val="22"/>
        </w:rPr>
        <w:t>d</w:t>
      </w:r>
      <w:r w:rsidR="004D3CA5">
        <w:rPr>
          <w:rFonts w:ascii="Roboto" w:hAnsi="Roboto"/>
          <w:sz w:val="22"/>
        </w:rPr>
        <w:t xml:space="preserve"> out in (USD, </w:t>
      </w:r>
      <w:r w:rsidR="006D3BB7">
        <w:rPr>
          <w:rFonts w:ascii="Roboto" w:hAnsi="Roboto"/>
          <w:sz w:val="22"/>
        </w:rPr>
        <w:t xml:space="preserve">British pound, </w:t>
      </w:r>
      <w:r w:rsidR="006D3BB7" w:rsidRPr="006D3BB7">
        <w:rPr>
          <w:rFonts w:ascii="Roboto" w:hAnsi="Roboto"/>
          <w:sz w:val="22"/>
        </w:rPr>
        <w:t>Euro</w:t>
      </w:r>
      <w:r w:rsidR="006D3BB7">
        <w:rPr>
          <w:rFonts w:ascii="Roboto" w:hAnsi="Roboto"/>
          <w:sz w:val="22"/>
        </w:rPr>
        <w:t>) for th</w:t>
      </w:r>
      <w:r w:rsidR="00774ED2">
        <w:rPr>
          <w:rFonts w:ascii="Roboto" w:hAnsi="Roboto"/>
          <w:sz w:val="22"/>
        </w:rPr>
        <w:t>e</w:t>
      </w:r>
      <w:r w:rsidR="006D3BB7">
        <w:rPr>
          <w:rFonts w:ascii="Roboto" w:hAnsi="Roboto"/>
          <w:sz w:val="22"/>
        </w:rPr>
        <w:t xml:space="preserve"> same reason that it </w:t>
      </w:r>
      <w:r w:rsidR="00774ED2">
        <w:rPr>
          <w:rFonts w:ascii="Roboto" w:hAnsi="Roboto"/>
          <w:sz w:val="22"/>
        </w:rPr>
        <w:t xml:space="preserve">would tie </w:t>
      </w:r>
      <w:r w:rsidR="00774ED2" w:rsidRPr="00B524D6">
        <w:rPr>
          <w:rFonts w:ascii="Roboto" w:hAnsi="Roboto"/>
          <w:noProof/>
          <w:sz w:val="22"/>
        </w:rPr>
        <w:t>a</w:t>
      </w:r>
      <w:r w:rsidR="00B524D6">
        <w:rPr>
          <w:rFonts w:ascii="Roboto" w:hAnsi="Roboto"/>
          <w:noProof/>
          <w:sz w:val="22"/>
        </w:rPr>
        <w:t>n</w:t>
      </w:r>
      <w:r w:rsidR="00774ED2" w:rsidRPr="00B524D6">
        <w:rPr>
          <w:rFonts w:ascii="Roboto" w:hAnsi="Roboto"/>
          <w:noProof/>
          <w:sz w:val="22"/>
        </w:rPr>
        <w:t xml:space="preserve"> example</w:t>
      </w:r>
      <w:r w:rsidR="00774ED2">
        <w:rPr>
          <w:rFonts w:ascii="Roboto" w:hAnsi="Roboto"/>
          <w:sz w:val="22"/>
        </w:rPr>
        <w:t xml:space="preserve"> to a country.</w:t>
      </w:r>
    </w:p>
    <w:p w14:paraId="169D4EBC" w14:textId="77777777" w:rsidR="00CD0E7B" w:rsidRPr="00CD0E7B" w:rsidRDefault="00CD0E7B" w:rsidP="00CD0E7B">
      <w:pPr>
        <w:rPr>
          <w:rFonts w:ascii="Roboto" w:hAnsi="Roboto"/>
          <w:sz w:val="22"/>
        </w:rPr>
      </w:pPr>
    </w:p>
    <w:p w14:paraId="742DE9F4" w14:textId="4FE6EFA2" w:rsidR="00A440F2" w:rsidRDefault="00B04524" w:rsidP="00B0452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E26B60">
        <w:rPr>
          <w:rFonts w:ascii="Roboto" w:hAnsi="Roboto"/>
          <w:sz w:val="22"/>
        </w:rPr>
        <w:t xml:space="preserve">the job satisfaction </w:t>
      </w:r>
      <w:r w:rsidR="00E26B60" w:rsidRPr="00AE3CA5">
        <w:rPr>
          <w:rFonts w:ascii="Roboto" w:hAnsi="Roboto"/>
          <w:noProof/>
          <w:sz w:val="22"/>
        </w:rPr>
        <w:t>tree</w:t>
      </w:r>
      <w:r w:rsidR="00AE3CA5">
        <w:rPr>
          <w:rFonts w:ascii="Roboto" w:hAnsi="Roboto"/>
          <w:noProof/>
          <w:sz w:val="22"/>
        </w:rPr>
        <w:t>,</w:t>
      </w:r>
      <w:r w:rsidR="00E26B60">
        <w:rPr>
          <w:rFonts w:ascii="Roboto" w:hAnsi="Roboto"/>
          <w:sz w:val="22"/>
        </w:rPr>
        <w:t xml:space="preserve"> I </w:t>
      </w:r>
      <w:r w:rsidR="009C7CB2">
        <w:rPr>
          <w:rFonts w:ascii="Roboto" w:hAnsi="Roboto"/>
          <w:sz w:val="22"/>
        </w:rPr>
        <w:t>chose</w:t>
      </w:r>
      <w:r w:rsidR="00E26B60">
        <w:rPr>
          <w:rFonts w:ascii="Roboto" w:hAnsi="Roboto"/>
          <w:sz w:val="22"/>
        </w:rPr>
        <w:t xml:space="preserve"> a </w:t>
      </w:r>
      <w:r w:rsidR="00F5617B">
        <w:rPr>
          <w:rFonts w:ascii="Roboto" w:hAnsi="Roboto"/>
          <w:sz w:val="22"/>
        </w:rPr>
        <w:t>C</w:t>
      </w:r>
      <w:r w:rsidR="00E26B60">
        <w:rPr>
          <w:rFonts w:ascii="Roboto" w:hAnsi="Roboto"/>
          <w:sz w:val="22"/>
        </w:rPr>
        <w:t xml:space="preserve">onfidence </w:t>
      </w:r>
      <w:r w:rsidR="00F5617B">
        <w:rPr>
          <w:rFonts w:ascii="Roboto" w:hAnsi="Roboto"/>
          <w:sz w:val="22"/>
        </w:rPr>
        <w:t>Factor</w:t>
      </w:r>
      <w:r w:rsidR="00E26B60">
        <w:rPr>
          <w:rFonts w:ascii="Roboto" w:hAnsi="Roboto"/>
          <w:sz w:val="22"/>
        </w:rPr>
        <w:t xml:space="preserve"> of </w:t>
      </w:r>
      <w:r w:rsidR="00E26B60" w:rsidRPr="00E26B60">
        <w:rPr>
          <w:rFonts w:ascii="Roboto" w:hAnsi="Roboto"/>
          <w:sz w:val="22"/>
        </w:rPr>
        <w:t>1/2^1</w:t>
      </w:r>
      <w:r w:rsidR="00B640B7">
        <w:rPr>
          <w:rFonts w:ascii="Roboto" w:hAnsi="Roboto"/>
          <w:sz w:val="22"/>
        </w:rPr>
        <w:t>5</w:t>
      </w:r>
      <w:r w:rsidR="00F5617B">
        <w:rPr>
          <w:rFonts w:ascii="Roboto" w:hAnsi="Roboto"/>
          <w:sz w:val="22"/>
        </w:rPr>
        <w:t xml:space="preserve"> because I found it to have </w:t>
      </w:r>
      <w:r w:rsidR="00B969E5">
        <w:rPr>
          <w:rFonts w:ascii="Roboto" w:hAnsi="Roboto"/>
          <w:sz w:val="22"/>
        </w:rPr>
        <w:t xml:space="preserve">the highest </w:t>
      </w:r>
      <w:r w:rsidR="00F5617B">
        <w:rPr>
          <w:rFonts w:ascii="Roboto" w:hAnsi="Roboto"/>
          <w:sz w:val="22"/>
        </w:rPr>
        <w:t xml:space="preserve">accuracy </w:t>
      </w:r>
      <w:r w:rsidR="00B969E5">
        <w:rPr>
          <w:rFonts w:ascii="Roboto" w:hAnsi="Roboto"/>
          <w:sz w:val="22"/>
        </w:rPr>
        <w:t>of all the</w:t>
      </w:r>
      <w:r w:rsidR="00F5617B">
        <w:rPr>
          <w:rFonts w:ascii="Roboto" w:hAnsi="Roboto"/>
          <w:sz w:val="22"/>
        </w:rPr>
        <w:t xml:space="preserve"> Confidence Factors I tried</w:t>
      </w:r>
      <w:r w:rsidR="00DB13CF">
        <w:rPr>
          <w:rFonts w:ascii="Roboto" w:hAnsi="Roboto"/>
          <w:sz w:val="22"/>
        </w:rPr>
        <w:t>.</w:t>
      </w:r>
    </w:p>
    <w:p w14:paraId="38025444" w14:textId="20751986" w:rsidR="00E26B60" w:rsidRDefault="00231D32" w:rsidP="005E6B0A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06956311" wp14:editId="3A51C9B2">
            <wp:extent cx="3913632" cy="2221992"/>
            <wp:effectExtent l="0" t="0" r="10795" b="698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60E21A" w14:textId="540D39BA" w:rsidR="00A440F2" w:rsidRDefault="00A440F2" w:rsidP="00B0452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AE3CA5">
        <w:rPr>
          <w:rFonts w:ascii="Roboto" w:hAnsi="Roboto"/>
          <w:sz w:val="22"/>
        </w:rPr>
        <w:t>c</w:t>
      </w:r>
      <w:r>
        <w:rPr>
          <w:rFonts w:ascii="Roboto" w:hAnsi="Roboto"/>
          <w:sz w:val="22"/>
        </w:rPr>
        <w:t xml:space="preserve">areer </w:t>
      </w:r>
      <w:r w:rsidRPr="00AE3CA5">
        <w:rPr>
          <w:rFonts w:ascii="Roboto" w:hAnsi="Roboto"/>
          <w:noProof/>
          <w:sz w:val="22"/>
        </w:rPr>
        <w:t>satisfaction</w:t>
      </w:r>
      <w:r w:rsidR="00AE3CA5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I chose a confidence </w:t>
      </w:r>
      <w:r w:rsidR="003E2BA2">
        <w:rPr>
          <w:rFonts w:ascii="Roboto" w:hAnsi="Roboto"/>
          <w:sz w:val="22"/>
        </w:rPr>
        <w:t>factor</w:t>
      </w:r>
      <w:r>
        <w:rPr>
          <w:rFonts w:ascii="Roboto" w:hAnsi="Roboto"/>
          <w:sz w:val="22"/>
        </w:rPr>
        <w:t xml:space="preserve"> of </w:t>
      </w:r>
      <w:r w:rsidR="00B640B7">
        <w:rPr>
          <w:rFonts w:ascii="Roboto" w:hAnsi="Roboto"/>
          <w:sz w:val="22"/>
        </w:rPr>
        <w:t>1E-7</w:t>
      </w:r>
      <w:r>
        <w:rPr>
          <w:rFonts w:ascii="Roboto" w:hAnsi="Roboto"/>
          <w:sz w:val="22"/>
        </w:rPr>
        <w:t xml:space="preserve"> </w:t>
      </w:r>
      <w:r w:rsidR="00AD2E53">
        <w:rPr>
          <w:rFonts w:ascii="Roboto" w:hAnsi="Roboto"/>
          <w:sz w:val="22"/>
        </w:rPr>
        <w:t>because the accuracy isn’t reduced by much and it’s the first tree that isn’t finding pattern</w:t>
      </w:r>
      <w:r w:rsidR="00B45C87">
        <w:rPr>
          <w:rFonts w:ascii="Roboto" w:hAnsi="Roboto"/>
          <w:sz w:val="22"/>
        </w:rPr>
        <w:t>s</w:t>
      </w:r>
      <w:r w:rsidR="00AD2E53">
        <w:rPr>
          <w:rFonts w:ascii="Roboto" w:hAnsi="Roboto"/>
          <w:sz w:val="22"/>
        </w:rPr>
        <w:t xml:space="preserve"> in random noise</w:t>
      </w:r>
      <w:r w:rsidR="00D60424">
        <w:rPr>
          <w:rFonts w:ascii="Roboto" w:hAnsi="Roboto"/>
          <w:sz w:val="22"/>
        </w:rPr>
        <w:t>.</w:t>
      </w:r>
    </w:p>
    <w:p w14:paraId="786A8FD2" w14:textId="7513103E" w:rsidR="00C050E8" w:rsidRPr="00B04524" w:rsidRDefault="00946290" w:rsidP="005E6B0A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lastRenderedPageBreak/>
        <w:drawing>
          <wp:inline distT="0" distB="0" distL="0" distR="0" wp14:anchorId="77631DA5" wp14:editId="15E6F31D">
            <wp:extent cx="3913632" cy="2221992"/>
            <wp:effectExtent l="0" t="0" r="10795" b="698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F6C417D" w14:textId="03955729" w:rsidR="0073380C" w:rsidRDefault="00DB13CF" w:rsidP="00DB13CF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ED3F4C">
        <w:rPr>
          <w:rFonts w:ascii="Roboto" w:hAnsi="Roboto"/>
          <w:sz w:val="22"/>
        </w:rPr>
        <w:t>e</w:t>
      </w:r>
      <w:r>
        <w:rPr>
          <w:rFonts w:ascii="Roboto" w:hAnsi="Roboto"/>
          <w:sz w:val="22"/>
        </w:rPr>
        <w:t xml:space="preserve">thical </w:t>
      </w:r>
      <w:r w:rsidR="00ED3F4C" w:rsidRPr="00B524D6">
        <w:rPr>
          <w:rFonts w:ascii="Roboto" w:hAnsi="Roboto"/>
          <w:noProof/>
          <w:sz w:val="22"/>
        </w:rPr>
        <w:t>c</w:t>
      </w:r>
      <w:r w:rsidRPr="00B524D6">
        <w:rPr>
          <w:rFonts w:ascii="Roboto" w:hAnsi="Roboto"/>
          <w:noProof/>
          <w:sz w:val="22"/>
        </w:rPr>
        <w:t>hoice</w:t>
      </w:r>
      <w:r w:rsidR="00B524D6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I chose </w:t>
      </w:r>
      <w:r w:rsidR="00B524D6">
        <w:rPr>
          <w:rFonts w:ascii="Roboto" w:hAnsi="Roboto"/>
          <w:sz w:val="22"/>
        </w:rPr>
        <w:t xml:space="preserve">a </w:t>
      </w:r>
      <w:r w:rsidR="007C293D" w:rsidRPr="00B524D6">
        <w:rPr>
          <w:rFonts w:ascii="Roboto" w:hAnsi="Roboto"/>
          <w:noProof/>
          <w:sz w:val="22"/>
        </w:rPr>
        <w:t>Confidence</w:t>
      </w:r>
      <w:r w:rsidR="007C293D">
        <w:rPr>
          <w:rFonts w:ascii="Roboto" w:hAnsi="Roboto"/>
          <w:sz w:val="22"/>
        </w:rPr>
        <w:t xml:space="preserve"> Factor of </w:t>
      </w:r>
      <w:r w:rsidR="008C0321">
        <w:rPr>
          <w:rFonts w:ascii="Roboto" w:hAnsi="Roboto"/>
          <w:sz w:val="22"/>
        </w:rPr>
        <w:t>1/2^14</w:t>
      </w:r>
      <w:r w:rsidR="0001513E">
        <w:rPr>
          <w:rFonts w:ascii="Roboto" w:hAnsi="Roboto"/>
          <w:sz w:val="22"/>
        </w:rPr>
        <w:t xml:space="preserve"> </w:t>
      </w:r>
      <w:r w:rsidR="00AD2E53">
        <w:rPr>
          <w:rFonts w:ascii="Roboto" w:hAnsi="Roboto"/>
          <w:sz w:val="22"/>
        </w:rPr>
        <w:t>for the same reason</w:t>
      </w:r>
      <w:r w:rsidR="00BE3F3B">
        <w:rPr>
          <w:rFonts w:ascii="Roboto" w:hAnsi="Roboto"/>
          <w:sz w:val="22"/>
        </w:rPr>
        <w:t xml:space="preserve"> of it </w:t>
      </w:r>
      <w:r w:rsidR="00F00902">
        <w:rPr>
          <w:rFonts w:ascii="Roboto" w:hAnsi="Roboto"/>
          <w:sz w:val="22"/>
        </w:rPr>
        <w:t>finding patterns in</w:t>
      </w:r>
      <w:r w:rsidR="00BE3F3B">
        <w:rPr>
          <w:rFonts w:ascii="Roboto" w:hAnsi="Roboto"/>
          <w:sz w:val="22"/>
        </w:rPr>
        <w:t xml:space="preserve"> random noise</w:t>
      </w:r>
      <w:r w:rsidR="00AD2E53">
        <w:rPr>
          <w:rFonts w:ascii="Roboto" w:hAnsi="Roboto"/>
          <w:sz w:val="22"/>
        </w:rPr>
        <w:t>.</w:t>
      </w:r>
    </w:p>
    <w:p w14:paraId="6E951CCE" w14:textId="21836B63" w:rsidR="0073380C" w:rsidRDefault="0089693F" w:rsidP="00545AD9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49BB84EA" wp14:editId="1AEB2A2C">
            <wp:extent cx="3909060" cy="2217420"/>
            <wp:effectExtent l="0" t="0" r="15240" b="1143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CE982CF" w14:textId="77777777" w:rsidR="00E963BB" w:rsidRDefault="00E963BB" w:rsidP="00545AD9">
      <w:pPr>
        <w:jc w:val="center"/>
        <w:rPr>
          <w:rFonts w:ascii="Roboto" w:hAnsi="Roboto"/>
          <w:sz w:val="22"/>
        </w:rPr>
      </w:pPr>
    </w:p>
    <w:p w14:paraId="29291C30" w14:textId="07193F11" w:rsidR="00CE40B2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03A47865" w14:textId="72346438" w:rsidR="000C072C" w:rsidRDefault="00485049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Because the trees for this data are </w:t>
      </w:r>
      <w:r w:rsidR="008407D0">
        <w:rPr>
          <w:rFonts w:ascii="Roboto" w:hAnsi="Roboto"/>
          <w:sz w:val="22"/>
        </w:rPr>
        <w:t xml:space="preserve">way too wide to be seen on this report I decided to </w:t>
      </w:r>
      <w:r w:rsidR="0039210B">
        <w:rPr>
          <w:rFonts w:ascii="Roboto" w:hAnsi="Roboto"/>
          <w:sz w:val="22"/>
        </w:rPr>
        <w:t xml:space="preserve">make a link to where you can download the trees and look at them for yourself. </w:t>
      </w:r>
      <w:r w:rsidR="000338D6">
        <w:rPr>
          <w:rFonts w:ascii="Roboto" w:hAnsi="Roboto"/>
          <w:sz w:val="22"/>
        </w:rPr>
        <w:t>I also give a short description of what each tree looks like in case you don’t want to go look at them for yourself.</w:t>
      </w:r>
      <w:r w:rsidR="009168BD">
        <w:rPr>
          <w:rFonts w:ascii="Roboto" w:hAnsi="Roboto"/>
          <w:sz w:val="22"/>
        </w:rPr>
        <w:t xml:space="preserve"> When you’re reading through the trees the number on the left is the number of examples that went down this path and the number o</w:t>
      </w:r>
      <w:r w:rsidR="008C334C">
        <w:rPr>
          <w:rFonts w:ascii="Roboto" w:hAnsi="Roboto"/>
          <w:sz w:val="22"/>
        </w:rPr>
        <w:t>n</w:t>
      </w:r>
      <w:r w:rsidR="009168BD">
        <w:rPr>
          <w:rFonts w:ascii="Roboto" w:hAnsi="Roboto"/>
          <w:sz w:val="22"/>
        </w:rPr>
        <w:t xml:space="preserve"> the right is </w:t>
      </w:r>
      <w:r w:rsidR="00C1407C">
        <w:rPr>
          <w:rFonts w:ascii="Roboto" w:hAnsi="Roboto"/>
          <w:sz w:val="22"/>
        </w:rPr>
        <w:t>the number of</w:t>
      </w:r>
      <w:r w:rsidR="009168BD">
        <w:rPr>
          <w:rFonts w:ascii="Roboto" w:hAnsi="Roboto"/>
          <w:sz w:val="22"/>
        </w:rPr>
        <w:t xml:space="preserve"> examples the tree</w:t>
      </w:r>
      <w:r w:rsidR="00F11AD8">
        <w:rPr>
          <w:rFonts w:ascii="Roboto" w:hAnsi="Roboto"/>
          <w:sz w:val="22"/>
        </w:rPr>
        <w:t xml:space="preserve"> guessed incorrectly</w:t>
      </w:r>
      <w:r w:rsidR="00C1407C">
        <w:rPr>
          <w:rFonts w:ascii="Roboto" w:hAnsi="Roboto"/>
          <w:sz w:val="22"/>
        </w:rPr>
        <w:t xml:space="preserve"> on this path.</w:t>
      </w:r>
    </w:p>
    <w:p w14:paraId="7C2453DD" w14:textId="244B3695" w:rsidR="00B2491B" w:rsidRPr="006A4BD3" w:rsidRDefault="00420624" w:rsidP="006A4BD3">
      <w:pPr>
        <w:jc w:val="center"/>
        <w:rPr>
          <w:rFonts w:ascii="Roboto" w:hAnsi="Roboto"/>
          <w:sz w:val="28"/>
        </w:rPr>
      </w:pPr>
      <w:r w:rsidRPr="00CE7AF6">
        <w:rPr>
          <w:rFonts w:ascii="Roboto" w:hAnsi="Roboto"/>
          <w:b/>
          <w:bCs/>
          <w:color w:val="000000"/>
          <w:sz w:val="22"/>
          <w:szCs w:val="19"/>
          <w:shd w:val="clear" w:color="auto" w:fill="FFFFFF"/>
        </w:rPr>
        <w:t>https://tinyurl.com/yalmfzlg</w:t>
      </w:r>
    </w:p>
    <w:p w14:paraId="732B49F2" w14:textId="77777777" w:rsidR="00E74681" w:rsidRDefault="006011B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First off</w:t>
      </w:r>
      <w:r w:rsidR="00392BF7">
        <w:rPr>
          <w:rFonts w:ascii="Roboto" w:hAnsi="Roboto"/>
          <w:sz w:val="22"/>
        </w:rPr>
        <w:t>,</w:t>
      </w:r>
      <w:r>
        <w:rPr>
          <w:rFonts w:ascii="Roboto" w:hAnsi="Roboto"/>
          <w:sz w:val="22"/>
        </w:rPr>
        <w:t xml:space="preserve"> the biggest factor </w:t>
      </w:r>
      <w:r w:rsidR="00015CB9">
        <w:rPr>
          <w:rFonts w:ascii="Roboto" w:hAnsi="Roboto"/>
          <w:noProof/>
          <w:sz w:val="22"/>
        </w:rPr>
        <w:t>in</w:t>
      </w:r>
      <w:r>
        <w:rPr>
          <w:rFonts w:ascii="Roboto" w:hAnsi="Roboto"/>
          <w:sz w:val="22"/>
        </w:rPr>
        <w:t xml:space="preserve"> predicting how satisfied you are with your job is if you use </w:t>
      </w:r>
      <w:proofErr w:type="gramStart"/>
      <w:r w:rsidR="00D07E1E">
        <w:rPr>
          <w:rFonts w:ascii="Roboto" w:hAnsi="Roboto"/>
          <w:sz w:val="22"/>
        </w:rPr>
        <w:t>some kind of</w:t>
      </w:r>
      <w:r>
        <w:rPr>
          <w:rFonts w:ascii="Roboto" w:hAnsi="Roboto"/>
          <w:sz w:val="22"/>
        </w:rPr>
        <w:t xml:space="preserve"> communication</w:t>
      </w:r>
      <w:proofErr w:type="gramEnd"/>
      <w:r>
        <w:rPr>
          <w:rFonts w:ascii="Roboto" w:hAnsi="Roboto"/>
          <w:sz w:val="22"/>
        </w:rPr>
        <w:t xml:space="preserve"> software. </w:t>
      </w:r>
    </w:p>
    <w:p w14:paraId="224FB3E9" w14:textId="09AC0CF1" w:rsidR="00E74681" w:rsidRDefault="009561C3" w:rsidP="00E74681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Once the tree is split on that</w:t>
      </w:r>
      <w:r w:rsidR="00EC293C">
        <w:rPr>
          <w:rFonts w:ascii="Roboto" w:hAnsi="Roboto"/>
          <w:sz w:val="22"/>
        </w:rPr>
        <w:t xml:space="preserve"> the next row is how satisfied </w:t>
      </w:r>
      <w:r w:rsidR="006D2E4E">
        <w:rPr>
          <w:rFonts w:ascii="Roboto" w:hAnsi="Roboto"/>
          <w:sz w:val="22"/>
        </w:rPr>
        <w:t xml:space="preserve">you are </w:t>
      </w:r>
      <w:r w:rsidR="001F4728">
        <w:rPr>
          <w:rFonts w:ascii="Roboto" w:hAnsi="Roboto"/>
          <w:sz w:val="22"/>
        </w:rPr>
        <w:t>with your career</w:t>
      </w:r>
      <w:r w:rsidR="00EC293C">
        <w:rPr>
          <w:rFonts w:ascii="Roboto" w:hAnsi="Roboto"/>
          <w:sz w:val="22"/>
        </w:rPr>
        <w:t xml:space="preserve">. </w:t>
      </w:r>
      <w:r w:rsidR="008867A3">
        <w:rPr>
          <w:rFonts w:ascii="Roboto" w:hAnsi="Roboto"/>
          <w:sz w:val="22"/>
        </w:rPr>
        <w:t xml:space="preserve">If you went down the path of using a communication </w:t>
      </w:r>
      <w:proofErr w:type="gramStart"/>
      <w:r w:rsidR="008867A3">
        <w:rPr>
          <w:rFonts w:ascii="Roboto" w:hAnsi="Roboto"/>
          <w:sz w:val="22"/>
        </w:rPr>
        <w:t>tool</w:t>
      </w:r>
      <w:proofErr w:type="gramEnd"/>
      <w:r w:rsidR="008867A3">
        <w:rPr>
          <w:rFonts w:ascii="Roboto" w:hAnsi="Roboto"/>
          <w:sz w:val="22"/>
        </w:rPr>
        <w:t xml:space="preserve"> then </w:t>
      </w:r>
      <w:r w:rsidR="00F161C9">
        <w:rPr>
          <w:rFonts w:ascii="Roboto" w:hAnsi="Roboto"/>
          <w:sz w:val="22"/>
        </w:rPr>
        <w:t xml:space="preserve">the row is </w:t>
      </w:r>
      <w:proofErr w:type="spellStart"/>
      <w:r w:rsidR="00F161C9">
        <w:rPr>
          <w:rFonts w:ascii="Roboto" w:hAnsi="Roboto"/>
          <w:sz w:val="22"/>
        </w:rPr>
        <w:t>JobSearchStatus</w:t>
      </w:r>
      <w:proofErr w:type="spellEnd"/>
      <w:r w:rsidR="00F161C9">
        <w:rPr>
          <w:rFonts w:ascii="Roboto" w:hAnsi="Roboto"/>
          <w:sz w:val="22"/>
        </w:rPr>
        <w:t xml:space="preserve"> (</w:t>
      </w:r>
      <w:r w:rsidR="00F161C9" w:rsidRPr="00F161C9">
        <w:rPr>
          <w:rFonts w:ascii="Roboto" w:hAnsi="Roboto"/>
          <w:sz w:val="22"/>
        </w:rPr>
        <w:t>Which of the following best describes your current job-seeking status?</w:t>
      </w:r>
      <w:r w:rsidR="00F161C9">
        <w:rPr>
          <w:rFonts w:ascii="Roboto" w:hAnsi="Roboto"/>
          <w:sz w:val="22"/>
        </w:rPr>
        <w:t>)</w:t>
      </w:r>
      <w:r w:rsidR="005F02D5">
        <w:rPr>
          <w:rFonts w:ascii="Roboto" w:hAnsi="Roboto"/>
          <w:sz w:val="22"/>
        </w:rPr>
        <w:t xml:space="preserve">. </w:t>
      </w:r>
    </w:p>
    <w:p w14:paraId="28794169" w14:textId="0419580D" w:rsidR="009626DC" w:rsidRDefault="009626DC" w:rsidP="008C3E8D">
      <w:pPr>
        <w:ind w:left="1440"/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>From here the tree splits on the type of employment you have</w:t>
      </w:r>
      <w:r w:rsidR="008C3E8D">
        <w:rPr>
          <w:rFonts w:ascii="Roboto" w:hAnsi="Roboto"/>
          <w:sz w:val="22"/>
        </w:rPr>
        <w:t xml:space="preserve"> (Full time, part time etc.) from there it goes to leav</w:t>
      </w:r>
      <w:r w:rsidR="00777B6C">
        <w:rPr>
          <w:rFonts w:ascii="Roboto" w:hAnsi="Roboto"/>
          <w:sz w:val="22"/>
        </w:rPr>
        <w:t>es</w:t>
      </w:r>
      <w:r w:rsidR="008C3E8D">
        <w:rPr>
          <w:rFonts w:ascii="Roboto" w:hAnsi="Roboto"/>
          <w:sz w:val="22"/>
        </w:rPr>
        <w:t>.</w:t>
      </w:r>
    </w:p>
    <w:p w14:paraId="4F3AEAC0" w14:textId="59F03EC0" w:rsidR="00D048A1" w:rsidRDefault="00D048A1" w:rsidP="00E74681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f you went down the path of not using a communication tool </w:t>
      </w:r>
      <w:r w:rsidR="009D364E">
        <w:rPr>
          <w:rFonts w:ascii="Roboto" w:hAnsi="Roboto"/>
          <w:sz w:val="22"/>
        </w:rPr>
        <w:t>the tree split</w:t>
      </w:r>
      <w:r w:rsidR="00C3758E">
        <w:rPr>
          <w:rFonts w:ascii="Roboto" w:hAnsi="Roboto"/>
          <w:sz w:val="22"/>
        </w:rPr>
        <w:t>s</w:t>
      </w:r>
      <w:r w:rsidR="009D364E">
        <w:rPr>
          <w:rFonts w:ascii="Roboto" w:hAnsi="Roboto"/>
          <w:sz w:val="22"/>
        </w:rPr>
        <w:t xml:space="preserve"> on </w:t>
      </w:r>
      <w:r w:rsidR="00F5603A">
        <w:rPr>
          <w:rFonts w:ascii="Roboto" w:hAnsi="Roboto"/>
          <w:sz w:val="22"/>
        </w:rPr>
        <w:t xml:space="preserve">how satisfied </w:t>
      </w:r>
      <w:r w:rsidR="00506BC4">
        <w:rPr>
          <w:rFonts w:ascii="Roboto" w:hAnsi="Roboto"/>
          <w:sz w:val="22"/>
        </w:rPr>
        <w:t xml:space="preserve">you </w:t>
      </w:r>
      <w:r w:rsidR="00F5603A">
        <w:rPr>
          <w:rFonts w:ascii="Roboto" w:hAnsi="Roboto"/>
          <w:sz w:val="22"/>
        </w:rPr>
        <w:t>are with your career</w:t>
      </w:r>
      <w:r w:rsidR="000E4273">
        <w:rPr>
          <w:rFonts w:ascii="Roboto" w:hAnsi="Roboto"/>
          <w:sz w:val="22"/>
        </w:rPr>
        <w:t>,</w:t>
      </w:r>
      <w:r w:rsidR="00A8134C">
        <w:rPr>
          <w:rFonts w:ascii="Roboto" w:hAnsi="Roboto"/>
          <w:sz w:val="22"/>
        </w:rPr>
        <w:t xml:space="preserve"> from here it goes to small branches </w:t>
      </w:r>
      <w:r w:rsidR="00866C96">
        <w:rPr>
          <w:rFonts w:ascii="Roboto" w:hAnsi="Roboto"/>
          <w:sz w:val="22"/>
        </w:rPr>
        <w:t>but</w:t>
      </w:r>
      <w:r w:rsidR="00A8134C">
        <w:rPr>
          <w:rFonts w:ascii="Roboto" w:hAnsi="Roboto"/>
          <w:sz w:val="22"/>
        </w:rPr>
        <w:t xml:space="preserve"> mostly leaves</w:t>
      </w:r>
      <w:r w:rsidR="000338D6">
        <w:rPr>
          <w:rFonts w:ascii="Roboto" w:hAnsi="Roboto"/>
          <w:sz w:val="22"/>
        </w:rPr>
        <w:t xml:space="preserve">. </w:t>
      </w:r>
    </w:p>
    <w:p w14:paraId="2786354F" w14:textId="2CF31031" w:rsidR="001A5880" w:rsidRDefault="002A2B52" w:rsidP="001A5880">
      <w:p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What’s </w:t>
      </w:r>
      <w:r w:rsidR="00B90593">
        <w:rPr>
          <w:rFonts w:ascii="Roboto" w:hAnsi="Roboto"/>
          <w:sz w:val="22"/>
        </w:rPr>
        <w:t xml:space="preserve">more interesting is what doesn’t show up in the tree rather </w:t>
      </w:r>
      <w:r w:rsidR="00B90593" w:rsidRPr="0044788C">
        <w:rPr>
          <w:rFonts w:ascii="Roboto" w:hAnsi="Roboto"/>
          <w:noProof/>
          <w:sz w:val="22"/>
        </w:rPr>
        <w:t>tha</w:t>
      </w:r>
      <w:r w:rsidR="0044788C">
        <w:rPr>
          <w:rFonts w:ascii="Roboto" w:hAnsi="Roboto"/>
          <w:noProof/>
          <w:sz w:val="22"/>
        </w:rPr>
        <w:t>n</w:t>
      </w:r>
      <w:r w:rsidR="00B90593">
        <w:rPr>
          <w:rFonts w:ascii="Roboto" w:hAnsi="Roboto"/>
          <w:sz w:val="22"/>
        </w:rPr>
        <w:t xml:space="preserve"> what did show up.</w:t>
      </w:r>
    </w:p>
    <w:p w14:paraId="2C974B20" w14:textId="2E204805" w:rsidR="001A5880" w:rsidRPr="006A3AC1" w:rsidRDefault="00521611" w:rsidP="006A3AC1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For </w:t>
      </w:r>
      <w:r w:rsidR="00A77E2E" w:rsidRPr="001A5880">
        <w:rPr>
          <w:rFonts w:ascii="Roboto" w:hAnsi="Roboto"/>
          <w:sz w:val="22"/>
        </w:rPr>
        <w:t>instance,</w:t>
      </w:r>
      <w:r w:rsidRPr="001A5880">
        <w:rPr>
          <w:rFonts w:ascii="Roboto" w:hAnsi="Roboto"/>
          <w:sz w:val="22"/>
        </w:rPr>
        <w:t xml:space="preserve"> Age didn’t show </w:t>
      </w:r>
      <w:r w:rsidR="00021949">
        <w:rPr>
          <w:rFonts w:ascii="Roboto" w:hAnsi="Roboto"/>
          <w:sz w:val="22"/>
        </w:rPr>
        <w:t xml:space="preserve">up </w:t>
      </w:r>
      <w:r w:rsidR="00880D50" w:rsidRPr="001A5880">
        <w:rPr>
          <w:rFonts w:ascii="Roboto" w:hAnsi="Roboto"/>
          <w:sz w:val="22"/>
        </w:rPr>
        <w:t xml:space="preserve">at all which tells me that how satisfied </w:t>
      </w:r>
      <w:r w:rsidR="00C220FC">
        <w:rPr>
          <w:rFonts w:ascii="Roboto" w:hAnsi="Roboto"/>
          <w:sz w:val="22"/>
        </w:rPr>
        <w:t xml:space="preserve">you are </w:t>
      </w:r>
      <w:r w:rsidR="00880D50" w:rsidRPr="001A5880">
        <w:rPr>
          <w:rFonts w:ascii="Roboto" w:hAnsi="Roboto"/>
          <w:sz w:val="22"/>
        </w:rPr>
        <w:t>with your job has little to do with how old you are</w:t>
      </w:r>
      <w:r w:rsidR="00C220FC">
        <w:rPr>
          <w:rFonts w:ascii="Roboto" w:hAnsi="Roboto"/>
          <w:sz w:val="22"/>
        </w:rPr>
        <w:t>.</w:t>
      </w:r>
    </w:p>
    <w:p w14:paraId="2F4301C2" w14:textId="2801C104" w:rsidR="001A5880" w:rsidRDefault="00880D50" w:rsidP="001A5880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>Open source show</w:t>
      </w:r>
      <w:r w:rsidR="00A77E2E" w:rsidRPr="001A5880">
        <w:rPr>
          <w:rFonts w:ascii="Roboto" w:hAnsi="Roboto"/>
          <w:sz w:val="22"/>
        </w:rPr>
        <w:t>s</w:t>
      </w:r>
      <w:r w:rsidRPr="001A5880">
        <w:rPr>
          <w:rFonts w:ascii="Roboto" w:hAnsi="Roboto"/>
          <w:sz w:val="22"/>
        </w:rPr>
        <w:t xml:space="preserve"> u</w:t>
      </w:r>
      <w:r w:rsidR="00A77E2E" w:rsidRPr="001A5880">
        <w:rPr>
          <w:rFonts w:ascii="Roboto" w:hAnsi="Roboto"/>
          <w:sz w:val="22"/>
        </w:rPr>
        <w:t xml:space="preserve">p but only rarely which tells me that if you </w:t>
      </w:r>
      <w:r w:rsidR="008D25BA">
        <w:rPr>
          <w:rFonts w:ascii="Roboto" w:hAnsi="Roboto"/>
          <w:sz w:val="22"/>
        </w:rPr>
        <w:t xml:space="preserve">work on </w:t>
      </w:r>
      <w:r w:rsidR="00A77E2E" w:rsidRPr="001A5880">
        <w:rPr>
          <w:rFonts w:ascii="Roboto" w:hAnsi="Roboto"/>
          <w:sz w:val="22"/>
        </w:rPr>
        <w:t>open source</w:t>
      </w:r>
      <w:r w:rsidR="008D25BA">
        <w:rPr>
          <w:rFonts w:ascii="Roboto" w:hAnsi="Roboto"/>
          <w:sz w:val="22"/>
        </w:rPr>
        <w:t xml:space="preserve"> projects</w:t>
      </w:r>
      <w:r w:rsidR="00A77E2E" w:rsidRPr="001A5880">
        <w:rPr>
          <w:rFonts w:ascii="Roboto" w:hAnsi="Roboto"/>
          <w:sz w:val="22"/>
        </w:rPr>
        <w:t xml:space="preserve"> it doesn’t affect how satisfied you are with your job</w:t>
      </w:r>
      <w:r w:rsidR="00C220FC">
        <w:rPr>
          <w:rFonts w:ascii="Roboto" w:hAnsi="Roboto"/>
          <w:sz w:val="22"/>
        </w:rPr>
        <w:t>.</w:t>
      </w:r>
    </w:p>
    <w:p w14:paraId="009E292D" w14:textId="0FF1804A" w:rsidR="001A5880" w:rsidRDefault="00863C99" w:rsidP="001A5880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How long you’ve been coding </w:t>
      </w:r>
      <w:r w:rsidR="00950B39">
        <w:rPr>
          <w:rFonts w:ascii="Roboto" w:hAnsi="Roboto"/>
          <w:sz w:val="22"/>
        </w:rPr>
        <w:t xml:space="preserve">both professionally and non-professional </w:t>
      </w:r>
      <w:r w:rsidRPr="001A5880">
        <w:rPr>
          <w:rFonts w:ascii="Roboto" w:hAnsi="Roboto"/>
          <w:sz w:val="22"/>
        </w:rPr>
        <w:t>doesn’t</w:t>
      </w:r>
      <w:r w:rsidR="001E3031" w:rsidRPr="001A5880">
        <w:rPr>
          <w:rFonts w:ascii="Roboto" w:hAnsi="Roboto"/>
          <w:sz w:val="22"/>
        </w:rPr>
        <w:t xml:space="preserve"> show up</w:t>
      </w:r>
      <w:r w:rsidR="004E65DF">
        <w:rPr>
          <w:rFonts w:ascii="Roboto" w:hAnsi="Roboto"/>
          <w:sz w:val="22"/>
        </w:rPr>
        <w:t xml:space="preserve">. </w:t>
      </w:r>
    </w:p>
    <w:p w14:paraId="45D5E2F2" w14:textId="073BECA2" w:rsidR="00E45E0A" w:rsidRDefault="001E3031" w:rsidP="0014052E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proofErr w:type="spellStart"/>
      <w:r w:rsidRPr="001A5880">
        <w:rPr>
          <w:rFonts w:ascii="Roboto" w:hAnsi="Roboto"/>
          <w:sz w:val="22"/>
        </w:rPr>
        <w:t>wakeTime</w:t>
      </w:r>
      <w:proofErr w:type="spellEnd"/>
      <w:r w:rsidRPr="001A5880">
        <w:rPr>
          <w:rFonts w:ascii="Roboto" w:hAnsi="Roboto"/>
          <w:sz w:val="22"/>
        </w:rPr>
        <w:t xml:space="preserve">, </w:t>
      </w:r>
      <w:r w:rsidRPr="005D5E68">
        <w:rPr>
          <w:rFonts w:ascii="Roboto" w:hAnsi="Roboto"/>
          <w:noProof/>
          <w:sz w:val="22"/>
        </w:rPr>
        <w:t>hoursComputer</w:t>
      </w:r>
      <w:r w:rsidR="00E45E0A">
        <w:rPr>
          <w:rFonts w:ascii="Roboto" w:hAnsi="Roboto"/>
          <w:sz w:val="22"/>
        </w:rPr>
        <w:t xml:space="preserve">, exercise, </w:t>
      </w:r>
      <w:r w:rsidRPr="005D5E68">
        <w:rPr>
          <w:rFonts w:ascii="Roboto" w:hAnsi="Roboto"/>
          <w:noProof/>
          <w:sz w:val="22"/>
        </w:rPr>
        <w:t>skipMeals</w:t>
      </w:r>
      <w:r w:rsidRPr="001A5880">
        <w:rPr>
          <w:rFonts w:ascii="Roboto" w:hAnsi="Roboto"/>
          <w:sz w:val="22"/>
        </w:rPr>
        <w:t xml:space="preserve"> (In a typical week, how many times do you skip a meal in order to be more productive?) </w:t>
      </w:r>
      <w:r w:rsidR="001A5880" w:rsidRPr="001A5880">
        <w:rPr>
          <w:rFonts w:ascii="Roboto" w:hAnsi="Roboto"/>
          <w:sz w:val="22"/>
        </w:rPr>
        <w:t>didn’t show up at all</w:t>
      </w:r>
      <w:r w:rsidR="00F14346">
        <w:rPr>
          <w:rFonts w:ascii="Roboto" w:hAnsi="Roboto"/>
          <w:sz w:val="22"/>
        </w:rPr>
        <w:t xml:space="preserve"> which I found very interesting because I expected</w:t>
      </w:r>
      <w:r w:rsidR="00E45E0A">
        <w:rPr>
          <w:rFonts w:ascii="Roboto" w:hAnsi="Roboto"/>
          <w:sz w:val="22"/>
        </w:rPr>
        <w:t xml:space="preserve"> that doing healthy habits would affect how satisfied you are with your job</w:t>
      </w:r>
      <w:r w:rsidR="0014052E">
        <w:rPr>
          <w:rFonts w:ascii="Roboto" w:hAnsi="Roboto"/>
          <w:sz w:val="22"/>
        </w:rPr>
        <w:t>.</w:t>
      </w:r>
    </w:p>
    <w:p w14:paraId="01018F84" w14:textId="63DCA4E6" w:rsidR="00AD6FE2" w:rsidRDefault="00AD6FE2" w:rsidP="00EB0E18">
      <w:pPr>
        <w:jc w:val="center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228C123C" wp14:editId="3BE1B15F">
            <wp:extent cx="4776573" cy="12446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590" t="44216" r="41795" b="30485"/>
                    <a:stretch/>
                  </pic:blipFill>
                  <pic:spPr bwMode="auto">
                    <a:xfrm>
                      <a:off x="0" y="0"/>
                      <a:ext cx="4787687" cy="1247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EF102" w14:textId="77777777" w:rsidR="00EB0E18" w:rsidRPr="00AD6FE2" w:rsidRDefault="00EB0E18" w:rsidP="00EB0E18">
      <w:pPr>
        <w:jc w:val="center"/>
        <w:rPr>
          <w:rFonts w:ascii="Roboto" w:hAnsi="Roboto"/>
          <w:sz w:val="22"/>
        </w:rPr>
      </w:pPr>
    </w:p>
    <w:p w14:paraId="148B1365" w14:textId="64958F27" w:rsidR="00A3382F" w:rsidRDefault="00C876B5" w:rsidP="00C876B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Like the </w:t>
      </w:r>
      <w:r w:rsidR="00EF2A82">
        <w:rPr>
          <w:rFonts w:ascii="Roboto" w:hAnsi="Roboto"/>
          <w:sz w:val="22"/>
        </w:rPr>
        <w:t>j</w:t>
      </w:r>
      <w:r>
        <w:rPr>
          <w:rFonts w:ascii="Roboto" w:hAnsi="Roboto"/>
          <w:sz w:val="22"/>
        </w:rPr>
        <w:t xml:space="preserve">ob satisfaction </w:t>
      </w:r>
      <w:r w:rsidRPr="0044788C">
        <w:rPr>
          <w:rFonts w:ascii="Roboto" w:hAnsi="Roboto"/>
          <w:noProof/>
          <w:sz w:val="22"/>
        </w:rPr>
        <w:t>tree</w:t>
      </w:r>
      <w:r w:rsidR="0044788C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the first attribute the </w:t>
      </w:r>
      <w:r w:rsidR="00B91B0F">
        <w:rPr>
          <w:rFonts w:ascii="Roboto" w:hAnsi="Roboto"/>
          <w:sz w:val="22"/>
        </w:rPr>
        <w:t xml:space="preserve">Career satisfaction tree </w:t>
      </w:r>
      <w:r w:rsidR="00B4335A">
        <w:rPr>
          <w:rFonts w:ascii="Roboto" w:hAnsi="Roboto"/>
          <w:sz w:val="22"/>
        </w:rPr>
        <w:t>chose to split on</w:t>
      </w:r>
      <w:r w:rsidR="00B91B0F">
        <w:rPr>
          <w:rFonts w:ascii="Roboto" w:hAnsi="Roboto"/>
          <w:sz w:val="22"/>
        </w:rPr>
        <w:t xml:space="preserve"> is</w:t>
      </w:r>
      <w:r w:rsidR="007F4DBE">
        <w:rPr>
          <w:rFonts w:ascii="Roboto" w:hAnsi="Roboto"/>
          <w:sz w:val="22"/>
        </w:rPr>
        <w:t xml:space="preserve"> whether you use a communication tool</w:t>
      </w:r>
      <w:r w:rsidR="00B4335A">
        <w:rPr>
          <w:rFonts w:ascii="Roboto" w:hAnsi="Roboto"/>
          <w:sz w:val="22"/>
        </w:rPr>
        <w:t xml:space="preserve">. Something to note is that </w:t>
      </w:r>
      <w:r w:rsidR="00D27158">
        <w:rPr>
          <w:rFonts w:ascii="Roboto" w:hAnsi="Roboto"/>
          <w:sz w:val="22"/>
        </w:rPr>
        <w:t xml:space="preserve">when people answered the question about what communication </w:t>
      </w:r>
      <w:proofErr w:type="gramStart"/>
      <w:r w:rsidR="00D27158">
        <w:rPr>
          <w:rFonts w:ascii="Roboto" w:hAnsi="Roboto"/>
          <w:sz w:val="22"/>
        </w:rPr>
        <w:t>tool</w:t>
      </w:r>
      <w:proofErr w:type="gramEnd"/>
      <w:r w:rsidR="00D27158">
        <w:rPr>
          <w:rFonts w:ascii="Roboto" w:hAnsi="Roboto"/>
          <w:sz w:val="22"/>
        </w:rPr>
        <w:t xml:space="preserve"> they use they were probably thinking about the current job that they’re in rather than all communication tools they used in their career. The question is phrased as “</w:t>
      </w:r>
      <w:r w:rsidR="00D27158" w:rsidRPr="00D27158">
        <w:rPr>
          <w:rFonts w:ascii="Roboto" w:hAnsi="Roboto"/>
          <w:sz w:val="22"/>
        </w:rPr>
        <w:t xml:space="preserve">Which of the following tools do you use to communicate, coordinate, or share knowledge with your </w:t>
      </w:r>
      <w:r w:rsidR="00D27158" w:rsidRPr="0044788C">
        <w:rPr>
          <w:rFonts w:ascii="Roboto" w:hAnsi="Roboto"/>
          <w:noProof/>
          <w:sz w:val="22"/>
        </w:rPr>
        <w:t>co</w:t>
      </w:r>
      <w:r w:rsidR="0044788C">
        <w:rPr>
          <w:rFonts w:ascii="Roboto" w:hAnsi="Roboto"/>
          <w:noProof/>
          <w:sz w:val="22"/>
        </w:rPr>
        <w:t>-</w:t>
      </w:r>
      <w:r w:rsidR="00D27158" w:rsidRPr="0044788C">
        <w:rPr>
          <w:rFonts w:ascii="Roboto" w:hAnsi="Roboto"/>
          <w:noProof/>
          <w:sz w:val="22"/>
        </w:rPr>
        <w:t>workers</w:t>
      </w:r>
      <w:r w:rsidR="00D27158" w:rsidRPr="00D27158">
        <w:rPr>
          <w:rFonts w:ascii="Roboto" w:hAnsi="Roboto"/>
          <w:sz w:val="22"/>
        </w:rPr>
        <w:t>? Please select all that apply.</w:t>
      </w:r>
      <w:r w:rsidR="00D27158">
        <w:rPr>
          <w:rFonts w:ascii="Roboto" w:hAnsi="Roboto"/>
          <w:sz w:val="22"/>
        </w:rPr>
        <w:t>”</w:t>
      </w:r>
      <w:r w:rsidR="00CE1D3E">
        <w:rPr>
          <w:rFonts w:ascii="Roboto" w:hAnsi="Roboto"/>
          <w:sz w:val="22"/>
        </w:rPr>
        <w:t xml:space="preserve"> </w:t>
      </w:r>
    </w:p>
    <w:p w14:paraId="4EF5546D" w14:textId="34B4BB88" w:rsidR="00A3382F" w:rsidRDefault="00CE1D3E" w:rsidP="00A3382F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From there if you’re using a communication tool then the next factor the tree split on is how satisfied you are with your job</w:t>
      </w:r>
      <w:r w:rsidR="00842D99">
        <w:rPr>
          <w:rFonts w:ascii="Roboto" w:hAnsi="Roboto"/>
          <w:sz w:val="22"/>
        </w:rPr>
        <w:t xml:space="preserve">. If you have high </w:t>
      </w:r>
      <w:r w:rsidR="00EF2A82">
        <w:rPr>
          <w:rFonts w:ascii="Roboto" w:hAnsi="Roboto"/>
          <w:sz w:val="22"/>
        </w:rPr>
        <w:t>j</w:t>
      </w:r>
      <w:r w:rsidR="00842D99">
        <w:rPr>
          <w:rFonts w:ascii="Roboto" w:hAnsi="Roboto"/>
          <w:sz w:val="22"/>
        </w:rPr>
        <w:t xml:space="preserve">ob </w:t>
      </w:r>
      <w:r w:rsidR="00EF2A82">
        <w:rPr>
          <w:rFonts w:ascii="Roboto" w:hAnsi="Roboto"/>
          <w:sz w:val="22"/>
        </w:rPr>
        <w:t>satisfaction,</w:t>
      </w:r>
      <w:r w:rsidR="00842D99">
        <w:rPr>
          <w:rFonts w:ascii="Roboto" w:hAnsi="Roboto"/>
          <w:sz w:val="22"/>
        </w:rPr>
        <w:t xml:space="preserve"> then you likely have high career satisfaction. There are a few other branches but they’re for minor </w:t>
      </w:r>
      <w:r w:rsidR="00EF2A82">
        <w:rPr>
          <w:rFonts w:ascii="Roboto" w:hAnsi="Roboto"/>
          <w:sz w:val="22"/>
        </w:rPr>
        <w:t xml:space="preserve">leaves. </w:t>
      </w:r>
    </w:p>
    <w:p w14:paraId="11CA5A11" w14:textId="7D20C424" w:rsidR="00C876B5" w:rsidRDefault="00A3382F" w:rsidP="00C76B10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f you’re not </w:t>
      </w:r>
      <w:r w:rsidR="00AF0934">
        <w:rPr>
          <w:rFonts w:ascii="Roboto" w:hAnsi="Roboto"/>
          <w:sz w:val="22"/>
        </w:rPr>
        <w:t xml:space="preserve">using </w:t>
      </w:r>
      <w:r w:rsidR="004C7DF3">
        <w:rPr>
          <w:rFonts w:ascii="Roboto" w:hAnsi="Roboto"/>
          <w:sz w:val="22"/>
        </w:rPr>
        <w:t xml:space="preserve">a communication </w:t>
      </w:r>
      <w:proofErr w:type="gramStart"/>
      <w:r w:rsidR="004C7DF3">
        <w:rPr>
          <w:rFonts w:ascii="Roboto" w:hAnsi="Roboto"/>
          <w:sz w:val="22"/>
        </w:rPr>
        <w:t>tool</w:t>
      </w:r>
      <w:proofErr w:type="gramEnd"/>
      <w:r w:rsidR="004C7DF3">
        <w:rPr>
          <w:rFonts w:ascii="Roboto" w:hAnsi="Roboto"/>
          <w:sz w:val="22"/>
        </w:rPr>
        <w:t xml:space="preserve"> then the next biggest factor is </w:t>
      </w:r>
      <w:r w:rsidR="00C76B10">
        <w:rPr>
          <w:rFonts w:ascii="Roboto" w:hAnsi="Roboto"/>
          <w:sz w:val="22"/>
        </w:rPr>
        <w:t xml:space="preserve">what you hope to be doing in the next 5 years (I think J48 chose this because it will split the tree into a bunch of </w:t>
      </w:r>
      <w:r w:rsidR="00C76B10" w:rsidRPr="005D5E68">
        <w:rPr>
          <w:rFonts w:ascii="Roboto" w:hAnsi="Roboto"/>
          <w:noProof/>
          <w:sz w:val="22"/>
        </w:rPr>
        <w:t>sub</w:t>
      </w:r>
      <w:r w:rsidR="0044788C" w:rsidRPr="005D5E68">
        <w:rPr>
          <w:rFonts w:ascii="Roboto" w:hAnsi="Roboto"/>
          <w:noProof/>
          <w:sz w:val="22"/>
        </w:rPr>
        <w:t xml:space="preserve"> </w:t>
      </w:r>
      <w:r w:rsidR="00C76B10" w:rsidRPr="005D5E68">
        <w:rPr>
          <w:rFonts w:ascii="Roboto" w:hAnsi="Roboto"/>
          <w:noProof/>
          <w:sz w:val="22"/>
        </w:rPr>
        <w:t>trees</w:t>
      </w:r>
      <w:r w:rsidR="00C76B10">
        <w:rPr>
          <w:rFonts w:ascii="Roboto" w:hAnsi="Roboto"/>
          <w:sz w:val="22"/>
        </w:rPr>
        <w:t xml:space="preserve"> not because there’s some kind of underlying relationship</w:t>
      </w:r>
      <w:r w:rsidR="001D4F27">
        <w:rPr>
          <w:rFonts w:ascii="Roboto" w:hAnsi="Roboto"/>
          <w:sz w:val="22"/>
        </w:rPr>
        <w:t>).</w:t>
      </w:r>
    </w:p>
    <w:p w14:paraId="2E3ABCF1" w14:textId="2F7C4FAB" w:rsidR="00EE57C7" w:rsidRDefault="00D547B8" w:rsidP="00BC3734">
      <w:pPr>
        <w:ind w:left="144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After those </w:t>
      </w:r>
      <w:r w:rsidRPr="0044788C">
        <w:rPr>
          <w:rFonts w:ascii="Roboto" w:hAnsi="Roboto"/>
          <w:noProof/>
          <w:sz w:val="22"/>
        </w:rPr>
        <w:t>splits</w:t>
      </w:r>
      <w:r w:rsidR="0044788C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5/8 of them split on job satisfaction and the other 3 </w:t>
      </w:r>
      <w:proofErr w:type="gramStart"/>
      <w:r>
        <w:rPr>
          <w:rFonts w:ascii="Roboto" w:hAnsi="Roboto"/>
          <w:sz w:val="22"/>
        </w:rPr>
        <w:t>split</w:t>
      </w:r>
      <w:proofErr w:type="gramEnd"/>
      <w:r>
        <w:rPr>
          <w:rFonts w:ascii="Roboto" w:hAnsi="Roboto"/>
          <w:sz w:val="22"/>
        </w:rPr>
        <w:t xml:space="preserve"> on some other variable</w:t>
      </w:r>
      <w:r w:rsidR="0054271F">
        <w:rPr>
          <w:rFonts w:ascii="Roboto" w:hAnsi="Roboto"/>
          <w:sz w:val="22"/>
        </w:rPr>
        <w:t xml:space="preserve"> because the number of examples they hold </w:t>
      </w:r>
      <w:r w:rsidR="00B626BB">
        <w:rPr>
          <w:rFonts w:ascii="Roboto" w:hAnsi="Roboto"/>
          <w:noProof/>
          <w:sz w:val="22"/>
        </w:rPr>
        <w:t>is</w:t>
      </w:r>
      <w:r w:rsidR="0054271F">
        <w:rPr>
          <w:rFonts w:ascii="Roboto" w:hAnsi="Roboto"/>
          <w:sz w:val="22"/>
        </w:rPr>
        <w:t xml:space="preserve"> usually &lt; 500 while the ones the split on job satisfaction vary in their number of examples from 1</w:t>
      </w:r>
      <w:r w:rsidR="00BC3734">
        <w:rPr>
          <w:rFonts w:ascii="Roboto" w:hAnsi="Roboto"/>
          <w:sz w:val="22"/>
        </w:rPr>
        <w:t>,</w:t>
      </w:r>
      <w:r w:rsidR="0054271F">
        <w:rPr>
          <w:rFonts w:ascii="Roboto" w:hAnsi="Roboto"/>
          <w:sz w:val="22"/>
        </w:rPr>
        <w:t>000-24,000</w:t>
      </w:r>
      <w:r w:rsidR="00BC3734">
        <w:rPr>
          <w:rFonts w:ascii="Roboto" w:hAnsi="Roboto"/>
          <w:sz w:val="22"/>
        </w:rPr>
        <w:t>.</w:t>
      </w:r>
    </w:p>
    <w:p w14:paraId="58A4AEBC" w14:textId="682B1645" w:rsidR="00775B09" w:rsidRDefault="00775B09" w:rsidP="00775B09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Once again</w:t>
      </w:r>
      <w:r w:rsidR="00BC3734">
        <w:rPr>
          <w:rFonts w:ascii="Roboto" w:hAnsi="Roboto"/>
          <w:sz w:val="22"/>
        </w:rPr>
        <w:t>,</w:t>
      </w:r>
      <w:r>
        <w:rPr>
          <w:rFonts w:ascii="Roboto" w:hAnsi="Roboto"/>
          <w:sz w:val="22"/>
        </w:rPr>
        <w:t xml:space="preserve"> </w:t>
      </w:r>
      <w:proofErr w:type="spellStart"/>
      <w:r w:rsidR="00F7032F">
        <w:rPr>
          <w:rFonts w:ascii="Roboto" w:hAnsi="Roboto"/>
          <w:sz w:val="22"/>
        </w:rPr>
        <w:t>it</w:t>
      </w:r>
      <w:r w:rsidR="00BC3734">
        <w:rPr>
          <w:rFonts w:ascii="Roboto" w:hAnsi="Roboto"/>
          <w:sz w:val="22"/>
        </w:rPr>
        <w:t>s</w:t>
      </w:r>
      <w:proofErr w:type="spellEnd"/>
      <w:r w:rsidR="00840F02">
        <w:rPr>
          <w:rFonts w:ascii="Roboto" w:hAnsi="Roboto"/>
          <w:sz w:val="22"/>
        </w:rPr>
        <w:t xml:space="preserve"> the stuff that didn’t show up in the tree that’s the most interesting</w:t>
      </w:r>
      <w:r w:rsidR="00BC3734">
        <w:rPr>
          <w:rFonts w:ascii="Roboto" w:hAnsi="Roboto"/>
          <w:sz w:val="22"/>
        </w:rPr>
        <w:t>.</w:t>
      </w:r>
    </w:p>
    <w:p w14:paraId="2FE276E4" w14:textId="4981CC51" w:rsidR="00116C6C" w:rsidRPr="001A5880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 xml:space="preserve">Age didn’t show up </w:t>
      </w:r>
      <w:r w:rsidR="00E2013C">
        <w:rPr>
          <w:rFonts w:ascii="Roboto" w:hAnsi="Roboto"/>
          <w:sz w:val="22"/>
        </w:rPr>
        <w:t xml:space="preserve">again </w:t>
      </w:r>
      <w:r>
        <w:rPr>
          <w:rFonts w:ascii="Roboto" w:hAnsi="Roboto"/>
          <w:sz w:val="22"/>
        </w:rPr>
        <w:t xml:space="preserve">which is good to hear because </w:t>
      </w:r>
      <w:r w:rsidR="0024323E">
        <w:rPr>
          <w:rFonts w:ascii="Roboto" w:hAnsi="Roboto"/>
          <w:sz w:val="22"/>
        </w:rPr>
        <w:t>how old you a</w:t>
      </w:r>
      <w:r w:rsidR="00606EAC">
        <w:rPr>
          <w:rFonts w:ascii="Roboto" w:hAnsi="Roboto"/>
          <w:sz w:val="22"/>
        </w:rPr>
        <w:t xml:space="preserve">re </w:t>
      </w:r>
      <w:r w:rsidR="00606EAC" w:rsidRPr="00B626BB">
        <w:rPr>
          <w:rFonts w:ascii="Roboto" w:hAnsi="Roboto"/>
          <w:noProof/>
          <w:sz w:val="22"/>
        </w:rPr>
        <w:t>seemingly</w:t>
      </w:r>
      <w:r w:rsidR="00606EAC">
        <w:rPr>
          <w:rFonts w:ascii="Roboto" w:hAnsi="Roboto"/>
          <w:sz w:val="22"/>
        </w:rPr>
        <w:t xml:space="preserve"> doesn’t affect how satisfied you are with your </w:t>
      </w:r>
      <w:r w:rsidR="00DF3054">
        <w:rPr>
          <w:rFonts w:ascii="Roboto" w:hAnsi="Roboto"/>
          <w:sz w:val="22"/>
        </w:rPr>
        <w:t>career</w:t>
      </w:r>
      <w:r w:rsidR="0044788C">
        <w:rPr>
          <w:rFonts w:ascii="Roboto" w:hAnsi="Roboto"/>
          <w:sz w:val="22"/>
        </w:rPr>
        <w:t>.</w:t>
      </w:r>
    </w:p>
    <w:p w14:paraId="1DF7D183" w14:textId="477BE8E7" w:rsidR="00116C6C" w:rsidRPr="001A5880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Language </w:t>
      </w:r>
      <w:r w:rsidR="008E56F4">
        <w:rPr>
          <w:rFonts w:ascii="Roboto" w:hAnsi="Roboto"/>
          <w:sz w:val="22"/>
        </w:rPr>
        <w:t>shows up this time but only in circumstances where the number of examples is small (usually &lt; 300)</w:t>
      </w:r>
      <w:r w:rsidR="0044788C">
        <w:rPr>
          <w:rFonts w:ascii="Roboto" w:hAnsi="Roboto"/>
          <w:sz w:val="22"/>
        </w:rPr>
        <w:t>.</w:t>
      </w:r>
    </w:p>
    <w:p w14:paraId="472D4969" w14:textId="099FFF2D" w:rsidR="00116C6C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Open source </w:t>
      </w:r>
      <w:r w:rsidR="001D23EC">
        <w:rPr>
          <w:rFonts w:ascii="Roboto" w:hAnsi="Roboto"/>
          <w:sz w:val="22"/>
        </w:rPr>
        <w:t xml:space="preserve">doesn’t show up in this tree </w:t>
      </w:r>
      <w:r w:rsidR="00B650FE">
        <w:rPr>
          <w:rFonts w:ascii="Roboto" w:hAnsi="Roboto"/>
          <w:sz w:val="22"/>
        </w:rPr>
        <w:t xml:space="preserve">which </w:t>
      </w:r>
      <w:r w:rsidR="00E30FB0">
        <w:rPr>
          <w:rFonts w:ascii="Roboto" w:hAnsi="Roboto"/>
          <w:sz w:val="22"/>
        </w:rPr>
        <w:t xml:space="preserve">I expected to show up more in career satisfaction than job satisfaction but for some </w:t>
      </w:r>
      <w:r w:rsidR="00E30FB0" w:rsidRPr="005D5E68">
        <w:rPr>
          <w:rFonts w:ascii="Roboto" w:hAnsi="Roboto"/>
          <w:noProof/>
          <w:sz w:val="22"/>
        </w:rPr>
        <w:t>reason</w:t>
      </w:r>
      <w:r w:rsidR="00E30FB0">
        <w:rPr>
          <w:rFonts w:ascii="Roboto" w:hAnsi="Roboto"/>
          <w:sz w:val="22"/>
        </w:rPr>
        <w:t xml:space="preserve"> it didn’t</w:t>
      </w:r>
      <w:r w:rsidR="0044788C">
        <w:rPr>
          <w:rFonts w:ascii="Roboto" w:hAnsi="Roboto"/>
          <w:sz w:val="22"/>
        </w:rPr>
        <w:t>.</w:t>
      </w:r>
    </w:p>
    <w:p w14:paraId="2F660B2D" w14:textId="0E678620" w:rsidR="00116C6C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>How long you’ve been codi</w:t>
      </w:r>
      <w:r w:rsidR="00A427A8">
        <w:rPr>
          <w:rFonts w:ascii="Roboto" w:hAnsi="Roboto"/>
          <w:sz w:val="22"/>
        </w:rPr>
        <w:t xml:space="preserve">ng </w:t>
      </w:r>
      <w:r w:rsidR="00950B39">
        <w:rPr>
          <w:rFonts w:ascii="Roboto" w:hAnsi="Roboto"/>
          <w:sz w:val="22"/>
        </w:rPr>
        <w:t>both professionally and non-professional</w:t>
      </w:r>
      <w:r w:rsidR="005653DC">
        <w:rPr>
          <w:rFonts w:ascii="Roboto" w:hAnsi="Roboto"/>
          <w:sz w:val="22"/>
        </w:rPr>
        <w:t>ly</w:t>
      </w:r>
      <w:r w:rsidR="00950B39">
        <w:rPr>
          <w:rFonts w:ascii="Roboto" w:hAnsi="Roboto"/>
          <w:sz w:val="22"/>
        </w:rPr>
        <w:t xml:space="preserve"> only showed up once</w:t>
      </w:r>
      <w:r w:rsidR="0044788C">
        <w:rPr>
          <w:rFonts w:ascii="Roboto" w:hAnsi="Roboto"/>
          <w:sz w:val="22"/>
        </w:rPr>
        <w:t>.</w:t>
      </w:r>
    </w:p>
    <w:p w14:paraId="1A03BDA6" w14:textId="72D3DDFA" w:rsidR="00EE57C7" w:rsidRDefault="00116C6C" w:rsidP="005D4D29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proofErr w:type="spellStart"/>
      <w:r w:rsidRPr="001A5880">
        <w:rPr>
          <w:rFonts w:ascii="Roboto" w:hAnsi="Roboto"/>
          <w:sz w:val="22"/>
        </w:rPr>
        <w:t>wakeTime</w:t>
      </w:r>
      <w:proofErr w:type="spellEnd"/>
      <w:r w:rsidRPr="001A5880">
        <w:rPr>
          <w:rFonts w:ascii="Roboto" w:hAnsi="Roboto"/>
          <w:sz w:val="22"/>
        </w:rPr>
        <w:t xml:space="preserve">, </w:t>
      </w:r>
      <w:r w:rsidRPr="005D5E68">
        <w:rPr>
          <w:rFonts w:ascii="Roboto" w:hAnsi="Roboto"/>
          <w:noProof/>
          <w:sz w:val="22"/>
        </w:rPr>
        <w:t>hoursComputer</w:t>
      </w:r>
      <w:r>
        <w:rPr>
          <w:rFonts w:ascii="Roboto" w:hAnsi="Roboto"/>
          <w:sz w:val="22"/>
        </w:rPr>
        <w:t xml:space="preserve">, exercise, </w:t>
      </w:r>
      <w:r w:rsidRPr="005D5E68">
        <w:rPr>
          <w:rFonts w:ascii="Roboto" w:hAnsi="Roboto"/>
          <w:noProof/>
          <w:sz w:val="22"/>
        </w:rPr>
        <w:t>skipMeals</w:t>
      </w:r>
      <w:r w:rsidRPr="001A5880">
        <w:rPr>
          <w:rFonts w:ascii="Roboto" w:hAnsi="Roboto"/>
          <w:sz w:val="22"/>
        </w:rPr>
        <w:t xml:space="preserve"> didn’t show up </w:t>
      </w:r>
      <w:r w:rsidR="00106ED5">
        <w:rPr>
          <w:rFonts w:ascii="Roboto" w:hAnsi="Roboto"/>
          <w:sz w:val="22"/>
        </w:rPr>
        <w:t>again</w:t>
      </w:r>
      <w:r>
        <w:rPr>
          <w:rFonts w:ascii="Roboto" w:hAnsi="Roboto"/>
          <w:sz w:val="22"/>
        </w:rPr>
        <w:t xml:space="preserve"> which I found very interesting because I expected that doing healthy habits would affect how satisfied you are with your </w:t>
      </w:r>
      <w:r w:rsidR="00977363">
        <w:rPr>
          <w:rFonts w:ascii="Roboto" w:hAnsi="Roboto"/>
          <w:sz w:val="22"/>
        </w:rPr>
        <w:t>career more so than your job</w:t>
      </w:r>
      <w:r>
        <w:rPr>
          <w:rFonts w:ascii="Roboto" w:hAnsi="Roboto"/>
          <w:sz w:val="22"/>
        </w:rPr>
        <w:t>.</w:t>
      </w:r>
    </w:p>
    <w:p w14:paraId="29982214" w14:textId="06CC2624" w:rsidR="00AD6FE2" w:rsidRDefault="00EB0E18" w:rsidP="00EB0E18">
      <w:pPr>
        <w:jc w:val="center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16AEE1E6" wp14:editId="5337F4EE">
            <wp:extent cx="4773168" cy="1271033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618" t="37506" r="41282" b="36410"/>
                    <a:stretch/>
                  </pic:blipFill>
                  <pic:spPr bwMode="auto">
                    <a:xfrm>
                      <a:off x="0" y="0"/>
                      <a:ext cx="4773168" cy="1271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3EF59" w14:textId="77777777" w:rsidR="00AD6FE2" w:rsidRPr="001D13B7" w:rsidRDefault="00AD6FE2" w:rsidP="001D13B7">
      <w:pPr>
        <w:rPr>
          <w:rFonts w:ascii="Roboto" w:hAnsi="Roboto"/>
          <w:sz w:val="22"/>
        </w:rPr>
      </w:pPr>
    </w:p>
    <w:p w14:paraId="259738EE" w14:textId="74DC278F" w:rsidR="00550BC4" w:rsidRDefault="00EF6CF7" w:rsidP="00550BC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would suggest going to look at the tree this time, the tree </w:t>
      </w:r>
      <w:r w:rsidR="00307587">
        <w:rPr>
          <w:rFonts w:ascii="Roboto" w:hAnsi="Roboto"/>
          <w:sz w:val="22"/>
        </w:rPr>
        <w:t xml:space="preserve">is </w:t>
      </w:r>
      <w:proofErr w:type="gramStart"/>
      <w:r w:rsidR="00307587">
        <w:rPr>
          <w:rFonts w:ascii="Roboto" w:hAnsi="Roboto"/>
          <w:sz w:val="22"/>
        </w:rPr>
        <w:t>pretty small</w:t>
      </w:r>
      <w:proofErr w:type="gramEnd"/>
      <w:r w:rsidR="001D0A18">
        <w:rPr>
          <w:rFonts w:ascii="Roboto" w:hAnsi="Roboto"/>
          <w:sz w:val="22"/>
        </w:rPr>
        <w:t xml:space="preserve">. </w:t>
      </w:r>
    </w:p>
    <w:p w14:paraId="19A2A5C6" w14:textId="69281CA3" w:rsidR="00550BC4" w:rsidRPr="00550BC4" w:rsidRDefault="000A203F" w:rsidP="00550BC4">
      <w:pPr>
        <w:rPr>
          <w:rFonts w:ascii="Roboto" w:hAnsi="Roboto"/>
          <w:sz w:val="22"/>
        </w:rPr>
      </w:pPr>
      <w:proofErr w:type="spellStart"/>
      <w:r w:rsidRPr="000A203F">
        <w:rPr>
          <w:rFonts w:ascii="Roboto" w:hAnsi="Roboto"/>
          <w:sz w:val="22"/>
        </w:rPr>
        <w:t>EthicsChoice</w:t>
      </w:r>
      <w:proofErr w:type="spellEnd"/>
      <w:r>
        <w:rPr>
          <w:rFonts w:ascii="Roboto" w:hAnsi="Roboto"/>
          <w:sz w:val="22"/>
        </w:rPr>
        <w:t xml:space="preserve">: </w:t>
      </w:r>
      <w:r w:rsidRPr="000A203F">
        <w:rPr>
          <w:rFonts w:ascii="Roboto" w:hAnsi="Roboto"/>
          <w:sz w:val="22"/>
        </w:rPr>
        <w:t>Imagine that you were asked to write code for a purpose or product that you consider extremely unethical. Do you write the code anyway?</w:t>
      </w:r>
    </w:p>
    <w:p w14:paraId="78A98501" w14:textId="2D48567D" w:rsidR="008E6413" w:rsidRDefault="008E6413" w:rsidP="00C876B5">
      <w:pPr>
        <w:rPr>
          <w:rFonts w:ascii="Roboto" w:hAnsi="Roboto"/>
          <w:sz w:val="22"/>
        </w:rPr>
      </w:pPr>
      <w:proofErr w:type="spellStart"/>
      <w:r w:rsidRPr="008E6413">
        <w:rPr>
          <w:rFonts w:ascii="Roboto" w:hAnsi="Roboto"/>
          <w:sz w:val="22"/>
        </w:rPr>
        <w:t>EthicsReport</w:t>
      </w:r>
      <w:proofErr w:type="spellEnd"/>
      <w:r>
        <w:rPr>
          <w:rFonts w:ascii="Roboto" w:hAnsi="Roboto"/>
          <w:sz w:val="22"/>
        </w:rPr>
        <w:t xml:space="preserve">: </w:t>
      </w:r>
      <w:r w:rsidRPr="008E6413">
        <w:rPr>
          <w:rFonts w:ascii="Roboto" w:hAnsi="Roboto"/>
          <w:sz w:val="22"/>
        </w:rPr>
        <w:t>Do you report or otherwise call out the unethical code in question?</w:t>
      </w:r>
    </w:p>
    <w:p w14:paraId="225AB218" w14:textId="0D6C1772" w:rsidR="008E6413" w:rsidRPr="00C876B5" w:rsidRDefault="008E6413" w:rsidP="00C876B5">
      <w:pPr>
        <w:rPr>
          <w:rFonts w:ascii="Roboto" w:hAnsi="Roboto"/>
          <w:sz w:val="22"/>
        </w:rPr>
      </w:pPr>
      <w:r w:rsidRPr="005D5E68">
        <w:rPr>
          <w:rFonts w:ascii="Roboto" w:hAnsi="Roboto"/>
          <w:noProof/>
          <w:sz w:val="22"/>
        </w:rPr>
        <w:t>EthicalImplications</w:t>
      </w:r>
      <w:r>
        <w:rPr>
          <w:rFonts w:ascii="Roboto" w:hAnsi="Roboto"/>
          <w:sz w:val="22"/>
        </w:rPr>
        <w:t xml:space="preserve">: </w:t>
      </w:r>
      <w:r w:rsidRPr="008E6413">
        <w:rPr>
          <w:rFonts w:ascii="Roboto" w:hAnsi="Roboto"/>
          <w:sz w:val="22"/>
        </w:rPr>
        <w:t>Do you believe that you have an obligation to consider the ethical implications of the code that you write?</w:t>
      </w:r>
    </w:p>
    <w:p w14:paraId="63C4483A" w14:textId="68F9F907" w:rsidR="00EB0E18" w:rsidRDefault="00F2652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was rather surprised by </w:t>
      </w:r>
      <w:r w:rsidR="00121D65">
        <w:rPr>
          <w:rFonts w:ascii="Roboto" w:hAnsi="Roboto"/>
          <w:sz w:val="22"/>
        </w:rPr>
        <w:t>the</w:t>
      </w:r>
      <w:r>
        <w:rPr>
          <w:rFonts w:ascii="Roboto" w:hAnsi="Roboto"/>
          <w:sz w:val="22"/>
        </w:rPr>
        <w:t xml:space="preserve"> number </w:t>
      </w:r>
      <w:r w:rsidR="00D42302">
        <w:rPr>
          <w:rFonts w:ascii="Roboto" w:hAnsi="Roboto"/>
          <w:sz w:val="22"/>
        </w:rPr>
        <w:t xml:space="preserve">of people that said that they feel an obligation to consider </w:t>
      </w:r>
      <w:r w:rsidR="00121D65">
        <w:rPr>
          <w:rFonts w:ascii="Roboto" w:hAnsi="Roboto"/>
          <w:sz w:val="22"/>
        </w:rPr>
        <w:t xml:space="preserve">the </w:t>
      </w:r>
      <w:r w:rsidR="00D42302">
        <w:rPr>
          <w:rFonts w:ascii="Roboto" w:hAnsi="Roboto"/>
          <w:sz w:val="22"/>
        </w:rPr>
        <w:t>ethical implications of the code that they write but they didn</w:t>
      </w:r>
      <w:r w:rsidR="00E67BC4">
        <w:rPr>
          <w:rFonts w:ascii="Roboto" w:hAnsi="Roboto"/>
          <w:sz w:val="22"/>
        </w:rPr>
        <w:t xml:space="preserve">’t say that they wouldn’t write the software. </w:t>
      </w:r>
      <w:r w:rsidR="009D6172">
        <w:rPr>
          <w:rFonts w:ascii="Roboto" w:hAnsi="Roboto"/>
          <w:sz w:val="22"/>
        </w:rPr>
        <w:t xml:space="preserve">A look at the confusion matrix though shows that most times that the tree classified a “No” and there was a mistake the </w:t>
      </w:r>
      <w:r w:rsidR="00121D65">
        <w:rPr>
          <w:rFonts w:ascii="Roboto" w:hAnsi="Roboto"/>
          <w:sz w:val="22"/>
        </w:rPr>
        <w:t>most common</w:t>
      </w:r>
      <w:r w:rsidR="009D6172">
        <w:rPr>
          <w:rFonts w:ascii="Roboto" w:hAnsi="Roboto"/>
          <w:sz w:val="22"/>
        </w:rPr>
        <w:t xml:space="preserve"> answer was “Depends on what it is”</w:t>
      </w:r>
      <w:r w:rsidR="00B4502C">
        <w:rPr>
          <w:rFonts w:ascii="Roboto" w:hAnsi="Roboto"/>
          <w:sz w:val="22"/>
        </w:rPr>
        <w:t>. W</w:t>
      </w:r>
      <w:r w:rsidR="00963BB8">
        <w:rPr>
          <w:rFonts w:ascii="Roboto" w:hAnsi="Roboto"/>
          <w:sz w:val="22"/>
        </w:rPr>
        <w:t xml:space="preserve">hich makes sense because it means that people will consider the software that they write </w:t>
      </w:r>
      <w:r w:rsidR="00DA500F">
        <w:rPr>
          <w:rFonts w:ascii="Roboto" w:hAnsi="Roboto"/>
          <w:sz w:val="22"/>
        </w:rPr>
        <w:t xml:space="preserve">and decide to write the software </w:t>
      </w:r>
      <w:r w:rsidR="00935F28">
        <w:rPr>
          <w:rFonts w:ascii="Roboto" w:hAnsi="Roboto"/>
          <w:sz w:val="22"/>
        </w:rPr>
        <w:t>if they feel if it is ethical or not</w:t>
      </w:r>
      <w:r w:rsidR="008057E2">
        <w:rPr>
          <w:rFonts w:ascii="Roboto" w:hAnsi="Roboto"/>
          <w:sz w:val="22"/>
        </w:rPr>
        <w:t>.</w:t>
      </w:r>
      <w:r w:rsidR="00590CF6">
        <w:rPr>
          <w:rFonts w:ascii="Roboto" w:hAnsi="Roboto"/>
          <w:sz w:val="22"/>
        </w:rPr>
        <w:t xml:space="preserve"> Nearly </w:t>
      </w:r>
      <w:r w:rsidR="00F07782">
        <w:rPr>
          <w:rFonts w:ascii="Roboto" w:hAnsi="Roboto"/>
          <w:sz w:val="22"/>
        </w:rPr>
        <w:t>2,000 people went down the path saying that you don’t have an obligation to consider the ethical implications of the code you write</w:t>
      </w:r>
      <w:r w:rsidR="00A20042">
        <w:rPr>
          <w:rFonts w:ascii="Roboto" w:hAnsi="Roboto"/>
          <w:sz w:val="22"/>
        </w:rPr>
        <w:t xml:space="preserve"> but think that</w:t>
      </w:r>
      <w:r w:rsidR="00722635">
        <w:rPr>
          <w:rFonts w:ascii="Roboto" w:hAnsi="Roboto"/>
          <w:sz w:val="22"/>
        </w:rPr>
        <w:t xml:space="preserve"> they</w:t>
      </w:r>
      <w:r w:rsidR="009F2849">
        <w:rPr>
          <w:rFonts w:ascii="Roboto" w:hAnsi="Roboto"/>
          <w:sz w:val="22"/>
        </w:rPr>
        <w:t xml:space="preserve"> will </w:t>
      </w:r>
      <w:r w:rsidR="00C729BA">
        <w:rPr>
          <w:rFonts w:ascii="Roboto" w:hAnsi="Roboto"/>
          <w:sz w:val="22"/>
        </w:rPr>
        <w:t>report the code depending on what it is</w:t>
      </w:r>
      <w:r w:rsidR="00AC06FB">
        <w:rPr>
          <w:rFonts w:ascii="Roboto" w:hAnsi="Roboto"/>
          <w:sz w:val="22"/>
        </w:rPr>
        <w:t xml:space="preserve">. I think the main problem for people of this group is that they </w:t>
      </w:r>
      <w:r w:rsidR="00177155">
        <w:rPr>
          <w:rFonts w:ascii="Roboto" w:hAnsi="Roboto"/>
          <w:sz w:val="22"/>
        </w:rPr>
        <w:t>feel the word obligation is too strong</w:t>
      </w:r>
      <w:r w:rsidR="0065693D">
        <w:rPr>
          <w:rFonts w:ascii="Roboto" w:hAnsi="Roboto"/>
          <w:sz w:val="22"/>
        </w:rPr>
        <w:t xml:space="preserve"> and they will report</w:t>
      </w:r>
      <w:r w:rsidR="00C33D4B">
        <w:rPr>
          <w:rFonts w:ascii="Roboto" w:hAnsi="Roboto"/>
          <w:sz w:val="22"/>
        </w:rPr>
        <w:t xml:space="preserve"> depending on how severe </w:t>
      </w:r>
      <w:r w:rsidR="00B333B5">
        <w:rPr>
          <w:rFonts w:ascii="Roboto" w:hAnsi="Roboto"/>
          <w:sz w:val="22"/>
        </w:rPr>
        <w:t xml:space="preserve">the ethical </w:t>
      </w:r>
      <w:r w:rsidR="009F2849">
        <w:rPr>
          <w:rFonts w:ascii="Roboto" w:hAnsi="Roboto"/>
          <w:sz w:val="22"/>
        </w:rPr>
        <w:t>implications</w:t>
      </w:r>
      <w:r w:rsidR="00B333B5">
        <w:rPr>
          <w:rFonts w:ascii="Roboto" w:hAnsi="Roboto"/>
          <w:sz w:val="22"/>
        </w:rPr>
        <w:t xml:space="preserve"> of the software </w:t>
      </w:r>
      <w:proofErr w:type="gramStart"/>
      <w:r w:rsidR="00B333B5">
        <w:rPr>
          <w:rFonts w:ascii="Roboto" w:hAnsi="Roboto"/>
          <w:sz w:val="22"/>
        </w:rPr>
        <w:t>is</w:t>
      </w:r>
      <w:proofErr w:type="gramEnd"/>
      <w:r w:rsidR="00B333B5">
        <w:rPr>
          <w:rFonts w:ascii="Roboto" w:hAnsi="Roboto"/>
          <w:sz w:val="22"/>
        </w:rPr>
        <w:t xml:space="preserve">. </w:t>
      </w:r>
    </w:p>
    <w:p w14:paraId="15388CE4" w14:textId="26FF1035" w:rsidR="000629AD" w:rsidRDefault="00EB0E18" w:rsidP="00255A84">
      <w:pPr>
        <w:jc w:val="center"/>
        <w:rPr>
          <w:rFonts w:ascii="Roboto" w:hAnsi="Roboto"/>
          <w:sz w:val="22"/>
        </w:rPr>
      </w:pPr>
      <w:r>
        <w:rPr>
          <w:noProof/>
        </w:rPr>
        <w:lastRenderedPageBreak/>
        <w:drawing>
          <wp:inline distT="0" distB="0" distL="0" distR="0" wp14:anchorId="47BA7AF3" wp14:editId="1411109D">
            <wp:extent cx="3708400" cy="1098547"/>
            <wp:effectExtent l="0" t="0" r="635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098" t="32859" r="62279" b="48908"/>
                    <a:stretch/>
                  </pic:blipFill>
                  <pic:spPr bwMode="auto">
                    <a:xfrm>
                      <a:off x="0" y="0"/>
                      <a:ext cx="3723237" cy="1102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6BF0E" w14:textId="6FCB47B1" w:rsidR="000629AD" w:rsidRDefault="00255A8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A rather large caveat to this research is that a</w:t>
      </w:r>
      <w:r w:rsidR="00E30277">
        <w:rPr>
          <w:rFonts w:ascii="Roboto" w:hAnsi="Roboto"/>
          <w:sz w:val="22"/>
        </w:rPr>
        <w:t>ll the data that was collected was</w:t>
      </w:r>
      <w:r w:rsidR="00C76969">
        <w:rPr>
          <w:rFonts w:ascii="Roboto" w:hAnsi="Roboto"/>
          <w:sz w:val="22"/>
        </w:rPr>
        <w:t xml:space="preserve"> self-reported which leads to a few downsides. One of them </w:t>
      </w:r>
      <w:r w:rsidR="00B626BB">
        <w:rPr>
          <w:rFonts w:ascii="Roboto" w:hAnsi="Roboto"/>
          <w:noProof/>
          <w:sz w:val="22"/>
        </w:rPr>
        <w:t>is</w:t>
      </w:r>
      <w:r w:rsidR="00C76969">
        <w:rPr>
          <w:rFonts w:ascii="Roboto" w:hAnsi="Roboto"/>
          <w:sz w:val="22"/>
        </w:rPr>
        <w:t xml:space="preserve"> that some people will just click through the survey when </w:t>
      </w:r>
      <w:r w:rsidR="00C76969" w:rsidRPr="005D5E68">
        <w:rPr>
          <w:rFonts w:ascii="Roboto" w:hAnsi="Roboto"/>
          <w:noProof/>
          <w:sz w:val="22"/>
        </w:rPr>
        <w:t>the</w:t>
      </w:r>
      <w:r w:rsidR="005D5E68">
        <w:rPr>
          <w:rFonts w:ascii="Roboto" w:hAnsi="Roboto"/>
          <w:noProof/>
          <w:sz w:val="22"/>
        </w:rPr>
        <w:t>y</w:t>
      </w:r>
      <w:r w:rsidR="00C76969">
        <w:rPr>
          <w:rFonts w:ascii="Roboto" w:hAnsi="Roboto"/>
          <w:sz w:val="22"/>
        </w:rPr>
        <w:t xml:space="preserve"> get bored</w:t>
      </w:r>
      <w:r w:rsidR="00B046E3">
        <w:rPr>
          <w:rFonts w:ascii="Roboto" w:hAnsi="Roboto"/>
          <w:sz w:val="22"/>
        </w:rPr>
        <w:t xml:space="preserve"> selecting random answers as they </w:t>
      </w:r>
      <w:proofErr w:type="gramStart"/>
      <w:r w:rsidR="00B046E3">
        <w:rPr>
          <w:rFonts w:ascii="Roboto" w:hAnsi="Roboto"/>
          <w:sz w:val="22"/>
        </w:rPr>
        <w:t>go</w:t>
      </w:r>
      <w:proofErr w:type="gramEnd"/>
      <w:r w:rsidR="00C76969">
        <w:rPr>
          <w:rFonts w:ascii="Roboto" w:hAnsi="Roboto"/>
          <w:sz w:val="22"/>
        </w:rPr>
        <w:t xml:space="preserve"> or some will leave </w:t>
      </w:r>
      <w:r w:rsidR="00B046E3">
        <w:rPr>
          <w:rFonts w:ascii="Roboto" w:hAnsi="Roboto"/>
          <w:sz w:val="22"/>
        </w:rPr>
        <w:t xml:space="preserve">without completing the entire survey. </w:t>
      </w:r>
      <w:r w:rsidR="00CA1337">
        <w:rPr>
          <w:rFonts w:ascii="Roboto" w:hAnsi="Roboto"/>
          <w:sz w:val="22"/>
        </w:rPr>
        <w:t>Another one is that s</w:t>
      </w:r>
      <w:r w:rsidR="00B046E3">
        <w:rPr>
          <w:rFonts w:ascii="Roboto" w:hAnsi="Roboto"/>
          <w:sz w:val="22"/>
        </w:rPr>
        <w:t>ome people might lie on the surve</w:t>
      </w:r>
      <w:r w:rsidR="00B96E45">
        <w:rPr>
          <w:rFonts w:ascii="Roboto" w:hAnsi="Roboto"/>
          <w:sz w:val="22"/>
        </w:rPr>
        <w:t>y</w:t>
      </w:r>
      <w:r w:rsidR="00CA1337">
        <w:rPr>
          <w:rFonts w:ascii="Roboto" w:hAnsi="Roboto"/>
          <w:sz w:val="22"/>
        </w:rPr>
        <w:t xml:space="preserve"> or choose an answer they wouldn’t </w:t>
      </w:r>
      <w:proofErr w:type="gramStart"/>
      <w:r w:rsidR="00CA1337">
        <w:rPr>
          <w:rFonts w:ascii="Roboto" w:hAnsi="Roboto"/>
          <w:sz w:val="22"/>
        </w:rPr>
        <w:t>actually do</w:t>
      </w:r>
      <w:proofErr w:type="gramEnd"/>
      <w:r w:rsidR="00CA1337">
        <w:rPr>
          <w:rFonts w:ascii="Roboto" w:hAnsi="Roboto"/>
          <w:sz w:val="22"/>
        </w:rPr>
        <w:t xml:space="preserve"> in real life.</w:t>
      </w:r>
    </w:p>
    <w:p w14:paraId="4BED4A35" w14:textId="77777777" w:rsidR="00AA4DEB" w:rsidRDefault="00AA4DEB">
      <w:pPr>
        <w:rPr>
          <w:rFonts w:ascii="Roboto" w:hAnsi="Roboto"/>
          <w:sz w:val="22"/>
        </w:rPr>
      </w:pPr>
    </w:p>
    <w:p w14:paraId="427620EE" w14:textId="343378D9" w:rsidR="00A440F2" w:rsidRDefault="003F2277" w:rsidP="003F2277">
      <w:pPr>
        <w:jc w:val="center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uture research </w:t>
      </w:r>
    </w:p>
    <w:p w14:paraId="1C4AF041" w14:textId="0C15BFEB" w:rsidR="003B4596" w:rsidRDefault="001D0B1E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</w:t>
      </w:r>
      <w:r w:rsidR="003F7A57">
        <w:rPr>
          <w:rFonts w:ascii="Roboto" w:hAnsi="Roboto"/>
          <w:sz w:val="22"/>
        </w:rPr>
        <w:t xml:space="preserve"> a</w:t>
      </w:r>
      <w:r>
        <w:rPr>
          <w:rFonts w:ascii="Roboto" w:hAnsi="Roboto"/>
          <w:sz w:val="22"/>
        </w:rPr>
        <w:t>re</w:t>
      </w:r>
      <w:r w:rsidR="004530AE">
        <w:rPr>
          <w:rFonts w:ascii="Roboto" w:hAnsi="Roboto"/>
          <w:sz w:val="22"/>
        </w:rPr>
        <w:t xml:space="preserve"> a few different areas that future research into this topic can go. </w:t>
      </w:r>
    </w:p>
    <w:p w14:paraId="190BFC5B" w14:textId="6870BCFF" w:rsidR="004658BE" w:rsidRDefault="004658BE" w:rsidP="004658BE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Look at the times where people are satisfied with their career and not satisfied with their job and vice versa and see if there is something that causes a person to be happy with their career but not their job.</w:t>
      </w:r>
    </w:p>
    <w:p w14:paraId="480F7F3E" w14:textId="37B78E81" w:rsidR="004658BE" w:rsidRDefault="00FD7505" w:rsidP="004658BE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Building a tree without career satisfaction for the job satisfaction tree and seeing how much accuracy </w:t>
      </w:r>
      <w:r w:rsidR="00E62614">
        <w:rPr>
          <w:rFonts w:ascii="Roboto" w:hAnsi="Roboto"/>
          <w:sz w:val="22"/>
        </w:rPr>
        <w:t>changes</w:t>
      </w:r>
      <w:r>
        <w:rPr>
          <w:rFonts w:ascii="Roboto" w:hAnsi="Roboto"/>
          <w:sz w:val="22"/>
        </w:rPr>
        <w:t xml:space="preserve">. </w:t>
      </w:r>
      <w:r w:rsidR="00A92539">
        <w:rPr>
          <w:rFonts w:ascii="Roboto" w:hAnsi="Roboto"/>
          <w:sz w:val="22"/>
        </w:rPr>
        <w:t>Likewise,</w:t>
      </w:r>
      <w:r>
        <w:rPr>
          <w:rFonts w:ascii="Roboto" w:hAnsi="Roboto"/>
          <w:sz w:val="22"/>
        </w:rPr>
        <w:t xml:space="preserve"> do so for the career satisfaction tree. </w:t>
      </w:r>
      <w:r w:rsidR="003C68F1">
        <w:rPr>
          <w:rFonts w:ascii="Roboto" w:hAnsi="Roboto"/>
          <w:sz w:val="22"/>
        </w:rPr>
        <w:t xml:space="preserve">The reason for doing this is to see if variables that have to do with good habits (exercise, not skipping meals etc.) show up and how important </w:t>
      </w:r>
      <w:r w:rsidR="00343326">
        <w:rPr>
          <w:rFonts w:ascii="Roboto" w:hAnsi="Roboto"/>
          <w:sz w:val="22"/>
        </w:rPr>
        <w:t xml:space="preserve">they </w:t>
      </w:r>
      <w:r w:rsidR="003C68F1">
        <w:rPr>
          <w:rFonts w:ascii="Roboto" w:hAnsi="Roboto"/>
          <w:sz w:val="22"/>
        </w:rPr>
        <w:t>are they to predicting job/career satisfaction</w:t>
      </w:r>
      <w:r w:rsidR="003110EE">
        <w:rPr>
          <w:rFonts w:ascii="Roboto" w:hAnsi="Roboto"/>
          <w:sz w:val="22"/>
        </w:rPr>
        <w:t>.</w:t>
      </w:r>
    </w:p>
    <w:p w14:paraId="7549135A" w14:textId="31841284" w:rsidR="00773260" w:rsidRPr="00343326" w:rsidRDefault="009C0EF2" w:rsidP="00343326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Do a full study and ask participants what they think causes their job/career satisfaction.</w:t>
      </w:r>
    </w:p>
    <w:sectPr w:rsidR="00773260" w:rsidRPr="00343326" w:rsidSect="0002204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6F803" w14:textId="77777777" w:rsidR="00085BAF" w:rsidRDefault="00085BAF" w:rsidP="008D25BA">
      <w:pPr>
        <w:spacing w:after="0" w:line="240" w:lineRule="auto"/>
      </w:pPr>
      <w:r>
        <w:separator/>
      </w:r>
    </w:p>
  </w:endnote>
  <w:endnote w:type="continuationSeparator" w:id="0">
    <w:p w14:paraId="47683BE7" w14:textId="77777777" w:rsidR="00085BAF" w:rsidRDefault="00085BAF" w:rsidP="008D2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45439" w14:textId="77777777" w:rsidR="00085BAF" w:rsidRDefault="00085BAF" w:rsidP="008D25BA">
      <w:pPr>
        <w:spacing w:after="0" w:line="240" w:lineRule="auto"/>
      </w:pPr>
      <w:r>
        <w:separator/>
      </w:r>
    </w:p>
  </w:footnote>
  <w:footnote w:type="continuationSeparator" w:id="0">
    <w:p w14:paraId="649A4519" w14:textId="77777777" w:rsidR="00085BAF" w:rsidRDefault="00085BAF" w:rsidP="008D25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21E4F"/>
    <w:multiLevelType w:val="hybridMultilevel"/>
    <w:tmpl w:val="BF06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936C6"/>
    <w:multiLevelType w:val="hybridMultilevel"/>
    <w:tmpl w:val="30A20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52D55"/>
    <w:multiLevelType w:val="hybridMultilevel"/>
    <w:tmpl w:val="95A2E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382C9F"/>
    <w:multiLevelType w:val="hybridMultilevel"/>
    <w:tmpl w:val="1EB2E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B741F9"/>
    <w:multiLevelType w:val="hybridMultilevel"/>
    <w:tmpl w:val="8324A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UaGtQCKOA1oLQAAAA=="/>
  </w:docVars>
  <w:rsids>
    <w:rsidRoot w:val="00716952"/>
    <w:rsid w:val="00007E40"/>
    <w:rsid w:val="0001513E"/>
    <w:rsid w:val="00015CB9"/>
    <w:rsid w:val="00021949"/>
    <w:rsid w:val="0002204D"/>
    <w:rsid w:val="00024087"/>
    <w:rsid w:val="00031C3C"/>
    <w:rsid w:val="000338D6"/>
    <w:rsid w:val="00053B3A"/>
    <w:rsid w:val="000629AD"/>
    <w:rsid w:val="00085111"/>
    <w:rsid w:val="00085BAF"/>
    <w:rsid w:val="0008756E"/>
    <w:rsid w:val="00093D7D"/>
    <w:rsid w:val="000A203F"/>
    <w:rsid w:val="000A59A3"/>
    <w:rsid w:val="000B1B75"/>
    <w:rsid w:val="000B27D4"/>
    <w:rsid w:val="000B2D08"/>
    <w:rsid w:val="000C072C"/>
    <w:rsid w:val="000D27FE"/>
    <w:rsid w:val="000D3292"/>
    <w:rsid w:val="000D5881"/>
    <w:rsid w:val="000E4273"/>
    <w:rsid w:val="000F5B2B"/>
    <w:rsid w:val="000F7D1B"/>
    <w:rsid w:val="00106ED5"/>
    <w:rsid w:val="001166EA"/>
    <w:rsid w:val="00116C6C"/>
    <w:rsid w:val="00121A01"/>
    <w:rsid w:val="00121D65"/>
    <w:rsid w:val="001239FE"/>
    <w:rsid w:val="0014052E"/>
    <w:rsid w:val="001419EA"/>
    <w:rsid w:val="0014584E"/>
    <w:rsid w:val="00146659"/>
    <w:rsid w:val="001652D7"/>
    <w:rsid w:val="00167D1D"/>
    <w:rsid w:val="00170308"/>
    <w:rsid w:val="00171233"/>
    <w:rsid w:val="00177155"/>
    <w:rsid w:val="00186A57"/>
    <w:rsid w:val="00187315"/>
    <w:rsid w:val="00187B4A"/>
    <w:rsid w:val="001964C7"/>
    <w:rsid w:val="001A396A"/>
    <w:rsid w:val="001A4399"/>
    <w:rsid w:val="001A5880"/>
    <w:rsid w:val="001B3B53"/>
    <w:rsid w:val="001D0381"/>
    <w:rsid w:val="001D0A18"/>
    <w:rsid w:val="001D0B1E"/>
    <w:rsid w:val="001D13B7"/>
    <w:rsid w:val="001D23EC"/>
    <w:rsid w:val="001D4F27"/>
    <w:rsid w:val="001D5DF1"/>
    <w:rsid w:val="001D74BA"/>
    <w:rsid w:val="001E09B8"/>
    <w:rsid w:val="001E2B50"/>
    <w:rsid w:val="001E3031"/>
    <w:rsid w:val="001E51B5"/>
    <w:rsid w:val="001F4728"/>
    <w:rsid w:val="001F67D1"/>
    <w:rsid w:val="002069AE"/>
    <w:rsid w:val="00207CB6"/>
    <w:rsid w:val="002309FF"/>
    <w:rsid w:val="00231D32"/>
    <w:rsid w:val="0024323E"/>
    <w:rsid w:val="0025291F"/>
    <w:rsid w:val="002530DE"/>
    <w:rsid w:val="0025400B"/>
    <w:rsid w:val="00255A84"/>
    <w:rsid w:val="0025725E"/>
    <w:rsid w:val="002651B2"/>
    <w:rsid w:val="0026640B"/>
    <w:rsid w:val="00274C83"/>
    <w:rsid w:val="00283E68"/>
    <w:rsid w:val="002934EF"/>
    <w:rsid w:val="00294F9F"/>
    <w:rsid w:val="002A2B52"/>
    <w:rsid w:val="002A566F"/>
    <w:rsid w:val="002B2098"/>
    <w:rsid w:val="002C3D9A"/>
    <w:rsid w:val="002C63D2"/>
    <w:rsid w:val="002D346C"/>
    <w:rsid w:val="002E2EA9"/>
    <w:rsid w:val="002E41F8"/>
    <w:rsid w:val="002F1EA0"/>
    <w:rsid w:val="00307587"/>
    <w:rsid w:val="003110EE"/>
    <w:rsid w:val="00321F99"/>
    <w:rsid w:val="00343326"/>
    <w:rsid w:val="003460CD"/>
    <w:rsid w:val="003517F4"/>
    <w:rsid w:val="003607AB"/>
    <w:rsid w:val="00366BF1"/>
    <w:rsid w:val="00367310"/>
    <w:rsid w:val="0037082F"/>
    <w:rsid w:val="003861B6"/>
    <w:rsid w:val="00387091"/>
    <w:rsid w:val="00391605"/>
    <w:rsid w:val="0039210B"/>
    <w:rsid w:val="00392A41"/>
    <w:rsid w:val="00392BF7"/>
    <w:rsid w:val="00395752"/>
    <w:rsid w:val="003A6CD9"/>
    <w:rsid w:val="003B4596"/>
    <w:rsid w:val="003B5053"/>
    <w:rsid w:val="003C3EAC"/>
    <w:rsid w:val="003C435B"/>
    <w:rsid w:val="003C67C0"/>
    <w:rsid w:val="003C68F1"/>
    <w:rsid w:val="003C6935"/>
    <w:rsid w:val="003C7386"/>
    <w:rsid w:val="003E2BA2"/>
    <w:rsid w:val="003E36C4"/>
    <w:rsid w:val="003F2277"/>
    <w:rsid w:val="003F3899"/>
    <w:rsid w:val="003F7A57"/>
    <w:rsid w:val="004064F3"/>
    <w:rsid w:val="004066C9"/>
    <w:rsid w:val="004163C9"/>
    <w:rsid w:val="00417C19"/>
    <w:rsid w:val="00420624"/>
    <w:rsid w:val="00434CCB"/>
    <w:rsid w:val="00444192"/>
    <w:rsid w:val="00444BC8"/>
    <w:rsid w:val="0044666F"/>
    <w:rsid w:val="0044788C"/>
    <w:rsid w:val="00451ABB"/>
    <w:rsid w:val="004530AE"/>
    <w:rsid w:val="004658BE"/>
    <w:rsid w:val="00470BD5"/>
    <w:rsid w:val="00484C76"/>
    <w:rsid w:val="00485049"/>
    <w:rsid w:val="00486D54"/>
    <w:rsid w:val="00495F3F"/>
    <w:rsid w:val="00497FB9"/>
    <w:rsid w:val="004A55FC"/>
    <w:rsid w:val="004B13E1"/>
    <w:rsid w:val="004B160E"/>
    <w:rsid w:val="004B3FB9"/>
    <w:rsid w:val="004B403E"/>
    <w:rsid w:val="004C7DF3"/>
    <w:rsid w:val="004D25E2"/>
    <w:rsid w:val="004D3CA5"/>
    <w:rsid w:val="004D79BA"/>
    <w:rsid w:val="004E65DF"/>
    <w:rsid w:val="00501C5B"/>
    <w:rsid w:val="00501D1D"/>
    <w:rsid w:val="0050215F"/>
    <w:rsid w:val="00506BC4"/>
    <w:rsid w:val="00506C1B"/>
    <w:rsid w:val="00511104"/>
    <w:rsid w:val="00512E7D"/>
    <w:rsid w:val="00520102"/>
    <w:rsid w:val="00521611"/>
    <w:rsid w:val="005279B5"/>
    <w:rsid w:val="00532009"/>
    <w:rsid w:val="00536B61"/>
    <w:rsid w:val="0054271F"/>
    <w:rsid w:val="00544501"/>
    <w:rsid w:val="00545AD9"/>
    <w:rsid w:val="00550BC4"/>
    <w:rsid w:val="00554775"/>
    <w:rsid w:val="0055655B"/>
    <w:rsid w:val="005573BE"/>
    <w:rsid w:val="00557732"/>
    <w:rsid w:val="005632A0"/>
    <w:rsid w:val="005653DC"/>
    <w:rsid w:val="00566879"/>
    <w:rsid w:val="00574541"/>
    <w:rsid w:val="0057564E"/>
    <w:rsid w:val="005832E6"/>
    <w:rsid w:val="00590CF6"/>
    <w:rsid w:val="00592D21"/>
    <w:rsid w:val="00592E18"/>
    <w:rsid w:val="00594E79"/>
    <w:rsid w:val="005954EE"/>
    <w:rsid w:val="00596780"/>
    <w:rsid w:val="005A53FD"/>
    <w:rsid w:val="005B1EE0"/>
    <w:rsid w:val="005B335A"/>
    <w:rsid w:val="005D4D29"/>
    <w:rsid w:val="005D5E68"/>
    <w:rsid w:val="005E6B0A"/>
    <w:rsid w:val="005F02D5"/>
    <w:rsid w:val="006011B5"/>
    <w:rsid w:val="00601AF8"/>
    <w:rsid w:val="00606EAC"/>
    <w:rsid w:val="00607E19"/>
    <w:rsid w:val="00614929"/>
    <w:rsid w:val="00631454"/>
    <w:rsid w:val="0063176F"/>
    <w:rsid w:val="00631D5D"/>
    <w:rsid w:val="00632DA6"/>
    <w:rsid w:val="00641C60"/>
    <w:rsid w:val="00642A8B"/>
    <w:rsid w:val="00643848"/>
    <w:rsid w:val="006518B6"/>
    <w:rsid w:val="006555AF"/>
    <w:rsid w:val="0065693D"/>
    <w:rsid w:val="0066471E"/>
    <w:rsid w:val="006727DF"/>
    <w:rsid w:val="0068080B"/>
    <w:rsid w:val="00680D1C"/>
    <w:rsid w:val="00680EE6"/>
    <w:rsid w:val="006868CF"/>
    <w:rsid w:val="00691569"/>
    <w:rsid w:val="00695C4B"/>
    <w:rsid w:val="00696DA4"/>
    <w:rsid w:val="006A3AC1"/>
    <w:rsid w:val="006A4BD3"/>
    <w:rsid w:val="006A606A"/>
    <w:rsid w:val="006B0724"/>
    <w:rsid w:val="006B1D43"/>
    <w:rsid w:val="006B686E"/>
    <w:rsid w:val="006C0351"/>
    <w:rsid w:val="006D2E4E"/>
    <w:rsid w:val="006D3BB7"/>
    <w:rsid w:val="006D4E3D"/>
    <w:rsid w:val="006E4871"/>
    <w:rsid w:val="006E54AE"/>
    <w:rsid w:val="006E6301"/>
    <w:rsid w:val="006F0FC3"/>
    <w:rsid w:val="006F6169"/>
    <w:rsid w:val="006F732B"/>
    <w:rsid w:val="0070333B"/>
    <w:rsid w:val="007048D6"/>
    <w:rsid w:val="00705D67"/>
    <w:rsid w:val="00714979"/>
    <w:rsid w:val="00716952"/>
    <w:rsid w:val="00722635"/>
    <w:rsid w:val="00724C6A"/>
    <w:rsid w:val="0073380C"/>
    <w:rsid w:val="00734C59"/>
    <w:rsid w:val="00736272"/>
    <w:rsid w:val="007408A9"/>
    <w:rsid w:val="00745079"/>
    <w:rsid w:val="00747FC9"/>
    <w:rsid w:val="0075303D"/>
    <w:rsid w:val="0076045F"/>
    <w:rsid w:val="007609EE"/>
    <w:rsid w:val="007630D1"/>
    <w:rsid w:val="00770AFD"/>
    <w:rsid w:val="00773260"/>
    <w:rsid w:val="00774ED2"/>
    <w:rsid w:val="00775B09"/>
    <w:rsid w:val="007771EB"/>
    <w:rsid w:val="00777B6C"/>
    <w:rsid w:val="00782E6E"/>
    <w:rsid w:val="0078581D"/>
    <w:rsid w:val="007916E3"/>
    <w:rsid w:val="0079792E"/>
    <w:rsid w:val="007A006A"/>
    <w:rsid w:val="007A183E"/>
    <w:rsid w:val="007A48BB"/>
    <w:rsid w:val="007A5F96"/>
    <w:rsid w:val="007A6D95"/>
    <w:rsid w:val="007A770C"/>
    <w:rsid w:val="007C1F1E"/>
    <w:rsid w:val="007C293D"/>
    <w:rsid w:val="007D4068"/>
    <w:rsid w:val="007D453F"/>
    <w:rsid w:val="007D7670"/>
    <w:rsid w:val="007D7B48"/>
    <w:rsid w:val="007E66DA"/>
    <w:rsid w:val="007F403D"/>
    <w:rsid w:val="007F4A9B"/>
    <w:rsid w:val="007F4DBE"/>
    <w:rsid w:val="007F7DDB"/>
    <w:rsid w:val="00800D38"/>
    <w:rsid w:val="008027BA"/>
    <w:rsid w:val="00802D13"/>
    <w:rsid w:val="008057E2"/>
    <w:rsid w:val="00810414"/>
    <w:rsid w:val="008237CE"/>
    <w:rsid w:val="00824861"/>
    <w:rsid w:val="00827D51"/>
    <w:rsid w:val="00832F97"/>
    <w:rsid w:val="008407D0"/>
    <w:rsid w:val="00840F02"/>
    <w:rsid w:val="00842D99"/>
    <w:rsid w:val="008504B7"/>
    <w:rsid w:val="00863C99"/>
    <w:rsid w:val="008654B3"/>
    <w:rsid w:val="00866C1C"/>
    <w:rsid w:val="00866C96"/>
    <w:rsid w:val="008753F7"/>
    <w:rsid w:val="00880A5A"/>
    <w:rsid w:val="00880D50"/>
    <w:rsid w:val="008867A3"/>
    <w:rsid w:val="00891823"/>
    <w:rsid w:val="00895939"/>
    <w:rsid w:val="00895C32"/>
    <w:rsid w:val="0089693F"/>
    <w:rsid w:val="008A0E09"/>
    <w:rsid w:val="008A3D12"/>
    <w:rsid w:val="008A4BA6"/>
    <w:rsid w:val="008A7F0D"/>
    <w:rsid w:val="008B0138"/>
    <w:rsid w:val="008B33BB"/>
    <w:rsid w:val="008B4EEF"/>
    <w:rsid w:val="008C0321"/>
    <w:rsid w:val="008C1185"/>
    <w:rsid w:val="008C334C"/>
    <w:rsid w:val="008C355E"/>
    <w:rsid w:val="008C3E8D"/>
    <w:rsid w:val="008D25BA"/>
    <w:rsid w:val="008D48B6"/>
    <w:rsid w:val="008E52E5"/>
    <w:rsid w:val="008E56F4"/>
    <w:rsid w:val="008E6413"/>
    <w:rsid w:val="008F41E3"/>
    <w:rsid w:val="008F49B1"/>
    <w:rsid w:val="009168BD"/>
    <w:rsid w:val="00917090"/>
    <w:rsid w:val="009303A3"/>
    <w:rsid w:val="00930DC3"/>
    <w:rsid w:val="00934907"/>
    <w:rsid w:val="00935F28"/>
    <w:rsid w:val="00946290"/>
    <w:rsid w:val="00950B39"/>
    <w:rsid w:val="00952B47"/>
    <w:rsid w:val="00953B8E"/>
    <w:rsid w:val="00955870"/>
    <w:rsid w:val="009561C3"/>
    <w:rsid w:val="009626DC"/>
    <w:rsid w:val="00963BB8"/>
    <w:rsid w:val="0097017A"/>
    <w:rsid w:val="009771E9"/>
    <w:rsid w:val="00977363"/>
    <w:rsid w:val="0098058A"/>
    <w:rsid w:val="009844C2"/>
    <w:rsid w:val="00996A3D"/>
    <w:rsid w:val="00996D55"/>
    <w:rsid w:val="009A0AC9"/>
    <w:rsid w:val="009A60B7"/>
    <w:rsid w:val="009B0CDB"/>
    <w:rsid w:val="009C05B7"/>
    <w:rsid w:val="009C0EF2"/>
    <w:rsid w:val="009C54BB"/>
    <w:rsid w:val="009C5D24"/>
    <w:rsid w:val="009C6E86"/>
    <w:rsid w:val="009C7BF4"/>
    <w:rsid w:val="009C7CB2"/>
    <w:rsid w:val="009D364E"/>
    <w:rsid w:val="009D6172"/>
    <w:rsid w:val="009D7892"/>
    <w:rsid w:val="009F0E9C"/>
    <w:rsid w:val="009F2849"/>
    <w:rsid w:val="009F32C6"/>
    <w:rsid w:val="00A05F98"/>
    <w:rsid w:val="00A06282"/>
    <w:rsid w:val="00A06F54"/>
    <w:rsid w:val="00A20042"/>
    <w:rsid w:val="00A24B40"/>
    <w:rsid w:val="00A3382F"/>
    <w:rsid w:val="00A36497"/>
    <w:rsid w:val="00A418D8"/>
    <w:rsid w:val="00A427A8"/>
    <w:rsid w:val="00A440F2"/>
    <w:rsid w:val="00A508C4"/>
    <w:rsid w:val="00A614F6"/>
    <w:rsid w:val="00A62582"/>
    <w:rsid w:val="00A77E2E"/>
    <w:rsid w:val="00A8134C"/>
    <w:rsid w:val="00A82005"/>
    <w:rsid w:val="00A92539"/>
    <w:rsid w:val="00AA083D"/>
    <w:rsid w:val="00AA0E96"/>
    <w:rsid w:val="00AA4DEB"/>
    <w:rsid w:val="00AB2F70"/>
    <w:rsid w:val="00AB5C11"/>
    <w:rsid w:val="00AC06FB"/>
    <w:rsid w:val="00AC178D"/>
    <w:rsid w:val="00AC5AC8"/>
    <w:rsid w:val="00AC5E43"/>
    <w:rsid w:val="00AD1515"/>
    <w:rsid w:val="00AD2E53"/>
    <w:rsid w:val="00AD6FE2"/>
    <w:rsid w:val="00AD770C"/>
    <w:rsid w:val="00AE1479"/>
    <w:rsid w:val="00AE3CA5"/>
    <w:rsid w:val="00AE5A7D"/>
    <w:rsid w:val="00AF0934"/>
    <w:rsid w:val="00AF34D5"/>
    <w:rsid w:val="00AF5566"/>
    <w:rsid w:val="00AF6A73"/>
    <w:rsid w:val="00B04524"/>
    <w:rsid w:val="00B046E3"/>
    <w:rsid w:val="00B07C36"/>
    <w:rsid w:val="00B139E1"/>
    <w:rsid w:val="00B173A7"/>
    <w:rsid w:val="00B215E1"/>
    <w:rsid w:val="00B2491B"/>
    <w:rsid w:val="00B333B5"/>
    <w:rsid w:val="00B34B89"/>
    <w:rsid w:val="00B35353"/>
    <w:rsid w:val="00B36DF5"/>
    <w:rsid w:val="00B4335A"/>
    <w:rsid w:val="00B4502C"/>
    <w:rsid w:val="00B45C87"/>
    <w:rsid w:val="00B524D6"/>
    <w:rsid w:val="00B626BB"/>
    <w:rsid w:val="00B640B7"/>
    <w:rsid w:val="00B64E81"/>
    <w:rsid w:val="00B650FE"/>
    <w:rsid w:val="00B84DB6"/>
    <w:rsid w:val="00B90593"/>
    <w:rsid w:val="00B91B0F"/>
    <w:rsid w:val="00B95A70"/>
    <w:rsid w:val="00B969E5"/>
    <w:rsid w:val="00B96E45"/>
    <w:rsid w:val="00BA5C7C"/>
    <w:rsid w:val="00BB48A0"/>
    <w:rsid w:val="00BB7E79"/>
    <w:rsid w:val="00BC3734"/>
    <w:rsid w:val="00BE12C6"/>
    <w:rsid w:val="00BE3F3B"/>
    <w:rsid w:val="00C02DC6"/>
    <w:rsid w:val="00C04ECE"/>
    <w:rsid w:val="00C050E8"/>
    <w:rsid w:val="00C06130"/>
    <w:rsid w:val="00C1132D"/>
    <w:rsid w:val="00C1407C"/>
    <w:rsid w:val="00C15D3A"/>
    <w:rsid w:val="00C220FC"/>
    <w:rsid w:val="00C22703"/>
    <w:rsid w:val="00C246E3"/>
    <w:rsid w:val="00C2497A"/>
    <w:rsid w:val="00C25ED3"/>
    <w:rsid w:val="00C26172"/>
    <w:rsid w:val="00C33D4B"/>
    <w:rsid w:val="00C3758E"/>
    <w:rsid w:val="00C606A3"/>
    <w:rsid w:val="00C61378"/>
    <w:rsid w:val="00C71006"/>
    <w:rsid w:val="00C729BA"/>
    <w:rsid w:val="00C76969"/>
    <w:rsid w:val="00C76B10"/>
    <w:rsid w:val="00C816FA"/>
    <w:rsid w:val="00C830FC"/>
    <w:rsid w:val="00C876B5"/>
    <w:rsid w:val="00CA1337"/>
    <w:rsid w:val="00CA4584"/>
    <w:rsid w:val="00CA6CC7"/>
    <w:rsid w:val="00CB0BA3"/>
    <w:rsid w:val="00CB110A"/>
    <w:rsid w:val="00CB32F1"/>
    <w:rsid w:val="00CC5B8B"/>
    <w:rsid w:val="00CD0E7B"/>
    <w:rsid w:val="00CD7F66"/>
    <w:rsid w:val="00CE1CE8"/>
    <w:rsid w:val="00CE1D3E"/>
    <w:rsid w:val="00CE40B2"/>
    <w:rsid w:val="00CE741F"/>
    <w:rsid w:val="00CE7AF6"/>
    <w:rsid w:val="00CF1E55"/>
    <w:rsid w:val="00D048A1"/>
    <w:rsid w:val="00D07E1E"/>
    <w:rsid w:val="00D14FCA"/>
    <w:rsid w:val="00D2326A"/>
    <w:rsid w:val="00D24632"/>
    <w:rsid w:val="00D27158"/>
    <w:rsid w:val="00D342D9"/>
    <w:rsid w:val="00D36709"/>
    <w:rsid w:val="00D42302"/>
    <w:rsid w:val="00D42445"/>
    <w:rsid w:val="00D465B3"/>
    <w:rsid w:val="00D547B8"/>
    <w:rsid w:val="00D55C58"/>
    <w:rsid w:val="00D60424"/>
    <w:rsid w:val="00D616E8"/>
    <w:rsid w:val="00D6712E"/>
    <w:rsid w:val="00D7334D"/>
    <w:rsid w:val="00D73812"/>
    <w:rsid w:val="00D75B4D"/>
    <w:rsid w:val="00D76002"/>
    <w:rsid w:val="00D93D44"/>
    <w:rsid w:val="00DA500F"/>
    <w:rsid w:val="00DB13CF"/>
    <w:rsid w:val="00DB2CDD"/>
    <w:rsid w:val="00DB3CC2"/>
    <w:rsid w:val="00DB74AA"/>
    <w:rsid w:val="00DB7E9C"/>
    <w:rsid w:val="00DC4083"/>
    <w:rsid w:val="00DD66F4"/>
    <w:rsid w:val="00DE2C11"/>
    <w:rsid w:val="00DE4236"/>
    <w:rsid w:val="00DE6718"/>
    <w:rsid w:val="00DE7C45"/>
    <w:rsid w:val="00DF3054"/>
    <w:rsid w:val="00DF5762"/>
    <w:rsid w:val="00DF726F"/>
    <w:rsid w:val="00E00AC2"/>
    <w:rsid w:val="00E03ED5"/>
    <w:rsid w:val="00E11076"/>
    <w:rsid w:val="00E15056"/>
    <w:rsid w:val="00E1583D"/>
    <w:rsid w:val="00E2013C"/>
    <w:rsid w:val="00E26B60"/>
    <w:rsid w:val="00E30277"/>
    <w:rsid w:val="00E30FB0"/>
    <w:rsid w:val="00E349D4"/>
    <w:rsid w:val="00E3581A"/>
    <w:rsid w:val="00E4548A"/>
    <w:rsid w:val="00E4598D"/>
    <w:rsid w:val="00E45E0A"/>
    <w:rsid w:val="00E46EB6"/>
    <w:rsid w:val="00E472AE"/>
    <w:rsid w:val="00E477B2"/>
    <w:rsid w:val="00E47C3F"/>
    <w:rsid w:val="00E47E74"/>
    <w:rsid w:val="00E521DA"/>
    <w:rsid w:val="00E62614"/>
    <w:rsid w:val="00E62DA0"/>
    <w:rsid w:val="00E67BC4"/>
    <w:rsid w:val="00E70659"/>
    <w:rsid w:val="00E74681"/>
    <w:rsid w:val="00E76082"/>
    <w:rsid w:val="00E76AE5"/>
    <w:rsid w:val="00E81586"/>
    <w:rsid w:val="00E963BB"/>
    <w:rsid w:val="00EA0983"/>
    <w:rsid w:val="00EB0E18"/>
    <w:rsid w:val="00EB2A4E"/>
    <w:rsid w:val="00EB49DE"/>
    <w:rsid w:val="00EC293C"/>
    <w:rsid w:val="00ED3F4C"/>
    <w:rsid w:val="00ED5B96"/>
    <w:rsid w:val="00EE57C7"/>
    <w:rsid w:val="00EF2A82"/>
    <w:rsid w:val="00EF6CF7"/>
    <w:rsid w:val="00F00902"/>
    <w:rsid w:val="00F0377D"/>
    <w:rsid w:val="00F07782"/>
    <w:rsid w:val="00F10AF6"/>
    <w:rsid w:val="00F11AD8"/>
    <w:rsid w:val="00F14346"/>
    <w:rsid w:val="00F161C9"/>
    <w:rsid w:val="00F20511"/>
    <w:rsid w:val="00F24B38"/>
    <w:rsid w:val="00F26521"/>
    <w:rsid w:val="00F328BF"/>
    <w:rsid w:val="00F455C1"/>
    <w:rsid w:val="00F537F4"/>
    <w:rsid w:val="00F5603A"/>
    <w:rsid w:val="00F5617B"/>
    <w:rsid w:val="00F7032F"/>
    <w:rsid w:val="00F70E3F"/>
    <w:rsid w:val="00F81656"/>
    <w:rsid w:val="00F82EA4"/>
    <w:rsid w:val="00F831C3"/>
    <w:rsid w:val="00F911D8"/>
    <w:rsid w:val="00F94011"/>
    <w:rsid w:val="00F95020"/>
    <w:rsid w:val="00F9578D"/>
    <w:rsid w:val="00F97093"/>
    <w:rsid w:val="00FA3CE8"/>
    <w:rsid w:val="00FB6E3F"/>
    <w:rsid w:val="00FC3618"/>
    <w:rsid w:val="00FD0761"/>
    <w:rsid w:val="00FD7505"/>
    <w:rsid w:val="00FD75C5"/>
    <w:rsid w:val="00FE46FD"/>
    <w:rsid w:val="00FE5C4A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F4A9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5BA"/>
  </w:style>
  <w:style w:type="paragraph" w:styleId="Footer">
    <w:name w:val="footer"/>
    <w:basedOn w:val="Normal"/>
    <w:link w:val="FooterChar"/>
    <w:uiPriority w:val="99"/>
    <w:unhideWhenUsed/>
    <w:rsid w:val="008D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Job Satisfaction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1/2^13</c:v>
                </c:pt>
                <c:pt idx="1">
                  <c:v>1/2^14</c:v>
                </c:pt>
                <c:pt idx="2">
                  <c:v>1/2^15</c:v>
                </c:pt>
                <c:pt idx="3">
                  <c:v>1/2^16</c:v>
                </c:pt>
                <c:pt idx="4">
                  <c:v>1/2^17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1.986699999999999</c:v>
                </c:pt>
                <c:pt idx="1">
                  <c:v>61.996899999999997</c:v>
                </c:pt>
                <c:pt idx="2">
                  <c:v>62.000900000000001</c:v>
                </c:pt>
                <c:pt idx="3">
                  <c:v>61.982700000000001</c:v>
                </c:pt>
                <c:pt idx="4">
                  <c:v>61.9887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E5C-4460-9530-089D348163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84227104"/>
        <c:axId val="784225792"/>
      </c:lineChart>
      <c:catAx>
        <c:axId val="7842271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225792"/>
        <c:crosses val="autoZero"/>
        <c:auto val="1"/>
        <c:lblAlgn val="ctr"/>
        <c:lblOffset val="100"/>
        <c:noMultiLvlLbl val="0"/>
      </c:catAx>
      <c:valAx>
        <c:axId val="784225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2271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areer Satisfaction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.00E+00</c:formatCode>
                <c:ptCount val="4"/>
                <c:pt idx="0">
                  <c:v>9.9999999999999995E-7</c:v>
                </c:pt>
                <c:pt idx="1">
                  <c:v>4.9999999999999998E-7</c:v>
                </c:pt>
                <c:pt idx="2">
                  <c:v>9.9999999999999995E-8</c:v>
                </c:pt>
                <c:pt idx="3">
                  <c:v>4.9999999999999998E-8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55.112000000000002</c:v>
                </c:pt>
                <c:pt idx="1">
                  <c:v>55.1252</c:v>
                </c:pt>
                <c:pt idx="2">
                  <c:v>55.095799999999997</c:v>
                </c:pt>
                <c:pt idx="3">
                  <c:v>54.9733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08-4499-A29F-C339733D12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5104144"/>
        <c:axId val="501207144"/>
      </c:lineChart>
      <c:catAx>
        <c:axId val="495104144"/>
        <c:scaling>
          <c:orientation val="minMax"/>
        </c:scaling>
        <c:delete val="0"/>
        <c:axPos val="b"/>
        <c:numFmt formatCode="0.00E+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207144"/>
        <c:crosses val="autoZero"/>
        <c:auto val="1"/>
        <c:lblAlgn val="ctr"/>
        <c:lblOffset val="100"/>
        <c:noMultiLvlLbl val="0"/>
      </c:catAx>
      <c:valAx>
        <c:axId val="5012071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1041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thics Choice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1/2^12</c:v>
                </c:pt>
                <c:pt idx="1">
                  <c:v>1/2^13</c:v>
                </c:pt>
                <c:pt idx="2">
                  <c:v>1/2^14</c:v>
                </c:pt>
                <c:pt idx="3">
                  <c:v>1/2^15</c:v>
                </c:pt>
                <c:pt idx="4">
                  <c:v>1/2^16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74.448400000000007</c:v>
                </c:pt>
                <c:pt idx="1">
                  <c:v>74.424199999999999</c:v>
                </c:pt>
                <c:pt idx="2">
                  <c:v>74.355400000000003</c:v>
                </c:pt>
                <c:pt idx="3">
                  <c:v>74.3078</c:v>
                </c:pt>
                <c:pt idx="4">
                  <c:v>74.30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64-4D99-B564-C33BBB5A21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1534072"/>
        <c:axId val="501532104"/>
      </c:lineChart>
      <c:catAx>
        <c:axId val="501534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532104"/>
        <c:crosses val="autoZero"/>
        <c:auto val="1"/>
        <c:lblAlgn val="ctr"/>
        <c:lblOffset val="100"/>
        <c:noMultiLvlLbl val="0"/>
      </c:catAx>
      <c:valAx>
        <c:axId val="501532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534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B8B9172-AF6A-4BF0-93C5-273166CDE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7</TotalTime>
  <Pages>7</Pages>
  <Words>1958</Words>
  <Characters>1116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43</cp:revision>
  <cp:lastPrinted>2018-11-14T20:35:00Z</cp:lastPrinted>
  <dcterms:created xsi:type="dcterms:W3CDTF">2018-10-27T00:01:00Z</dcterms:created>
  <dcterms:modified xsi:type="dcterms:W3CDTF">2018-12-03T21:42:00Z</dcterms:modified>
</cp:coreProperties>
</file>